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B04F1F" w14:textId="7CE3646A" w:rsidR="001A11C8" w:rsidRPr="001B12AC" w:rsidRDefault="001A11C8" w:rsidP="00D45905">
      <w:pPr>
        <w:spacing w:before="240"/>
        <w:ind w:left="0"/>
        <w:jc w:val="left"/>
        <w:rPr>
          <w:rFonts w:ascii="Cambria" w:hAnsi="Cambria"/>
          <w:b/>
          <w:u w:val="single"/>
        </w:rPr>
      </w:pPr>
      <w:bookmarkStart w:id="0" w:name="_Toc521978636"/>
      <w:bookmarkStart w:id="1" w:name="_Toc523878296"/>
      <w:bookmarkStart w:id="2" w:name="OLE_LINK1"/>
      <w:r w:rsidRPr="001B12AC">
        <w:rPr>
          <w:rFonts w:ascii="Cambria" w:hAnsi="Cambria"/>
          <w:b/>
          <w:u w:val="single"/>
        </w:rPr>
        <w:t xml:space="preserve">Call to </w:t>
      </w:r>
      <w:r w:rsidR="00AD2705">
        <w:rPr>
          <w:rFonts w:ascii="Cambria" w:hAnsi="Cambria"/>
          <w:b/>
          <w:u w:val="single"/>
        </w:rPr>
        <w:t>O</w:t>
      </w:r>
      <w:r w:rsidRPr="001B12AC">
        <w:rPr>
          <w:rFonts w:ascii="Cambria" w:hAnsi="Cambria"/>
          <w:b/>
          <w:u w:val="single"/>
        </w:rPr>
        <w:t>rder</w:t>
      </w:r>
    </w:p>
    <w:p w14:paraId="7FD84654" w14:textId="737DD0E7" w:rsidR="00AA60AD" w:rsidRDefault="00A301EA" w:rsidP="00AA60AD">
      <w:pPr>
        <w:ind w:left="0"/>
        <w:rPr>
          <w:rFonts w:ascii="Cambria" w:hAnsi="Cambria"/>
        </w:rPr>
      </w:pPr>
      <w:r w:rsidRPr="00E94D43">
        <w:rPr>
          <w:rFonts w:ascii="Cambria" w:hAnsi="Cambria"/>
        </w:rPr>
        <w:t xml:space="preserve">Mr. </w:t>
      </w:r>
      <w:r w:rsidR="00A82A44">
        <w:rPr>
          <w:rFonts w:ascii="Cambria" w:hAnsi="Cambria"/>
        </w:rPr>
        <w:t>DuBose</w:t>
      </w:r>
      <w:r w:rsidR="001A11C8" w:rsidRPr="00E16AA4">
        <w:rPr>
          <w:rFonts w:ascii="Cambria" w:hAnsi="Cambria"/>
        </w:rPr>
        <w:t>, Board</w:t>
      </w:r>
      <w:r w:rsidR="005B2D98">
        <w:rPr>
          <w:rFonts w:ascii="Cambria" w:hAnsi="Cambria"/>
        </w:rPr>
        <w:t xml:space="preserve"> </w:t>
      </w:r>
      <w:r w:rsidR="00412F8D">
        <w:rPr>
          <w:rFonts w:ascii="Cambria" w:hAnsi="Cambria"/>
        </w:rPr>
        <w:t>Chairman</w:t>
      </w:r>
      <w:r w:rsidR="001A11C8" w:rsidRPr="00E16AA4">
        <w:rPr>
          <w:rFonts w:ascii="Cambria" w:hAnsi="Cambria"/>
        </w:rPr>
        <w:t xml:space="preserve">, called </w:t>
      </w:r>
      <w:r w:rsidR="002353C5">
        <w:rPr>
          <w:rFonts w:ascii="Cambria" w:hAnsi="Cambria"/>
        </w:rPr>
        <w:t xml:space="preserve">the regular meeting of the Board of Directors to order </w:t>
      </w:r>
      <w:r w:rsidR="00E577D6" w:rsidRPr="00E16AA4">
        <w:rPr>
          <w:rFonts w:ascii="Cambria" w:hAnsi="Cambria"/>
        </w:rPr>
        <w:t>at</w:t>
      </w:r>
      <w:r w:rsidR="002F5E0E" w:rsidRPr="00E16AA4">
        <w:rPr>
          <w:rFonts w:ascii="Cambria" w:hAnsi="Cambria"/>
        </w:rPr>
        <w:t xml:space="preserve"> </w:t>
      </w:r>
      <w:r w:rsidR="006A5ADE" w:rsidRPr="00CE265C">
        <w:rPr>
          <w:rFonts w:ascii="Cambria" w:hAnsi="Cambria"/>
        </w:rPr>
        <w:t>11:</w:t>
      </w:r>
      <w:r w:rsidR="00CE265C" w:rsidRPr="00CE265C">
        <w:rPr>
          <w:rFonts w:ascii="Cambria" w:hAnsi="Cambria"/>
        </w:rPr>
        <w:t>35</w:t>
      </w:r>
      <w:r w:rsidR="00C965DE" w:rsidRPr="00CE265C">
        <w:rPr>
          <w:rFonts w:ascii="Cambria" w:hAnsi="Cambria"/>
        </w:rPr>
        <w:t xml:space="preserve"> </w:t>
      </w:r>
      <w:r w:rsidR="00CE265C" w:rsidRPr="00CE265C">
        <w:rPr>
          <w:rFonts w:ascii="Cambria" w:hAnsi="Cambria"/>
        </w:rPr>
        <w:t>a</w:t>
      </w:r>
      <w:r w:rsidR="00C965DE" w:rsidRPr="00CE265C">
        <w:rPr>
          <w:rFonts w:ascii="Cambria" w:hAnsi="Cambria"/>
        </w:rPr>
        <w:t>.m</w:t>
      </w:r>
      <w:r w:rsidR="00C965DE" w:rsidRPr="005D0854">
        <w:rPr>
          <w:rFonts w:ascii="Cambria" w:hAnsi="Cambria"/>
        </w:rPr>
        <w:t>.</w:t>
      </w:r>
      <w:r w:rsidR="001A11C8" w:rsidRPr="001B12AC">
        <w:rPr>
          <w:rFonts w:ascii="Cambria" w:hAnsi="Cambria"/>
        </w:rPr>
        <w:t xml:space="preserve"> on</w:t>
      </w:r>
      <w:r w:rsidR="005562FE">
        <w:rPr>
          <w:rFonts w:ascii="Cambria" w:hAnsi="Cambria"/>
        </w:rPr>
        <w:t xml:space="preserve"> </w:t>
      </w:r>
      <w:r w:rsidR="00A82A44">
        <w:rPr>
          <w:rFonts w:ascii="Cambria" w:hAnsi="Cambria"/>
        </w:rPr>
        <w:t>October 16</w:t>
      </w:r>
      <w:r w:rsidR="004F54C8">
        <w:rPr>
          <w:rFonts w:ascii="Cambria" w:hAnsi="Cambria"/>
        </w:rPr>
        <w:t>, 2025</w:t>
      </w:r>
      <w:r w:rsidR="0070746D">
        <w:rPr>
          <w:rFonts w:ascii="Cambria" w:hAnsi="Cambria"/>
        </w:rPr>
        <w:t>.</w:t>
      </w:r>
      <w:r w:rsidR="00232B1E">
        <w:rPr>
          <w:rFonts w:ascii="Cambria" w:hAnsi="Cambria"/>
        </w:rPr>
        <w:t xml:space="preserve"> </w:t>
      </w:r>
      <w:r w:rsidR="00F61F4B">
        <w:rPr>
          <w:rFonts w:ascii="Cambria" w:hAnsi="Cambria"/>
        </w:rPr>
        <w:t xml:space="preserve">The meeting was held at </w:t>
      </w:r>
      <w:r w:rsidR="00EE63F6">
        <w:rPr>
          <w:rFonts w:ascii="Cambria" w:hAnsi="Cambria"/>
        </w:rPr>
        <w:t>Visit Shreveport-Bossier</w:t>
      </w:r>
      <w:r w:rsidR="00A10F94">
        <w:rPr>
          <w:rFonts w:ascii="Cambria" w:hAnsi="Cambria"/>
        </w:rPr>
        <w:t xml:space="preserve">, </w:t>
      </w:r>
      <w:r w:rsidR="00EE63F6">
        <w:rPr>
          <w:rFonts w:ascii="Cambria" w:hAnsi="Cambria"/>
        </w:rPr>
        <w:t>629 Spring Street</w:t>
      </w:r>
      <w:r w:rsidR="00207252">
        <w:rPr>
          <w:rFonts w:ascii="Cambria" w:hAnsi="Cambria"/>
        </w:rPr>
        <w:t>,</w:t>
      </w:r>
      <w:r w:rsidR="00F61F4B">
        <w:rPr>
          <w:rFonts w:ascii="Cambria" w:hAnsi="Cambria"/>
        </w:rPr>
        <w:t xml:space="preserve"> Shreveport, LA. </w:t>
      </w:r>
    </w:p>
    <w:p w14:paraId="270EFE33" w14:textId="6058B7F4" w:rsidR="001A11C8" w:rsidRPr="005E20DA" w:rsidRDefault="008952EE" w:rsidP="001A11C8">
      <w:pPr>
        <w:tabs>
          <w:tab w:val="num" w:pos="180"/>
        </w:tabs>
        <w:spacing w:before="240"/>
        <w:ind w:left="0"/>
        <w:rPr>
          <w:rFonts w:ascii="Cambria" w:hAnsi="Cambria"/>
          <w:bCs/>
        </w:rPr>
      </w:pPr>
      <w:r w:rsidRPr="00435E11">
        <w:rPr>
          <w:rFonts w:ascii="Cambria" w:hAnsi="Cambria"/>
          <w:b/>
          <w:u w:val="single"/>
        </w:rPr>
        <w:t>B</w:t>
      </w:r>
      <w:r w:rsidR="00E0564C" w:rsidRPr="00435E11">
        <w:rPr>
          <w:rFonts w:ascii="Cambria" w:hAnsi="Cambria"/>
          <w:b/>
          <w:u w:val="single"/>
        </w:rPr>
        <w:t>oard Members Present</w:t>
      </w:r>
      <w:r w:rsidR="001A11C8" w:rsidRPr="00435E11">
        <w:rPr>
          <w:rFonts w:ascii="Cambria" w:hAnsi="Cambria"/>
          <w:b/>
          <w:u w:val="single"/>
        </w:rPr>
        <w:t>:</w:t>
      </w:r>
      <w:r w:rsidR="00FD3EA4" w:rsidRPr="00435E11">
        <w:rPr>
          <w:rFonts w:ascii="Cambria" w:hAnsi="Cambria"/>
          <w:b/>
        </w:rPr>
        <w:t xml:space="preserve"> </w:t>
      </w:r>
      <w:r w:rsidR="005E20DA">
        <w:rPr>
          <w:rFonts w:ascii="Cambria" w:hAnsi="Cambria"/>
          <w:bCs/>
        </w:rPr>
        <w:t xml:space="preserve">Andrea Butler, Beth Smiley, Carlotta Askew-Brown, Casey Hartley, Charles Johnson, Jason McKinney, Jerome DuBose, </w:t>
      </w:r>
      <w:r w:rsidR="007350BB">
        <w:rPr>
          <w:rFonts w:ascii="Cambria" w:hAnsi="Cambria"/>
          <w:bCs/>
        </w:rPr>
        <w:t>Joanna Folse-Alexander, Joanne Fayard, Pam Glorioso, Tiffany Evans, and Veronica Brown.</w:t>
      </w:r>
    </w:p>
    <w:p w14:paraId="142D95C3" w14:textId="16E7756A" w:rsidR="008A6CE4" w:rsidRPr="00435E11" w:rsidRDefault="005C1E96" w:rsidP="008A6CE4">
      <w:pPr>
        <w:tabs>
          <w:tab w:val="num" w:pos="180"/>
        </w:tabs>
        <w:spacing w:before="240"/>
        <w:ind w:left="0"/>
        <w:rPr>
          <w:rFonts w:ascii="Cambria" w:hAnsi="Cambria"/>
        </w:rPr>
      </w:pPr>
      <w:r w:rsidRPr="00435E11">
        <w:rPr>
          <w:rFonts w:ascii="Cambria" w:hAnsi="Cambria"/>
          <w:b/>
          <w:u w:val="single"/>
        </w:rPr>
        <w:t>Board</w:t>
      </w:r>
      <w:r w:rsidR="001A11C8" w:rsidRPr="00435E11">
        <w:rPr>
          <w:rFonts w:ascii="Cambria" w:hAnsi="Cambria"/>
          <w:b/>
          <w:u w:val="single"/>
        </w:rPr>
        <w:t xml:space="preserve"> Members Absent</w:t>
      </w:r>
      <w:r w:rsidR="003522AF" w:rsidRPr="00435E11">
        <w:rPr>
          <w:rFonts w:ascii="Cambria" w:hAnsi="Cambria"/>
          <w:b/>
          <w:u w:val="single"/>
        </w:rPr>
        <w:t>:</w:t>
      </w:r>
      <w:r w:rsidR="003522AF" w:rsidRPr="00435E11">
        <w:rPr>
          <w:rFonts w:ascii="Cambria" w:hAnsi="Cambria"/>
        </w:rPr>
        <w:t xml:space="preserve"> </w:t>
      </w:r>
      <w:r w:rsidR="007350BB">
        <w:rPr>
          <w:rFonts w:ascii="Cambria" w:hAnsi="Cambria"/>
        </w:rPr>
        <w:t>Billy Anderson</w:t>
      </w:r>
      <w:r w:rsidR="00CE265C">
        <w:rPr>
          <w:rFonts w:ascii="Cambria" w:hAnsi="Cambria"/>
        </w:rPr>
        <w:t>, and Kelly Darden.</w:t>
      </w:r>
    </w:p>
    <w:p w14:paraId="76D5B380" w14:textId="75FFB6FF" w:rsidR="007D2374" w:rsidRDefault="001A11C8" w:rsidP="008A6CE4">
      <w:pPr>
        <w:tabs>
          <w:tab w:val="num" w:pos="180"/>
        </w:tabs>
        <w:spacing w:before="240"/>
        <w:ind w:left="0"/>
        <w:rPr>
          <w:rFonts w:ascii="Cambria" w:hAnsi="Cambria"/>
        </w:rPr>
      </w:pPr>
      <w:r w:rsidRPr="00435E11">
        <w:rPr>
          <w:rFonts w:ascii="Cambria" w:hAnsi="Cambria"/>
          <w:b/>
          <w:u w:val="single"/>
        </w:rPr>
        <w:t>Staff Members Present:</w:t>
      </w:r>
      <w:r w:rsidRPr="00435E11">
        <w:rPr>
          <w:rFonts w:ascii="Cambria" w:hAnsi="Cambria"/>
        </w:rPr>
        <w:t xml:space="preserve"> </w:t>
      </w:r>
      <w:r w:rsidR="00F44FE2" w:rsidRPr="00435E11">
        <w:rPr>
          <w:rFonts w:ascii="Cambria" w:hAnsi="Cambria"/>
        </w:rPr>
        <w:t>Stacy Brown</w:t>
      </w:r>
      <w:r w:rsidR="00F73AA7">
        <w:rPr>
          <w:rFonts w:ascii="Cambria" w:hAnsi="Cambria"/>
        </w:rPr>
        <w:t xml:space="preserve">, </w:t>
      </w:r>
      <w:r w:rsidR="00F44FE2" w:rsidRPr="00435E11">
        <w:rPr>
          <w:rFonts w:ascii="Cambria" w:hAnsi="Cambria"/>
        </w:rPr>
        <w:t>Aaron Bronson</w:t>
      </w:r>
      <w:r w:rsidR="00DB5446">
        <w:rPr>
          <w:rFonts w:ascii="Cambria" w:hAnsi="Cambria"/>
        </w:rPr>
        <w:t xml:space="preserve">, </w:t>
      </w:r>
      <w:r w:rsidR="00374655">
        <w:rPr>
          <w:rFonts w:ascii="Cambria" w:hAnsi="Cambria"/>
        </w:rPr>
        <w:t>and Charlie Rice</w:t>
      </w:r>
    </w:p>
    <w:p w14:paraId="59112E52" w14:textId="3DED359F" w:rsidR="003E66BD" w:rsidRDefault="003E66BD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Cs/>
        </w:rPr>
      </w:pPr>
      <w:r>
        <w:rPr>
          <w:rFonts w:ascii="Cambria" w:hAnsi="Cambria"/>
          <w:b/>
          <w:u w:val="single"/>
        </w:rPr>
        <w:t xml:space="preserve">Opportunity for Public Comment: </w:t>
      </w:r>
      <w:r w:rsidRPr="00367D46">
        <w:rPr>
          <w:rFonts w:ascii="Cambria" w:hAnsi="Cambria"/>
          <w:bCs/>
        </w:rPr>
        <w:t xml:space="preserve">No public </w:t>
      </w:r>
      <w:r w:rsidR="007518B2" w:rsidRPr="00367D46">
        <w:rPr>
          <w:rFonts w:ascii="Cambria" w:hAnsi="Cambria"/>
          <w:bCs/>
        </w:rPr>
        <w:t>comment.</w:t>
      </w:r>
      <w:r w:rsidR="00B839B7">
        <w:rPr>
          <w:rFonts w:ascii="Cambria" w:hAnsi="Cambria"/>
          <w:bCs/>
        </w:rPr>
        <w:t xml:space="preserve"> </w:t>
      </w:r>
    </w:p>
    <w:p w14:paraId="504B7F9D" w14:textId="77777777" w:rsidR="00E65AB8" w:rsidRDefault="00E65AB8" w:rsidP="00E65AB8">
      <w:pPr>
        <w:tabs>
          <w:tab w:val="num" w:pos="180"/>
        </w:tabs>
        <w:spacing w:before="0"/>
        <w:ind w:left="187" w:hanging="187"/>
        <w:jc w:val="left"/>
        <w:rPr>
          <w:rFonts w:ascii="Cambria" w:hAnsi="Cambria"/>
          <w:b/>
          <w:u w:val="single"/>
        </w:rPr>
      </w:pPr>
    </w:p>
    <w:p w14:paraId="6009B67D" w14:textId="5991FAB3" w:rsidR="001A11C8" w:rsidRDefault="001A11C8" w:rsidP="00E65AB8">
      <w:pPr>
        <w:tabs>
          <w:tab w:val="num" w:pos="180"/>
        </w:tabs>
        <w:spacing w:before="0"/>
        <w:ind w:left="187" w:hanging="187"/>
        <w:jc w:val="left"/>
        <w:rPr>
          <w:rFonts w:ascii="Cambria" w:hAnsi="Cambria"/>
          <w:b/>
          <w:u w:val="single"/>
        </w:rPr>
      </w:pPr>
      <w:r w:rsidRPr="001B12AC">
        <w:rPr>
          <w:rFonts w:ascii="Cambria" w:hAnsi="Cambria"/>
          <w:b/>
          <w:u w:val="single"/>
        </w:rPr>
        <w:t>Approval of Agenda</w:t>
      </w:r>
    </w:p>
    <w:p w14:paraId="0A418B52" w14:textId="200788CB" w:rsidR="005253DF" w:rsidRPr="005253DF" w:rsidRDefault="00E94D43" w:rsidP="00E65AB8">
      <w:pPr>
        <w:tabs>
          <w:tab w:val="num" w:pos="0"/>
        </w:tabs>
        <w:spacing w:before="0"/>
        <w:ind w:left="0"/>
        <w:rPr>
          <w:rFonts w:ascii="Cambria" w:hAnsi="Cambria"/>
          <w:bCs/>
        </w:rPr>
      </w:pPr>
      <w:r>
        <w:rPr>
          <w:rFonts w:ascii="Cambria" w:hAnsi="Cambria"/>
          <w:bCs/>
        </w:rPr>
        <w:t xml:space="preserve">Mr. </w:t>
      </w:r>
      <w:r w:rsidR="00A82A44">
        <w:rPr>
          <w:rFonts w:ascii="Cambria" w:hAnsi="Cambria"/>
          <w:bCs/>
        </w:rPr>
        <w:t>DuBose</w:t>
      </w:r>
      <w:r w:rsidR="008562A6">
        <w:rPr>
          <w:rFonts w:ascii="Cambria" w:hAnsi="Cambria"/>
          <w:bCs/>
        </w:rPr>
        <w:t xml:space="preserve"> called for a motion to approve the agenda</w:t>
      </w:r>
      <w:r w:rsidR="00032600">
        <w:rPr>
          <w:rFonts w:ascii="Cambria" w:hAnsi="Cambria"/>
          <w:bCs/>
        </w:rPr>
        <w:t xml:space="preserve"> with the addition </w:t>
      </w:r>
      <w:r w:rsidR="00D8297F">
        <w:rPr>
          <w:rFonts w:ascii="Cambria" w:hAnsi="Cambria"/>
          <w:bCs/>
        </w:rPr>
        <w:t>of</w:t>
      </w:r>
      <w:r w:rsidR="00032600">
        <w:rPr>
          <w:rFonts w:ascii="Cambria" w:hAnsi="Cambria"/>
          <w:bCs/>
        </w:rPr>
        <w:t xml:space="preserve"> the Personnel Committee</w:t>
      </w:r>
      <w:r w:rsidR="00A34A51">
        <w:rPr>
          <w:rFonts w:ascii="Cambria" w:hAnsi="Cambria"/>
          <w:bCs/>
        </w:rPr>
        <w:t>.</w:t>
      </w:r>
      <w:r w:rsidR="000C5B44">
        <w:rPr>
          <w:rFonts w:ascii="Cambria" w:hAnsi="Cambria"/>
          <w:bCs/>
        </w:rPr>
        <w:t xml:space="preserve"> </w:t>
      </w:r>
      <w:r w:rsidR="00D659E8">
        <w:rPr>
          <w:rFonts w:ascii="Cambria" w:hAnsi="Cambria"/>
          <w:bCs/>
        </w:rPr>
        <w:t>Mr. Johnson</w:t>
      </w:r>
      <w:r w:rsidR="00EB452D">
        <w:rPr>
          <w:rFonts w:ascii="Cambria" w:hAnsi="Cambria"/>
          <w:bCs/>
        </w:rPr>
        <w:t xml:space="preserve"> </w:t>
      </w:r>
      <w:r w:rsidR="00F55999">
        <w:rPr>
          <w:rFonts w:ascii="Cambria" w:hAnsi="Cambria"/>
          <w:bCs/>
        </w:rPr>
        <w:t>made a motion to approve</w:t>
      </w:r>
      <w:r w:rsidR="00397A80">
        <w:rPr>
          <w:rFonts w:ascii="Cambria" w:hAnsi="Cambria"/>
          <w:bCs/>
        </w:rPr>
        <w:t>,</w:t>
      </w:r>
      <w:r w:rsidR="00F55999">
        <w:rPr>
          <w:rFonts w:ascii="Cambria" w:hAnsi="Cambria"/>
          <w:bCs/>
        </w:rPr>
        <w:t xml:space="preserve"> </w:t>
      </w:r>
      <w:r w:rsidR="00D90521">
        <w:rPr>
          <w:rFonts w:ascii="Cambria" w:hAnsi="Cambria"/>
          <w:bCs/>
        </w:rPr>
        <w:t>which</w:t>
      </w:r>
      <w:r w:rsidR="00F55999">
        <w:rPr>
          <w:rFonts w:ascii="Cambria" w:hAnsi="Cambria"/>
          <w:bCs/>
        </w:rPr>
        <w:t xml:space="preserve"> </w:t>
      </w:r>
      <w:r w:rsidR="00D659E8">
        <w:rPr>
          <w:rFonts w:ascii="Cambria" w:hAnsi="Cambria"/>
          <w:bCs/>
        </w:rPr>
        <w:t>Ms. Glorioso</w:t>
      </w:r>
      <w:r w:rsidR="005D15B5">
        <w:rPr>
          <w:rFonts w:ascii="Cambria" w:hAnsi="Cambria"/>
          <w:bCs/>
        </w:rPr>
        <w:t xml:space="preserve"> </w:t>
      </w:r>
      <w:r w:rsidR="007B079F">
        <w:rPr>
          <w:rFonts w:ascii="Cambria" w:hAnsi="Cambria"/>
          <w:bCs/>
        </w:rPr>
        <w:t>seconded</w:t>
      </w:r>
      <w:r w:rsidR="00A23DDD">
        <w:rPr>
          <w:rFonts w:ascii="Cambria" w:hAnsi="Cambria"/>
          <w:bCs/>
        </w:rPr>
        <w:t>.</w:t>
      </w:r>
      <w:r w:rsidR="00F55999">
        <w:rPr>
          <w:rFonts w:ascii="Cambria" w:hAnsi="Cambria"/>
          <w:bCs/>
        </w:rPr>
        <w:t xml:space="preserve"> All in favor</w:t>
      </w:r>
      <w:r w:rsidR="00397A80">
        <w:rPr>
          <w:rFonts w:ascii="Cambria" w:hAnsi="Cambria"/>
          <w:bCs/>
        </w:rPr>
        <w:t>, none opposed,</w:t>
      </w:r>
      <w:r w:rsidR="00F55999">
        <w:rPr>
          <w:rFonts w:ascii="Cambria" w:hAnsi="Cambria"/>
          <w:bCs/>
        </w:rPr>
        <w:t xml:space="preserve"> with no public comment. </w:t>
      </w:r>
    </w:p>
    <w:p w14:paraId="56D4807D" w14:textId="77777777" w:rsidR="00E65AB8" w:rsidRDefault="00E65AB8" w:rsidP="00E65AB8">
      <w:pPr>
        <w:tabs>
          <w:tab w:val="num" w:pos="180"/>
        </w:tabs>
        <w:spacing w:before="0"/>
        <w:ind w:left="187" w:hanging="187"/>
        <w:jc w:val="left"/>
        <w:rPr>
          <w:rFonts w:ascii="Cambria" w:hAnsi="Cambria"/>
          <w:b/>
          <w:u w:val="single"/>
        </w:rPr>
      </w:pPr>
    </w:p>
    <w:p w14:paraId="024C9FA8" w14:textId="330EB8CE" w:rsidR="001A11C8" w:rsidRPr="001B12AC" w:rsidRDefault="001A11C8" w:rsidP="00E65AB8">
      <w:pPr>
        <w:tabs>
          <w:tab w:val="num" w:pos="180"/>
        </w:tabs>
        <w:spacing w:before="0"/>
        <w:ind w:left="187" w:hanging="187"/>
        <w:jc w:val="left"/>
        <w:rPr>
          <w:rFonts w:ascii="Cambria" w:hAnsi="Cambria"/>
          <w:b/>
          <w:u w:val="single"/>
        </w:rPr>
      </w:pPr>
      <w:r w:rsidRPr="001B12AC">
        <w:rPr>
          <w:rFonts w:ascii="Cambria" w:hAnsi="Cambria"/>
          <w:b/>
          <w:u w:val="single"/>
        </w:rPr>
        <w:t>Approval of Minutes</w:t>
      </w:r>
    </w:p>
    <w:p w14:paraId="7F4CC34D" w14:textId="1C1D1B23" w:rsidR="00F15BF1" w:rsidRDefault="00E94D43" w:rsidP="00E65AB8">
      <w:pPr>
        <w:spacing w:before="0"/>
        <w:ind w:left="0"/>
        <w:rPr>
          <w:rFonts w:ascii="Cambria" w:hAnsi="Cambria"/>
        </w:rPr>
      </w:pPr>
      <w:r>
        <w:rPr>
          <w:rFonts w:ascii="Cambria" w:hAnsi="Cambria"/>
        </w:rPr>
        <w:t xml:space="preserve">Mr. </w:t>
      </w:r>
      <w:r w:rsidR="00A82A44">
        <w:rPr>
          <w:rFonts w:ascii="Cambria" w:hAnsi="Cambria"/>
        </w:rPr>
        <w:t>DuBose</w:t>
      </w:r>
      <w:r w:rsidR="3E66E318" w:rsidRPr="0071595D">
        <w:rPr>
          <w:rFonts w:ascii="Cambria" w:hAnsi="Cambria"/>
        </w:rPr>
        <w:t xml:space="preserve"> called for a motion to approve </w:t>
      </w:r>
      <w:r w:rsidR="00A82A44">
        <w:rPr>
          <w:rFonts w:ascii="Cambria" w:hAnsi="Cambria"/>
        </w:rPr>
        <w:t>September 25</w:t>
      </w:r>
      <w:r w:rsidR="007A6453">
        <w:rPr>
          <w:rFonts w:ascii="Cambria" w:hAnsi="Cambria"/>
        </w:rPr>
        <w:t>, 2025</w:t>
      </w:r>
      <w:r w:rsidR="18DEA3D8" w:rsidRPr="0071595D">
        <w:rPr>
          <w:rFonts w:ascii="Cambria" w:hAnsi="Cambria"/>
        </w:rPr>
        <w:t>,</w:t>
      </w:r>
      <w:r w:rsidR="4D5E8318" w:rsidRPr="0071595D">
        <w:rPr>
          <w:rFonts w:ascii="Cambria" w:hAnsi="Cambria"/>
        </w:rPr>
        <w:t xml:space="preserve"> </w:t>
      </w:r>
      <w:r w:rsidR="6AA74795" w:rsidRPr="0071595D">
        <w:rPr>
          <w:rFonts w:ascii="Cambria" w:hAnsi="Cambria"/>
        </w:rPr>
        <w:t>regularly</w:t>
      </w:r>
      <w:r w:rsidR="6528F397" w:rsidRPr="0071595D">
        <w:rPr>
          <w:rFonts w:ascii="Cambria" w:hAnsi="Cambria"/>
        </w:rPr>
        <w:t xml:space="preserve"> scheduled </w:t>
      </w:r>
      <w:r w:rsidR="548F0578" w:rsidRPr="0071595D">
        <w:rPr>
          <w:rFonts w:ascii="Cambria" w:hAnsi="Cambria"/>
        </w:rPr>
        <w:t>b</w:t>
      </w:r>
      <w:r w:rsidR="6528F397" w:rsidRPr="0071595D">
        <w:rPr>
          <w:rFonts w:ascii="Cambria" w:hAnsi="Cambria"/>
        </w:rPr>
        <w:t>oard</w:t>
      </w:r>
      <w:r w:rsidR="6BD032F8" w:rsidRPr="0071595D">
        <w:rPr>
          <w:rFonts w:ascii="Cambria" w:hAnsi="Cambria"/>
        </w:rPr>
        <w:t xml:space="preserve"> </w:t>
      </w:r>
      <w:r w:rsidR="6528F397" w:rsidRPr="0071595D">
        <w:rPr>
          <w:rFonts w:ascii="Cambria" w:hAnsi="Cambria"/>
        </w:rPr>
        <w:t>m</w:t>
      </w:r>
      <w:r w:rsidR="3E66E318" w:rsidRPr="0071595D">
        <w:rPr>
          <w:rFonts w:ascii="Cambria" w:hAnsi="Cambria"/>
        </w:rPr>
        <w:t>eeting minutes</w:t>
      </w:r>
      <w:r w:rsidR="6CA16F26" w:rsidRPr="0071595D">
        <w:rPr>
          <w:rFonts w:ascii="Cambria" w:hAnsi="Cambria"/>
        </w:rPr>
        <w:t xml:space="preserve">. </w:t>
      </w:r>
      <w:r w:rsidR="00A762E1">
        <w:rPr>
          <w:rFonts w:ascii="Cambria" w:hAnsi="Cambria"/>
        </w:rPr>
        <w:t>Mr. Johnson</w:t>
      </w:r>
      <w:r w:rsidR="63EB47A9" w:rsidRPr="0071595D">
        <w:rPr>
          <w:rFonts w:ascii="Cambria" w:hAnsi="Cambria"/>
        </w:rPr>
        <w:t xml:space="preserve"> </w:t>
      </w:r>
      <w:r w:rsidR="6CA16F26" w:rsidRPr="0071595D">
        <w:rPr>
          <w:rFonts w:ascii="Cambria" w:hAnsi="Cambria"/>
        </w:rPr>
        <w:t xml:space="preserve">made a motion to </w:t>
      </w:r>
      <w:r w:rsidR="61DE3ACC" w:rsidRPr="0071595D">
        <w:rPr>
          <w:rFonts w:ascii="Cambria" w:hAnsi="Cambria"/>
        </w:rPr>
        <w:t>approve,</w:t>
      </w:r>
      <w:r w:rsidR="0A95E18A" w:rsidRPr="0071595D">
        <w:rPr>
          <w:rFonts w:ascii="Cambria" w:hAnsi="Cambria"/>
        </w:rPr>
        <w:t xml:space="preserve"> </w:t>
      </w:r>
      <w:r w:rsidR="3E66E318" w:rsidRPr="0071595D">
        <w:rPr>
          <w:rFonts w:ascii="Cambria" w:hAnsi="Cambria"/>
        </w:rPr>
        <w:t>seconded</w:t>
      </w:r>
      <w:r w:rsidR="2EB93624" w:rsidRPr="0071595D">
        <w:rPr>
          <w:rFonts w:ascii="Cambria" w:hAnsi="Cambria"/>
        </w:rPr>
        <w:t xml:space="preserve"> by</w:t>
      </w:r>
      <w:r w:rsidR="3E66E318" w:rsidRPr="0071595D">
        <w:rPr>
          <w:rFonts w:ascii="Cambria" w:hAnsi="Cambria"/>
        </w:rPr>
        <w:t xml:space="preserve"> </w:t>
      </w:r>
      <w:r w:rsidR="00A762E1">
        <w:rPr>
          <w:rFonts w:ascii="Cambria" w:hAnsi="Cambria"/>
        </w:rPr>
        <w:t>Ms. Glorioso</w:t>
      </w:r>
      <w:r w:rsidR="00B763C4">
        <w:rPr>
          <w:rFonts w:ascii="Cambria" w:hAnsi="Cambria"/>
        </w:rPr>
        <w:t xml:space="preserve">. </w:t>
      </w:r>
      <w:r w:rsidR="00C83EA6">
        <w:rPr>
          <w:rFonts w:ascii="Cambria" w:hAnsi="Cambria"/>
        </w:rPr>
        <w:t xml:space="preserve"> </w:t>
      </w:r>
      <w:r w:rsidR="3E66E318" w:rsidRPr="0071595D">
        <w:rPr>
          <w:rFonts w:ascii="Cambria" w:hAnsi="Cambria"/>
        </w:rPr>
        <w:t xml:space="preserve">All in </w:t>
      </w:r>
      <w:r w:rsidR="43744AD1" w:rsidRPr="0071595D">
        <w:rPr>
          <w:rFonts w:ascii="Cambria" w:hAnsi="Cambria"/>
        </w:rPr>
        <w:t>favor</w:t>
      </w:r>
      <w:r w:rsidR="609263B0" w:rsidRPr="0071595D">
        <w:rPr>
          <w:rFonts w:ascii="Cambria" w:hAnsi="Cambria"/>
        </w:rPr>
        <w:t>, none opposed,</w:t>
      </w:r>
      <w:r w:rsidR="3E66E318" w:rsidRPr="0071595D">
        <w:rPr>
          <w:rFonts w:ascii="Cambria" w:hAnsi="Cambria"/>
        </w:rPr>
        <w:t xml:space="preserve"> with no public comment.</w:t>
      </w:r>
      <w:r w:rsidR="034BFFFA" w:rsidRPr="0071595D">
        <w:rPr>
          <w:rFonts w:ascii="Cambria" w:hAnsi="Cambria"/>
        </w:rPr>
        <w:t xml:space="preserve"> </w:t>
      </w:r>
    </w:p>
    <w:p w14:paraId="5889948F" w14:textId="12071C69" w:rsidR="00FC1D86" w:rsidRPr="00FC1D86" w:rsidRDefault="008D5232" w:rsidP="000A1527">
      <w:pPr>
        <w:tabs>
          <w:tab w:val="num" w:pos="0"/>
        </w:tabs>
        <w:spacing w:before="240"/>
        <w:ind w:left="0"/>
        <w:rPr>
          <w:rFonts w:ascii="Cambria" w:hAnsi="Cambria"/>
          <w:b/>
          <w:bCs/>
          <w:u w:val="single"/>
        </w:rPr>
      </w:pPr>
      <w:r>
        <w:rPr>
          <w:rFonts w:ascii="Cambria" w:hAnsi="Cambria"/>
          <w:b/>
          <w:bCs/>
          <w:u w:val="single"/>
        </w:rPr>
        <w:t>Finance</w:t>
      </w:r>
      <w:r w:rsidR="00FC1D86" w:rsidRPr="00FC1D86">
        <w:rPr>
          <w:rFonts w:ascii="Cambria" w:hAnsi="Cambria"/>
          <w:b/>
          <w:bCs/>
          <w:u w:val="single"/>
        </w:rPr>
        <w:t xml:space="preserve"> Committee</w:t>
      </w:r>
    </w:p>
    <w:p w14:paraId="43E064F5" w14:textId="741C5F7B" w:rsidR="00E719E8" w:rsidRPr="00291CDB" w:rsidRDefault="00E719E8" w:rsidP="00E719E8">
      <w:pPr>
        <w:numPr>
          <w:ilvl w:val="1"/>
          <w:numId w:val="1"/>
        </w:numPr>
        <w:rPr>
          <w:rFonts w:ascii="Cambria" w:hAnsi="Cambria"/>
          <w:snapToGrid w:val="0"/>
          <w:szCs w:val="20"/>
        </w:rPr>
      </w:pPr>
      <w:r w:rsidRPr="00291CDB">
        <w:rPr>
          <w:rFonts w:ascii="Cambria" w:hAnsi="Cambria"/>
          <w:b/>
          <w:snapToGrid w:val="0"/>
          <w:szCs w:val="20"/>
        </w:rPr>
        <w:t>Financial Report</w:t>
      </w:r>
      <w:r w:rsidR="006C07DD" w:rsidRPr="00291CDB">
        <w:rPr>
          <w:rFonts w:ascii="Cambria" w:hAnsi="Cambria"/>
          <w:b/>
          <w:snapToGrid w:val="0"/>
          <w:szCs w:val="20"/>
        </w:rPr>
        <w:t>—</w:t>
      </w:r>
      <w:r w:rsidR="006C07DD" w:rsidRPr="00291CDB">
        <w:rPr>
          <w:rFonts w:ascii="Cambria" w:hAnsi="Cambria"/>
          <w:bCs/>
          <w:snapToGrid w:val="0"/>
          <w:szCs w:val="20"/>
        </w:rPr>
        <w:t>Mr. Bronson reviewed the</w:t>
      </w:r>
      <w:r w:rsidR="008477CE">
        <w:rPr>
          <w:rFonts w:ascii="Cambria" w:hAnsi="Cambria"/>
          <w:bCs/>
          <w:snapToGrid w:val="0"/>
          <w:szCs w:val="20"/>
        </w:rPr>
        <w:t xml:space="preserve"> </w:t>
      </w:r>
      <w:r w:rsidR="00A82A44">
        <w:rPr>
          <w:rFonts w:ascii="Cambria" w:hAnsi="Cambria"/>
          <w:bCs/>
          <w:snapToGrid w:val="0"/>
          <w:szCs w:val="20"/>
        </w:rPr>
        <w:t>September</w:t>
      </w:r>
      <w:r w:rsidR="00FA06F7">
        <w:rPr>
          <w:rFonts w:ascii="Cambria" w:hAnsi="Cambria"/>
          <w:bCs/>
          <w:snapToGrid w:val="0"/>
          <w:szCs w:val="20"/>
        </w:rPr>
        <w:t xml:space="preserve"> </w:t>
      </w:r>
      <w:r w:rsidR="006C07DD" w:rsidRPr="00291CDB">
        <w:rPr>
          <w:rFonts w:ascii="Cambria" w:hAnsi="Cambria"/>
          <w:bCs/>
          <w:snapToGrid w:val="0"/>
          <w:szCs w:val="20"/>
        </w:rPr>
        <w:t>financial</w:t>
      </w:r>
      <w:r w:rsidR="003601A7" w:rsidRPr="00291CDB">
        <w:rPr>
          <w:rFonts w:ascii="Cambria" w:hAnsi="Cambria"/>
          <w:bCs/>
          <w:snapToGrid w:val="0"/>
          <w:szCs w:val="20"/>
        </w:rPr>
        <w:t xml:space="preserve">s </w:t>
      </w:r>
      <w:r w:rsidR="006C07DD" w:rsidRPr="00291CDB">
        <w:rPr>
          <w:rFonts w:ascii="Cambria" w:hAnsi="Cambria"/>
          <w:bCs/>
          <w:snapToGrid w:val="0"/>
          <w:szCs w:val="20"/>
        </w:rPr>
        <w:t xml:space="preserve">with the board. </w:t>
      </w:r>
      <w:r w:rsidR="009669FC">
        <w:rPr>
          <w:rFonts w:ascii="Cambria" w:hAnsi="Cambria"/>
          <w:bCs/>
          <w:snapToGrid w:val="0"/>
          <w:szCs w:val="20"/>
        </w:rPr>
        <w:t>The Finance Committee</w:t>
      </w:r>
      <w:r w:rsidR="00B2448F">
        <w:rPr>
          <w:rFonts w:ascii="Cambria" w:hAnsi="Cambria"/>
          <w:bCs/>
          <w:snapToGrid w:val="0"/>
          <w:szCs w:val="20"/>
        </w:rPr>
        <w:t xml:space="preserve"> </w:t>
      </w:r>
      <w:r w:rsidR="00244DA6" w:rsidRPr="00291CDB">
        <w:rPr>
          <w:rFonts w:ascii="Cambria" w:hAnsi="Cambria"/>
          <w:bCs/>
          <w:snapToGrid w:val="0"/>
          <w:szCs w:val="20"/>
        </w:rPr>
        <w:t xml:space="preserve">made a motion to approve, seconded by </w:t>
      </w:r>
      <w:r w:rsidR="00A762E1">
        <w:rPr>
          <w:rFonts w:ascii="Cambria" w:hAnsi="Cambria"/>
          <w:bCs/>
          <w:snapToGrid w:val="0"/>
          <w:szCs w:val="20"/>
        </w:rPr>
        <w:t>Ms. V Brown</w:t>
      </w:r>
      <w:r w:rsidR="009669FC">
        <w:rPr>
          <w:rFonts w:ascii="Cambria" w:hAnsi="Cambria"/>
          <w:bCs/>
          <w:snapToGrid w:val="0"/>
          <w:szCs w:val="20"/>
        </w:rPr>
        <w:t>.</w:t>
      </w:r>
      <w:r w:rsidR="00244DA6" w:rsidRPr="00291CDB">
        <w:rPr>
          <w:rFonts w:ascii="Cambria" w:hAnsi="Cambria"/>
          <w:bCs/>
          <w:snapToGrid w:val="0"/>
          <w:szCs w:val="20"/>
        </w:rPr>
        <w:t xml:space="preserve"> All in favor, none opposed, with no public comment. </w:t>
      </w:r>
    </w:p>
    <w:p w14:paraId="03F1473F" w14:textId="5DB9624F" w:rsidR="00CF5C94" w:rsidRPr="00291CDB" w:rsidRDefault="00CF5C94" w:rsidP="00CF5C94">
      <w:pPr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291CDB">
        <w:rPr>
          <w:rFonts w:ascii="Cambria" w:hAnsi="Cambria"/>
          <w:b/>
          <w:snapToGrid w:val="0"/>
          <w:szCs w:val="20"/>
        </w:rPr>
        <w:t>Check Register</w:t>
      </w:r>
      <w:r w:rsidRPr="00291CDB">
        <w:rPr>
          <w:rFonts w:ascii="Cambria" w:hAnsi="Cambria"/>
          <w:snapToGrid w:val="0"/>
          <w:szCs w:val="20"/>
        </w:rPr>
        <w:t xml:space="preserve"> – </w:t>
      </w:r>
      <w:r w:rsidR="00AF1BAC">
        <w:rPr>
          <w:rFonts w:ascii="Cambria" w:hAnsi="Cambria"/>
          <w:snapToGrid w:val="0"/>
          <w:szCs w:val="20"/>
        </w:rPr>
        <w:t xml:space="preserve">No questions were asked on the check register. </w:t>
      </w:r>
    </w:p>
    <w:p w14:paraId="1E279214" w14:textId="0124FBCB" w:rsidR="00386E43" w:rsidRPr="00291CDB" w:rsidRDefault="00E719E8" w:rsidP="00E719E8">
      <w:pPr>
        <w:pStyle w:val="BodyTextIndent"/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291CDB">
        <w:rPr>
          <w:rFonts w:ascii="Cambria" w:hAnsi="Cambria"/>
          <w:b/>
          <w:snapToGrid w:val="0"/>
          <w:szCs w:val="20"/>
        </w:rPr>
        <w:t xml:space="preserve"> Occupancy Tax Report</w:t>
      </w:r>
      <w:r w:rsidRPr="00291CDB">
        <w:rPr>
          <w:rFonts w:ascii="Cambria" w:hAnsi="Cambria"/>
          <w:snapToGrid w:val="0"/>
          <w:szCs w:val="20"/>
        </w:rPr>
        <w:t xml:space="preserve"> – </w:t>
      </w:r>
      <w:bookmarkStart w:id="3" w:name="_Hlk153447346"/>
      <w:r w:rsidR="00510E04" w:rsidRPr="00291CDB">
        <w:rPr>
          <w:rFonts w:ascii="Cambria" w:hAnsi="Cambria"/>
        </w:rPr>
        <w:t xml:space="preserve">Ms. </w:t>
      </w:r>
      <w:r w:rsidR="00471D79" w:rsidRPr="00291CDB">
        <w:rPr>
          <w:rFonts w:ascii="Cambria" w:hAnsi="Cambria"/>
        </w:rPr>
        <w:t xml:space="preserve">S. </w:t>
      </w:r>
      <w:r w:rsidR="00510E04" w:rsidRPr="00291CDB">
        <w:rPr>
          <w:rFonts w:ascii="Cambria" w:hAnsi="Cambria"/>
        </w:rPr>
        <w:t>Brown reviewed the occupancy tax report for</w:t>
      </w:r>
      <w:r w:rsidR="00A71841" w:rsidRPr="00291CDB">
        <w:rPr>
          <w:rFonts w:ascii="Cambria" w:hAnsi="Cambria"/>
        </w:rPr>
        <w:t xml:space="preserve"> </w:t>
      </w:r>
      <w:bookmarkStart w:id="4" w:name="_Hlk143166166"/>
      <w:r w:rsidR="00795541">
        <w:rPr>
          <w:rFonts w:ascii="Cambria" w:hAnsi="Cambria"/>
        </w:rPr>
        <w:t>August</w:t>
      </w:r>
      <w:r w:rsidR="00510E04" w:rsidRPr="00291CDB">
        <w:rPr>
          <w:rFonts w:ascii="Cambria" w:hAnsi="Cambria"/>
        </w:rPr>
        <w:t>. Overall</w:t>
      </w:r>
      <w:r w:rsidR="00E107F4" w:rsidRPr="00291CDB">
        <w:rPr>
          <w:rFonts w:ascii="Cambria" w:hAnsi="Cambria"/>
        </w:rPr>
        <w:t>,</w:t>
      </w:r>
      <w:r w:rsidR="00510E04" w:rsidRPr="00291CDB">
        <w:rPr>
          <w:rFonts w:ascii="Cambria" w:hAnsi="Cambria"/>
        </w:rPr>
        <w:t xml:space="preserve"> Shreveport-Bossier is </w:t>
      </w:r>
      <w:r w:rsidR="00401B77">
        <w:rPr>
          <w:rFonts w:ascii="Cambria" w:hAnsi="Cambria"/>
        </w:rPr>
        <w:t>up 1.7</w:t>
      </w:r>
      <w:r w:rsidR="00C659AF">
        <w:rPr>
          <w:rFonts w:ascii="Cambria" w:hAnsi="Cambria"/>
        </w:rPr>
        <w:t>5</w:t>
      </w:r>
      <w:r w:rsidR="00D61A8B" w:rsidRPr="00795541">
        <w:rPr>
          <w:rFonts w:ascii="Cambria" w:hAnsi="Cambria"/>
        </w:rPr>
        <w:t>%</w:t>
      </w:r>
      <w:r w:rsidR="00DF27A0" w:rsidRPr="00795541">
        <w:rPr>
          <w:rFonts w:ascii="Cambria" w:hAnsi="Cambria"/>
        </w:rPr>
        <w:t xml:space="preserve"> </w:t>
      </w:r>
      <w:r w:rsidR="00510E04" w:rsidRPr="00795541">
        <w:rPr>
          <w:rFonts w:ascii="Cambria" w:hAnsi="Cambria"/>
        </w:rPr>
        <w:t>YTD</w:t>
      </w:r>
      <w:bookmarkEnd w:id="3"/>
      <w:bookmarkEnd w:id="4"/>
      <w:r w:rsidR="00E107F4" w:rsidRPr="00795541">
        <w:rPr>
          <w:rFonts w:ascii="Cambria" w:hAnsi="Cambria"/>
        </w:rPr>
        <w:t>.</w:t>
      </w:r>
    </w:p>
    <w:p w14:paraId="19091445" w14:textId="28489D53" w:rsidR="00067F9B" w:rsidRPr="00926C50" w:rsidRDefault="00386E43" w:rsidP="000D0303">
      <w:pPr>
        <w:pStyle w:val="BodyTextIndent"/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291CDB">
        <w:rPr>
          <w:rFonts w:ascii="Cambria" w:hAnsi="Cambria"/>
          <w:b/>
          <w:bCs/>
          <w:snapToGrid w:val="0"/>
          <w:szCs w:val="20"/>
        </w:rPr>
        <w:t>Tourism Summary Report</w:t>
      </w:r>
      <w:r w:rsidR="002B5AB9" w:rsidRPr="00291CDB">
        <w:rPr>
          <w:rFonts w:ascii="Cambria" w:hAnsi="Cambria"/>
          <w:snapToGrid w:val="0"/>
          <w:szCs w:val="20"/>
        </w:rPr>
        <w:t xml:space="preserve"> –</w:t>
      </w:r>
      <w:r w:rsidR="009C40E7" w:rsidRPr="00291CDB">
        <w:rPr>
          <w:rFonts w:ascii="Cambria" w:hAnsi="Cambria"/>
        </w:rPr>
        <w:t xml:space="preserve"> </w:t>
      </w:r>
      <w:r w:rsidR="00A82A44">
        <w:rPr>
          <w:rFonts w:ascii="Cambria" w:hAnsi="Cambria"/>
        </w:rPr>
        <w:t>Report not available.</w:t>
      </w:r>
    </w:p>
    <w:p w14:paraId="1B68F975" w14:textId="77777777" w:rsidR="00A762E1" w:rsidRDefault="00A762E1" w:rsidP="00B8176D">
      <w:pPr>
        <w:ind w:left="0"/>
        <w:rPr>
          <w:rFonts w:ascii="Cambria" w:hAnsi="Cambria"/>
          <w:b/>
          <w:bCs/>
          <w:snapToGrid w:val="0"/>
          <w:szCs w:val="20"/>
          <w:u w:val="single"/>
        </w:rPr>
      </w:pPr>
    </w:p>
    <w:p w14:paraId="6D17D76A" w14:textId="7F87E4FF" w:rsidR="000C4F48" w:rsidRPr="00D8297F" w:rsidRDefault="000C4F48" w:rsidP="00B8176D">
      <w:pPr>
        <w:ind w:left="0"/>
        <w:rPr>
          <w:rFonts w:ascii="Cambria" w:hAnsi="Cambria"/>
          <w:b/>
          <w:bCs/>
          <w:snapToGrid w:val="0"/>
          <w:szCs w:val="20"/>
          <w:u w:val="single"/>
        </w:rPr>
      </w:pPr>
      <w:r w:rsidRPr="00D8297F">
        <w:rPr>
          <w:rFonts w:ascii="Cambria" w:hAnsi="Cambria"/>
          <w:b/>
          <w:bCs/>
          <w:snapToGrid w:val="0"/>
          <w:szCs w:val="20"/>
          <w:u w:val="single"/>
        </w:rPr>
        <w:t>Personnel Committee</w:t>
      </w:r>
    </w:p>
    <w:p w14:paraId="039889A4" w14:textId="50D2BD54" w:rsidR="00D8297F" w:rsidRDefault="00D8297F" w:rsidP="00D8297F">
      <w:pPr>
        <w:spacing w:before="240"/>
        <w:ind w:left="0"/>
        <w:rPr>
          <w:rFonts w:ascii="Cambria" w:hAnsi="Cambria"/>
        </w:rPr>
      </w:pPr>
      <w:r>
        <w:rPr>
          <w:rFonts w:ascii="Cambria" w:hAnsi="Cambria"/>
        </w:rPr>
        <w:t>The finance committee motion</w:t>
      </w:r>
      <w:r w:rsidR="00A762E1">
        <w:rPr>
          <w:rFonts w:ascii="Cambria" w:hAnsi="Cambria"/>
        </w:rPr>
        <w:t>ed</w:t>
      </w:r>
      <w:r>
        <w:rPr>
          <w:rFonts w:ascii="Cambria" w:hAnsi="Cambria"/>
        </w:rPr>
        <w:t xml:space="preserve"> to approve the </w:t>
      </w:r>
      <w:r w:rsidRPr="0DA4A2ED">
        <w:rPr>
          <w:rFonts w:ascii="Cambria" w:hAnsi="Cambria"/>
        </w:rPr>
        <w:t>2% to 4% merit increase</w:t>
      </w:r>
      <w:r w:rsidR="00215768">
        <w:rPr>
          <w:rFonts w:ascii="Cambria" w:hAnsi="Cambria"/>
        </w:rPr>
        <w:t xml:space="preserve"> for VSB employees</w:t>
      </w:r>
      <w:r w:rsidRPr="0DA4A2ED">
        <w:rPr>
          <w:rFonts w:ascii="Cambria" w:hAnsi="Cambria"/>
        </w:rPr>
        <w:t xml:space="preserve">. Ms. Brown will receive </w:t>
      </w:r>
      <w:r w:rsidR="00753429" w:rsidRPr="0DA4A2ED">
        <w:rPr>
          <w:rFonts w:ascii="Cambria" w:hAnsi="Cambria"/>
        </w:rPr>
        <w:t>a</w:t>
      </w:r>
      <w:r w:rsidRPr="0DA4A2ED">
        <w:rPr>
          <w:rFonts w:ascii="Cambria" w:hAnsi="Cambria"/>
        </w:rPr>
        <w:t xml:space="preserve"> </w:t>
      </w:r>
      <w:r w:rsidR="00215768">
        <w:rPr>
          <w:rFonts w:ascii="Cambria" w:hAnsi="Cambria"/>
        </w:rPr>
        <w:t>4% increase to her yearly</w:t>
      </w:r>
      <w:r w:rsidRPr="0DA4A2ED">
        <w:rPr>
          <w:rFonts w:ascii="Cambria" w:hAnsi="Cambria"/>
        </w:rPr>
        <w:t xml:space="preserve"> salary. Motion was seconded by </w:t>
      </w:r>
      <w:r w:rsidR="00753429">
        <w:rPr>
          <w:rFonts w:ascii="Cambria" w:hAnsi="Cambria"/>
        </w:rPr>
        <w:t>Mr. Johnson</w:t>
      </w:r>
      <w:r w:rsidRPr="0DA4A2ED">
        <w:rPr>
          <w:rFonts w:ascii="Cambria" w:hAnsi="Cambria"/>
        </w:rPr>
        <w:t xml:space="preserve"> all in favor, none opposed, with no public comment. </w:t>
      </w:r>
    </w:p>
    <w:p w14:paraId="6598178E" w14:textId="507B424D" w:rsidR="00101EB6" w:rsidRDefault="00101EB6" w:rsidP="00D8297F">
      <w:pPr>
        <w:spacing w:before="240"/>
        <w:ind w:left="0"/>
        <w:rPr>
          <w:rFonts w:ascii="Cambria" w:hAnsi="Cambria"/>
        </w:rPr>
      </w:pPr>
      <w:r>
        <w:rPr>
          <w:rFonts w:ascii="Cambria" w:hAnsi="Cambria"/>
        </w:rPr>
        <w:t>Ms. Brown’s contract</w:t>
      </w:r>
      <w:r w:rsidR="004F7180">
        <w:rPr>
          <w:rFonts w:ascii="Cambria" w:hAnsi="Cambria"/>
        </w:rPr>
        <w:t xml:space="preserve"> </w:t>
      </w:r>
      <w:r w:rsidR="00E05E3C">
        <w:rPr>
          <w:rFonts w:ascii="Cambria" w:hAnsi="Cambria"/>
        </w:rPr>
        <w:t>auto renewed</w:t>
      </w:r>
      <w:r w:rsidR="00E103C8">
        <w:rPr>
          <w:rFonts w:ascii="Cambria" w:hAnsi="Cambria"/>
        </w:rPr>
        <w:t xml:space="preserve"> </w:t>
      </w:r>
      <w:proofErr w:type="gramStart"/>
      <w:r w:rsidR="00243BA9">
        <w:rPr>
          <w:rFonts w:ascii="Cambria" w:hAnsi="Cambria"/>
        </w:rPr>
        <w:t>for</w:t>
      </w:r>
      <w:proofErr w:type="gramEnd"/>
      <w:r w:rsidR="00E103C8">
        <w:rPr>
          <w:rFonts w:ascii="Cambria" w:hAnsi="Cambria"/>
        </w:rPr>
        <w:t xml:space="preserve"> a </w:t>
      </w:r>
      <w:r w:rsidR="003E53B0">
        <w:rPr>
          <w:rFonts w:ascii="Cambria" w:hAnsi="Cambria"/>
        </w:rPr>
        <w:t>year-to-year</w:t>
      </w:r>
      <w:r w:rsidR="00E103C8">
        <w:rPr>
          <w:rFonts w:ascii="Cambria" w:hAnsi="Cambria"/>
        </w:rPr>
        <w:t xml:space="preserve"> basis. </w:t>
      </w:r>
      <w:r w:rsidR="004F7180">
        <w:rPr>
          <w:rFonts w:ascii="Cambria" w:hAnsi="Cambria"/>
        </w:rPr>
        <w:t xml:space="preserve"> </w:t>
      </w:r>
    </w:p>
    <w:p w14:paraId="64EAABCC" w14:textId="77777777" w:rsidR="000C4F48" w:rsidRDefault="000C4F48" w:rsidP="00B8176D">
      <w:pPr>
        <w:ind w:left="0"/>
        <w:rPr>
          <w:rFonts w:ascii="Cambria" w:hAnsi="Cambria"/>
          <w:b/>
          <w:bCs/>
          <w:snapToGrid w:val="0"/>
          <w:szCs w:val="20"/>
          <w:u w:val="single"/>
        </w:rPr>
      </w:pPr>
    </w:p>
    <w:p w14:paraId="14499C9B" w14:textId="46AFE4D5" w:rsidR="00977A61" w:rsidRPr="00E05E3C" w:rsidRDefault="0079374A" w:rsidP="00B8176D">
      <w:pPr>
        <w:ind w:left="0"/>
        <w:rPr>
          <w:rFonts w:ascii="Cambria" w:hAnsi="Cambria"/>
          <w:snapToGrid w:val="0"/>
          <w:szCs w:val="20"/>
        </w:rPr>
      </w:pPr>
      <w:r w:rsidRPr="00E05E3C">
        <w:rPr>
          <w:rFonts w:ascii="Cambria" w:hAnsi="Cambria"/>
          <w:b/>
          <w:bCs/>
          <w:snapToGrid w:val="0"/>
          <w:szCs w:val="20"/>
          <w:u w:val="single"/>
        </w:rPr>
        <w:lastRenderedPageBreak/>
        <w:t>President Reports</w:t>
      </w:r>
      <w:r w:rsidR="00B8176D" w:rsidRPr="00E05E3C">
        <w:rPr>
          <w:rFonts w:ascii="Cambria" w:hAnsi="Cambria"/>
          <w:snapToGrid w:val="0"/>
          <w:szCs w:val="20"/>
        </w:rPr>
        <w:t xml:space="preserve">  </w:t>
      </w:r>
    </w:p>
    <w:p w14:paraId="18BFFA56" w14:textId="0B47787F" w:rsidR="00E05E3C" w:rsidRDefault="00E05E3C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Ms. Brown updated the board on W</w:t>
      </w:r>
      <w:r w:rsidR="0050551F">
        <w:rPr>
          <w:rFonts w:ascii="Cambria" w:hAnsi="Cambria"/>
          <w:snapToGrid w:val="0"/>
          <w:szCs w:val="20"/>
        </w:rPr>
        <w:t xml:space="preserve">alter B. Jacob Nature Park, the soft opening will be in early December, and </w:t>
      </w:r>
      <w:r w:rsidR="00487940">
        <w:rPr>
          <w:rFonts w:ascii="Cambria" w:hAnsi="Cambria"/>
          <w:snapToGrid w:val="0"/>
          <w:szCs w:val="20"/>
        </w:rPr>
        <w:t>public</w:t>
      </w:r>
      <w:r w:rsidR="0050551F">
        <w:rPr>
          <w:rFonts w:ascii="Cambria" w:hAnsi="Cambria"/>
          <w:snapToGrid w:val="0"/>
          <w:szCs w:val="20"/>
        </w:rPr>
        <w:t xml:space="preserve"> opening will be in January. </w:t>
      </w:r>
    </w:p>
    <w:p w14:paraId="3F168128" w14:textId="77777777" w:rsidR="0050551F" w:rsidRDefault="0050551F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</w:p>
    <w:p w14:paraId="518E40BB" w14:textId="68DD4092" w:rsidR="00826C28" w:rsidRPr="00DA0BAF" w:rsidRDefault="00826C28" w:rsidP="00826C28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  <w:r w:rsidRPr="00DA0BAF">
        <w:rPr>
          <w:rFonts w:ascii="Cambria" w:hAnsi="Cambria"/>
          <w:b/>
          <w:bCs/>
          <w:snapToGrid w:val="0"/>
          <w:szCs w:val="20"/>
          <w:u w:val="single"/>
        </w:rPr>
        <w:t>Destination Development</w:t>
      </w:r>
    </w:p>
    <w:p w14:paraId="59561ECC" w14:textId="4FE65F73" w:rsidR="00826C28" w:rsidRPr="00E8073A" w:rsidRDefault="00826C28" w:rsidP="00826C28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 xml:space="preserve">Kanteen Park opened this weekend. Working on the 2026 Destination 318 Tourism Challenge. The Block-by-Block initiative ended on September 20, 2025. Attended the Keep Louisiana Beautiful Conference in September. </w:t>
      </w:r>
      <w:r w:rsidR="00513600">
        <w:rPr>
          <w:rFonts w:ascii="Cambria" w:hAnsi="Cambria"/>
          <w:snapToGrid w:val="0"/>
          <w:szCs w:val="20"/>
        </w:rPr>
        <w:t>The MLK Regional Choir Competition is movin</w:t>
      </w:r>
      <w:r w:rsidR="00487940">
        <w:rPr>
          <w:rFonts w:ascii="Cambria" w:hAnsi="Cambria"/>
          <w:snapToGrid w:val="0"/>
          <w:szCs w:val="20"/>
        </w:rPr>
        <w:t>g</w:t>
      </w:r>
      <w:r w:rsidR="00513600">
        <w:rPr>
          <w:rFonts w:ascii="Cambria" w:hAnsi="Cambria"/>
          <w:snapToGrid w:val="0"/>
          <w:szCs w:val="20"/>
        </w:rPr>
        <w:t xml:space="preserve"> forward. </w:t>
      </w:r>
    </w:p>
    <w:p w14:paraId="5988725A" w14:textId="57E86248" w:rsidR="00B179B5" w:rsidRPr="00E05E3C" w:rsidRDefault="00D96A64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  <w:r w:rsidRPr="00E05E3C">
        <w:rPr>
          <w:rFonts w:ascii="Cambria" w:hAnsi="Cambria"/>
          <w:b/>
          <w:bCs/>
          <w:snapToGrid w:val="0"/>
          <w:szCs w:val="20"/>
          <w:u w:val="single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46D91CE" w14:textId="6996CECD" w:rsidR="00EC79BF" w:rsidRPr="00FC543E" w:rsidRDefault="00C95B46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  <w:r w:rsidRPr="00FC543E">
        <w:rPr>
          <w:rFonts w:ascii="Cambria" w:hAnsi="Cambria"/>
          <w:b/>
          <w:bCs/>
          <w:snapToGrid w:val="0"/>
          <w:szCs w:val="20"/>
          <w:u w:val="single"/>
        </w:rPr>
        <w:t>Conventions</w:t>
      </w:r>
    </w:p>
    <w:p w14:paraId="5E978949" w14:textId="65731E5A" w:rsidR="00841A3A" w:rsidRPr="00967062" w:rsidRDefault="00967062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  <w:r w:rsidRPr="00967062">
        <w:rPr>
          <w:rFonts w:ascii="Cambria" w:hAnsi="Cambria"/>
          <w:snapToGrid w:val="0"/>
          <w:szCs w:val="20"/>
        </w:rPr>
        <w:t xml:space="preserve">Won the Lions Club </w:t>
      </w:r>
      <w:r w:rsidR="00956E25">
        <w:rPr>
          <w:rFonts w:ascii="Cambria" w:hAnsi="Cambria"/>
          <w:snapToGrid w:val="0"/>
          <w:szCs w:val="20"/>
        </w:rPr>
        <w:t xml:space="preserve">Canada/USA Leadership Forum </w:t>
      </w:r>
      <w:r w:rsidRPr="00967062">
        <w:rPr>
          <w:rFonts w:ascii="Cambria" w:hAnsi="Cambria"/>
          <w:snapToGrid w:val="0"/>
          <w:szCs w:val="20"/>
        </w:rPr>
        <w:t>2029 f</w:t>
      </w:r>
      <w:r>
        <w:rPr>
          <w:rFonts w:ascii="Cambria" w:hAnsi="Cambria"/>
          <w:snapToGrid w:val="0"/>
          <w:szCs w:val="20"/>
        </w:rPr>
        <w:t xml:space="preserve">or 2029; 4,500 room nights. </w:t>
      </w:r>
      <w:r w:rsidR="00B078EC">
        <w:rPr>
          <w:rFonts w:ascii="Cambria" w:hAnsi="Cambria"/>
          <w:snapToGrid w:val="0"/>
          <w:szCs w:val="20"/>
        </w:rPr>
        <w:t xml:space="preserve">Baton Rouge LSAE Lunch &amp; Learn and Sales calls with Live! Casino. </w:t>
      </w:r>
      <w:r w:rsidR="006D475A">
        <w:rPr>
          <w:rFonts w:ascii="Cambria" w:hAnsi="Cambria"/>
          <w:snapToGrid w:val="0"/>
          <w:szCs w:val="20"/>
        </w:rPr>
        <w:t>Orlando Sales Mission was a success, connected with group tour leaders i</w:t>
      </w:r>
      <w:r w:rsidR="00F4135D">
        <w:rPr>
          <w:rFonts w:ascii="Cambria" w:hAnsi="Cambria"/>
          <w:snapToGrid w:val="0"/>
          <w:szCs w:val="20"/>
        </w:rPr>
        <w:t xml:space="preserve">n the Orlando area who specialize in international travel. </w:t>
      </w:r>
    </w:p>
    <w:p w14:paraId="0217E30C" w14:textId="77777777" w:rsidR="004D03A1" w:rsidRPr="00967062" w:rsidRDefault="004D03A1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</w:p>
    <w:p w14:paraId="795A1F93" w14:textId="35746850" w:rsidR="000B6231" w:rsidRPr="002348F4" w:rsidRDefault="000B6231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  <w:r w:rsidRPr="002348F4">
        <w:rPr>
          <w:rFonts w:ascii="Cambria" w:hAnsi="Cambria"/>
          <w:b/>
          <w:bCs/>
          <w:snapToGrid w:val="0"/>
          <w:szCs w:val="20"/>
          <w:u w:val="single"/>
        </w:rPr>
        <w:t>Communications</w:t>
      </w:r>
    </w:p>
    <w:p w14:paraId="775D389B" w14:textId="15C19793" w:rsidR="003E53B0" w:rsidRDefault="002348F4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 xml:space="preserve">Holiday campaigns are underway. </w:t>
      </w:r>
      <w:r w:rsidR="0020645E">
        <w:rPr>
          <w:rFonts w:ascii="Cambria" w:hAnsi="Cambria"/>
          <w:snapToGrid w:val="0"/>
          <w:szCs w:val="20"/>
        </w:rPr>
        <w:t xml:space="preserve">Madden Media has been chosen as the new agency of record. </w:t>
      </w:r>
      <w:r w:rsidR="009E572B">
        <w:rPr>
          <w:rFonts w:ascii="Cambria" w:hAnsi="Cambria"/>
          <w:snapToGrid w:val="0"/>
          <w:szCs w:val="20"/>
        </w:rPr>
        <w:t>Taste of Louisiana will be held October 26-30, 2025, in New York City.</w:t>
      </w:r>
      <w:r w:rsidR="006F272A">
        <w:rPr>
          <w:rFonts w:ascii="Cambria" w:hAnsi="Cambria"/>
          <w:snapToGrid w:val="0"/>
          <w:szCs w:val="20"/>
        </w:rPr>
        <w:t xml:space="preserve"> Michelin Guide announcement will be</w:t>
      </w:r>
      <w:r w:rsidR="002B03C1">
        <w:rPr>
          <w:rFonts w:ascii="Cambria" w:hAnsi="Cambria"/>
          <w:snapToGrid w:val="0"/>
          <w:szCs w:val="20"/>
        </w:rPr>
        <w:t xml:space="preserve"> November 3, 2025, in Greenville, SC. Chef Hardett</w:t>
      </w:r>
      <w:r w:rsidR="00B5549C">
        <w:rPr>
          <w:rFonts w:ascii="Cambria" w:hAnsi="Cambria"/>
          <w:snapToGrid w:val="0"/>
          <w:szCs w:val="20"/>
        </w:rPr>
        <w:t xml:space="preserve">e will be one of the chefs to participate in Chefs to Watch in St. Francisville. </w:t>
      </w:r>
    </w:p>
    <w:p w14:paraId="331A4AA5" w14:textId="77777777" w:rsidR="003E53B0" w:rsidRDefault="003E53B0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</w:p>
    <w:p w14:paraId="7C0FC5A6" w14:textId="01B8A861" w:rsidR="00C95B46" w:rsidRPr="00DA0BAF" w:rsidRDefault="00462799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  <w:r w:rsidRPr="00DA0BAF">
        <w:rPr>
          <w:rFonts w:ascii="Cambria" w:hAnsi="Cambria"/>
          <w:b/>
          <w:bCs/>
          <w:snapToGrid w:val="0"/>
          <w:szCs w:val="20"/>
          <w:u w:val="single"/>
        </w:rPr>
        <w:t>Film</w:t>
      </w:r>
    </w:p>
    <w:p w14:paraId="12E2388A" w14:textId="3AA6953D" w:rsidR="003E53B0" w:rsidRDefault="00956E25" w:rsidP="003E53B0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 xml:space="preserve">Mr. </w:t>
      </w:r>
      <w:r w:rsidR="003E53B0" w:rsidRPr="00D067E4">
        <w:rPr>
          <w:rFonts w:ascii="Cambria" w:hAnsi="Cambria"/>
          <w:snapToGrid w:val="0"/>
          <w:szCs w:val="20"/>
        </w:rPr>
        <w:t>Marshall is n</w:t>
      </w:r>
      <w:r w:rsidR="003E53B0">
        <w:rPr>
          <w:rFonts w:ascii="Cambria" w:hAnsi="Cambria"/>
          <w:snapToGrid w:val="0"/>
          <w:szCs w:val="20"/>
        </w:rPr>
        <w:t xml:space="preserve">ow certified by AFCI (Association of Film Commissioners International). Fixation TV pilot is currently filming. G-Unit Studios “Flip the City” tv series is in production. </w:t>
      </w:r>
    </w:p>
    <w:p w14:paraId="6500A641" w14:textId="77777777" w:rsidR="00E8073A" w:rsidRDefault="00E8073A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</w:p>
    <w:p w14:paraId="4737ED0C" w14:textId="3279EDAB" w:rsidR="00462799" w:rsidRPr="00DA0BAF" w:rsidRDefault="00462799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  <w:r w:rsidRPr="00DA0BAF">
        <w:rPr>
          <w:rFonts w:ascii="Cambria" w:hAnsi="Cambria"/>
          <w:b/>
          <w:bCs/>
          <w:snapToGrid w:val="0"/>
          <w:szCs w:val="20"/>
          <w:u w:val="single"/>
        </w:rPr>
        <w:t>Sports</w:t>
      </w:r>
    </w:p>
    <w:p w14:paraId="77A16007" w14:textId="3875A1C4" w:rsidR="001F7018" w:rsidRDefault="0049367E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 xml:space="preserve">The sales team traveled to Annapolis to attend the Sports ETA 4S Educational Summit. </w:t>
      </w:r>
      <w:r w:rsidR="00731560">
        <w:rPr>
          <w:rFonts w:ascii="Cambria" w:hAnsi="Cambria"/>
          <w:snapToGrid w:val="0"/>
          <w:szCs w:val="20"/>
        </w:rPr>
        <w:t xml:space="preserve">The Super Retriever Series </w:t>
      </w:r>
      <w:r w:rsidR="001D75E6">
        <w:rPr>
          <w:rFonts w:ascii="Cambria" w:hAnsi="Cambria"/>
          <w:snapToGrid w:val="0"/>
          <w:szCs w:val="20"/>
        </w:rPr>
        <w:t>was last week. HBCUAC Soccer</w:t>
      </w:r>
      <w:r w:rsidR="007F3287">
        <w:rPr>
          <w:rFonts w:ascii="Cambria" w:hAnsi="Cambria"/>
          <w:snapToGrid w:val="0"/>
          <w:szCs w:val="20"/>
        </w:rPr>
        <w:t xml:space="preserve"> Championships will be held </w:t>
      </w:r>
      <w:r w:rsidR="00984279">
        <w:rPr>
          <w:rFonts w:ascii="Cambria" w:hAnsi="Cambria"/>
          <w:snapToGrid w:val="0"/>
          <w:szCs w:val="20"/>
        </w:rPr>
        <w:t>on November 4-7, 2025</w:t>
      </w:r>
      <w:r w:rsidR="007F3287">
        <w:rPr>
          <w:rFonts w:ascii="Cambria" w:hAnsi="Cambria"/>
          <w:snapToGrid w:val="0"/>
          <w:szCs w:val="20"/>
        </w:rPr>
        <w:t xml:space="preserve">. Fishers of Men Wildcard Tournament will be held November 7-8, 2025. </w:t>
      </w:r>
    </w:p>
    <w:p w14:paraId="512B015C" w14:textId="77777777" w:rsidR="00E378BB" w:rsidRDefault="00E378BB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</w:p>
    <w:p w14:paraId="2F7A7BB6" w14:textId="06ABFD79" w:rsidR="00B84F56" w:rsidRDefault="00B84F56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  <w:r>
        <w:rPr>
          <w:rFonts w:ascii="Cambria" w:hAnsi="Cambria"/>
          <w:b/>
          <w:bCs/>
          <w:snapToGrid w:val="0"/>
          <w:szCs w:val="20"/>
          <w:u w:val="single"/>
        </w:rPr>
        <w:t>Budget Timeline</w:t>
      </w:r>
    </w:p>
    <w:p w14:paraId="39EF8147" w14:textId="77777777" w:rsidR="00B84F56" w:rsidRDefault="00B84F56" w:rsidP="00B84F56">
      <w:pPr>
        <w:pStyle w:val="BodyTextIndent"/>
        <w:widowControl w:val="0"/>
        <w:numPr>
          <w:ilvl w:val="0"/>
          <w:numId w:val="45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 xml:space="preserve">2026 Business Plan &amp; Budget Review - November 18, 2025 </w:t>
      </w:r>
    </w:p>
    <w:p w14:paraId="343F5EC1" w14:textId="77777777" w:rsidR="00B84F56" w:rsidRDefault="00B84F56" w:rsidP="00B84F56">
      <w:pPr>
        <w:pStyle w:val="BodyTextIndent"/>
        <w:widowControl w:val="0"/>
        <w:numPr>
          <w:ilvl w:val="0"/>
          <w:numId w:val="45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2026 Board Meeting &amp; Budget Approval – November 20, 2025</w:t>
      </w:r>
    </w:p>
    <w:p w14:paraId="6569C968" w14:textId="77777777" w:rsidR="00B84F56" w:rsidRDefault="00B84F56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</w:p>
    <w:p w14:paraId="21517DB2" w14:textId="08E8C8BE" w:rsidR="00E378BB" w:rsidRPr="00E378BB" w:rsidRDefault="00E378BB" w:rsidP="009C139C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  <w:r w:rsidRPr="00E378BB">
        <w:rPr>
          <w:rFonts w:ascii="Cambria" w:hAnsi="Cambria"/>
          <w:b/>
          <w:bCs/>
          <w:snapToGrid w:val="0"/>
          <w:szCs w:val="20"/>
          <w:u w:val="single"/>
        </w:rPr>
        <w:t>Ethics and Sexual Harassment Training</w:t>
      </w:r>
    </w:p>
    <w:p w14:paraId="6A83186C" w14:textId="1202D35A" w:rsidR="00B77376" w:rsidRDefault="00767D69" w:rsidP="00B77376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Due</w:t>
      </w:r>
      <w:r w:rsidR="000608E5">
        <w:rPr>
          <w:rFonts w:ascii="Cambria" w:hAnsi="Cambria"/>
          <w:snapToGrid w:val="0"/>
          <w:szCs w:val="20"/>
        </w:rPr>
        <w:t xml:space="preserve"> December 31, 2025</w:t>
      </w:r>
    </w:p>
    <w:p w14:paraId="23B7CA8E" w14:textId="77777777" w:rsidR="00E378BB" w:rsidRDefault="00E378BB" w:rsidP="00B77376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snapToGrid w:val="0"/>
          <w:szCs w:val="20"/>
        </w:rPr>
      </w:pPr>
    </w:p>
    <w:p w14:paraId="5F2D8106" w14:textId="77777777" w:rsidR="00225322" w:rsidRPr="001F64B9" w:rsidRDefault="00225322" w:rsidP="00225322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0"/>
        <w:rPr>
          <w:rFonts w:ascii="Cambria" w:hAnsi="Cambria"/>
          <w:b/>
          <w:bCs/>
          <w:snapToGrid w:val="0"/>
          <w:szCs w:val="20"/>
          <w:u w:val="single"/>
        </w:rPr>
      </w:pPr>
      <w:r w:rsidRPr="001F64B9">
        <w:rPr>
          <w:rFonts w:ascii="Cambria" w:hAnsi="Cambria"/>
          <w:b/>
          <w:bCs/>
          <w:snapToGrid w:val="0"/>
          <w:szCs w:val="20"/>
          <w:u w:val="single"/>
        </w:rPr>
        <w:t>Chairman’s Report</w:t>
      </w:r>
    </w:p>
    <w:p w14:paraId="36C0E48A" w14:textId="77777777" w:rsidR="00A66246" w:rsidRDefault="00A66246" w:rsidP="00A66246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720"/>
        <w:rPr>
          <w:rFonts w:ascii="Cambria" w:hAnsi="Cambria"/>
          <w:b/>
          <w:bCs/>
          <w:snapToGrid w:val="0"/>
          <w:szCs w:val="20"/>
        </w:rPr>
      </w:pPr>
    </w:p>
    <w:p w14:paraId="6FBBB598" w14:textId="39B4A3A7" w:rsidR="00225322" w:rsidRPr="00E64198" w:rsidRDefault="00225322" w:rsidP="00225322">
      <w:pPr>
        <w:pStyle w:val="BodyTextIndent"/>
        <w:widowControl w:val="0"/>
        <w:numPr>
          <w:ilvl w:val="0"/>
          <w:numId w:val="30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b/>
          <w:bCs/>
          <w:snapToGrid w:val="0"/>
          <w:szCs w:val="20"/>
        </w:rPr>
      </w:pPr>
      <w:r w:rsidRPr="00E64198">
        <w:rPr>
          <w:rFonts w:ascii="Cambria" w:hAnsi="Cambria"/>
          <w:b/>
          <w:bCs/>
          <w:snapToGrid w:val="0"/>
          <w:szCs w:val="20"/>
        </w:rPr>
        <w:t>Association Reports</w:t>
      </w:r>
    </w:p>
    <w:p w14:paraId="0F327013" w14:textId="446E4221" w:rsidR="00225322" w:rsidRDefault="00225322" w:rsidP="00225322">
      <w:pPr>
        <w:pStyle w:val="BodyTextIndent"/>
        <w:widowControl w:val="0"/>
        <w:numPr>
          <w:ilvl w:val="1"/>
          <w:numId w:val="3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1F64B9">
        <w:rPr>
          <w:rFonts w:ascii="Cambria" w:hAnsi="Cambria"/>
          <w:b/>
          <w:bCs/>
          <w:snapToGrid w:val="0"/>
          <w:szCs w:val="20"/>
        </w:rPr>
        <w:t>Restaurant Association</w:t>
      </w:r>
      <w:r>
        <w:rPr>
          <w:rFonts w:ascii="Cambria" w:hAnsi="Cambria"/>
          <w:b/>
          <w:bCs/>
          <w:snapToGrid w:val="0"/>
          <w:szCs w:val="20"/>
        </w:rPr>
        <w:t>:</w:t>
      </w:r>
      <w:r>
        <w:rPr>
          <w:rFonts w:ascii="Cambria" w:hAnsi="Cambria"/>
          <w:snapToGrid w:val="0"/>
          <w:szCs w:val="20"/>
        </w:rPr>
        <w:t xml:space="preserve"> </w:t>
      </w:r>
      <w:r w:rsidR="00C62573">
        <w:rPr>
          <w:rFonts w:ascii="Cambria" w:hAnsi="Cambria"/>
          <w:snapToGrid w:val="0"/>
          <w:szCs w:val="20"/>
        </w:rPr>
        <w:t>No report</w:t>
      </w:r>
      <w:r w:rsidR="00862800">
        <w:rPr>
          <w:rFonts w:ascii="Cambria" w:hAnsi="Cambria"/>
          <w:snapToGrid w:val="0"/>
          <w:szCs w:val="20"/>
        </w:rPr>
        <w:t>.</w:t>
      </w:r>
    </w:p>
    <w:p w14:paraId="4A6D4797" w14:textId="76DE9301" w:rsidR="00225322" w:rsidRPr="008941F6" w:rsidRDefault="00225322" w:rsidP="008941F6">
      <w:pPr>
        <w:pStyle w:val="BodyTextIndent"/>
        <w:widowControl w:val="0"/>
        <w:numPr>
          <w:ilvl w:val="1"/>
          <w:numId w:val="3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310E7B">
        <w:rPr>
          <w:rFonts w:ascii="Cambria" w:hAnsi="Cambria"/>
          <w:b/>
          <w:bCs/>
          <w:snapToGrid w:val="0"/>
          <w:szCs w:val="20"/>
        </w:rPr>
        <w:t>Hotel/Motel Association:</w:t>
      </w:r>
      <w:r w:rsidR="008941F6">
        <w:rPr>
          <w:rFonts w:ascii="Cambria" w:hAnsi="Cambria"/>
          <w:b/>
          <w:bCs/>
          <w:snapToGrid w:val="0"/>
          <w:szCs w:val="20"/>
        </w:rPr>
        <w:t xml:space="preserve"> </w:t>
      </w:r>
      <w:r w:rsidR="007C4118">
        <w:rPr>
          <w:rFonts w:ascii="Cambria" w:hAnsi="Cambria"/>
          <w:snapToGrid w:val="0"/>
          <w:szCs w:val="20"/>
        </w:rPr>
        <w:t xml:space="preserve">The November meeting will </w:t>
      </w:r>
      <w:proofErr w:type="gramStart"/>
      <w:r w:rsidR="007C4118">
        <w:rPr>
          <w:rFonts w:ascii="Cambria" w:hAnsi="Cambria"/>
          <w:snapToGrid w:val="0"/>
          <w:szCs w:val="20"/>
        </w:rPr>
        <w:t>held</w:t>
      </w:r>
      <w:proofErr w:type="gramEnd"/>
      <w:r w:rsidR="007C4118">
        <w:rPr>
          <w:rFonts w:ascii="Cambria" w:hAnsi="Cambria"/>
          <w:snapToGrid w:val="0"/>
          <w:szCs w:val="20"/>
        </w:rPr>
        <w:t xml:space="preserve"> </w:t>
      </w:r>
      <w:r w:rsidR="00BF4A43">
        <w:rPr>
          <w:rFonts w:ascii="Cambria" w:hAnsi="Cambria"/>
          <w:snapToGrid w:val="0"/>
          <w:szCs w:val="20"/>
        </w:rPr>
        <w:t xml:space="preserve">on </w:t>
      </w:r>
      <w:r w:rsidR="00BF4A43" w:rsidRPr="00031BF8">
        <w:rPr>
          <w:rFonts w:ascii="Cambria" w:hAnsi="Cambria"/>
          <w:snapToGrid w:val="0"/>
          <w:szCs w:val="20"/>
        </w:rPr>
        <w:t>November</w:t>
      </w:r>
      <w:r w:rsidR="00C31588" w:rsidRPr="00031BF8">
        <w:rPr>
          <w:rFonts w:ascii="Cambria" w:hAnsi="Cambria"/>
          <w:snapToGrid w:val="0"/>
          <w:szCs w:val="20"/>
        </w:rPr>
        <w:t xml:space="preserve"> 6</w:t>
      </w:r>
      <w:r w:rsidR="00031BF8" w:rsidRPr="00031BF8">
        <w:rPr>
          <w:rFonts w:ascii="Cambria" w:hAnsi="Cambria"/>
          <w:snapToGrid w:val="0"/>
          <w:szCs w:val="20"/>
        </w:rPr>
        <w:t xml:space="preserve">, </w:t>
      </w:r>
      <w:proofErr w:type="gramStart"/>
      <w:r w:rsidR="00031BF8" w:rsidRPr="00031BF8">
        <w:rPr>
          <w:rFonts w:ascii="Cambria" w:hAnsi="Cambria"/>
          <w:snapToGrid w:val="0"/>
          <w:szCs w:val="20"/>
        </w:rPr>
        <w:t>2025</w:t>
      </w:r>
      <w:proofErr w:type="gramEnd"/>
      <w:r w:rsidR="00C31588" w:rsidRPr="00031BF8">
        <w:rPr>
          <w:rFonts w:ascii="Cambria" w:hAnsi="Cambria"/>
          <w:snapToGrid w:val="0"/>
          <w:szCs w:val="20"/>
        </w:rPr>
        <w:t xml:space="preserve"> at </w:t>
      </w:r>
      <w:r w:rsidR="00FC437E" w:rsidRPr="00031BF8">
        <w:rPr>
          <w:rFonts w:ascii="Cambria" w:hAnsi="Cambria"/>
          <w:snapToGrid w:val="0"/>
          <w:szCs w:val="20"/>
        </w:rPr>
        <w:t>Louisiana State Fair</w:t>
      </w:r>
      <w:r w:rsidR="00031BF8" w:rsidRPr="00031BF8">
        <w:rPr>
          <w:rFonts w:ascii="Cambria" w:hAnsi="Cambria"/>
          <w:snapToGrid w:val="0"/>
          <w:szCs w:val="20"/>
        </w:rPr>
        <w:t>.</w:t>
      </w:r>
      <w:r w:rsidR="00031BF8">
        <w:rPr>
          <w:rFonts w:ascii="Cambria" w:hAnsi="Cambria"/>
          <w:snapToGrid w:val="0"/>
          <w:szCs w:val="20"/>
        </w:rPr>
        <w:t xml:space="preserve"> </w:t>
      </w:r>
    </w:p>
    <w:p w14:paraId="15A51FC3" w14:textId="051DA956" w:rsidR="00225322" w:rsidRDefault="00225322" w:rsidP="009034FA">
      <w:pPr>
        <w:pStyle w:val="BodyTextIndent"/>
        <w:widowControl w:val="0"/>
        <w:numPr>
          <w:ilvl w:val="1"/>
          <w:numId w:val="3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310E7B">
        <w:rPr>
          <w:rFonts w:ascii="Cambria" w:hAnsi="Cambria"/>
          <w:b/>
          <w:bCs/>
          <w:snapToGrid w:val="0"/>
          <w:szCs w:val="20"/>
        </w:rPr>
        <w:lastRenderedPageBreak/>
        <w:t xml:space="preserve">Attractions Association: </w:t>
      </w:r>
      <w:r w:rsidR="00862800">
        <w:rPr>
          <w:rFonts w:ascii="Cambria" w:hAnsi="Cambria"/>
          <w:snapToGrid w:val="0"/>
          <w:szCs w:val="20"/>
        </w:rPr>
        <w:t xml:space="preserve">No report. </w:t>
      </w:r>
    </w:p>
    <w:p w14:paraId="2A42C9D6" w14:textId="08998430" w:rsidR="001A11C8" w:rsidRDefault="002D5A41" w:rsidP="00222931">
      <w:pPr>
        <w:spacing w:before="240"/>
        <w:ind w:left="0"/>
        <w:rPr>
          <w:rFonts w:ascii="Cambria" w:hAnsi="Cambria"/>
        </w:rPr>
      </w:pPr>
      <w:r>
        <w:rPr>
          <w:rFonts w:ascii="Cambria" w:hAnsi="Cambria"/>
          <w:b/>
          <w:u w:val="single"/>
        </w:rPr>
        <w:t>N</w:t>
      </w:r>
      <w:r w:rsidR="001A11C8" w:rsidRPr="001B12AC">
        <w:rPr>
          <w:rFonts w:ascii="Cambria" w:hAnsi="Cambria"/>
          <w:b/>
          <w:u w:val="single"/>
        </w:rPr>
        <w:t>ext Meeting:</w:t>
      </w:r>
      <w:r w:rsidR="001A11C8" w:rsidRPr="001B12AC">
        <w:rPr>
          <w:rFonts w:ascii="Cambria" w:hAnsi="Cambria"/>
        </w:rPr>
        <w:t xml:space="preserve"> </w:t>
      </w:r>
    </w:p>
    <w:p w14:paraId="20B513CF" w14:textId="77777777" w:rsidR="00BF4A43" w:rsidRDefault="00BF4A43" w:rsidP="00BF4A43">
      <w:pPr>
        <w:pStyle w:val="BodyTextIndent"/>
        <w:widowControl w:val="0"/>
        <w:numPr>
          <w:ilvl w:val="0"/>
          <w:numId w:val="45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bookmarkStart w:id="5" w:name="_Hlk213995007"/>
      <w:r>
        <w:rPr>
          <w:rFonts w:ascii="Cambria" w:hAnsi="Cambria"/>
          <w:snapToGrid w:val="0"/>
          <w:szCs w:val="20"/>
        </w:rPr>
        <w:t xml:space="preserve">2026 Business Plan &amp; Budget Review - November 18, 2025 </w:t>
      </w:r>
    </w:p>
    <w:p w14:paraId="5DC5C1C4" w14:textId="77777777" w:rsidR="00BF4A43" w:rsidRDefault="00BF4A43" w:rsidP="00BF4A43">
      <w:pPr>
        <w:pStyle w:val="BodyTextIndent"/>
        <w:widowControl w:val="0"/>
        <w:numPr>
          <w:ilvl w:val="0"/>
          <w:numId w:val="45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>
        <w:rPr>
          <w:rFonts w:ascii="Cambria" w:hAnsi="Cambria"/>
          <w:snapToGrid w:val="0"/>
          <w:szCs w:val="20"/>
        </w:rPr>
        <w:t>2026 Board Meeting &amp; Budget Approval – November 20, 2025</w:t>
      </w:r>
    </w:p>
    <w:bookmarkEnd w:id="5"/>
    <w:p w14:paraId="4BD12AAD" w14:textId="081AB9A8" w:rsidR="001A11C8" w:rsidRDefault="00A27CD0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</w:rPr>
      </w:pPr>
      <w:r>
        <w:rPr>
          <w:rFonts w:ascii="Cambria" w:hAnsi="Cambria"/>
          <w:b/>
          <w:u w:val="single"/>
        </w:rPr>
        <w:t>A</w:t>
      </w:r>
      <w:r w:rsidR="001A11C8" w:rsidRPr="001B12AC">
        <w:rPr>
          <w:rFonts w:ascii="Cambria" w:hAnsi="Cambria"/>
          <w:b/>
          <w:u w:val="single"/>
        </w:rPr>
        <w:t xml:space="preserve">genda items for </w:t>
      </w:r>
      <w:r w:rsidR="004963A7">
        <w:rPr>
          <w:rFonts w:ascii="Cambria" w:hAnsi="Cambria"/>
          <w:b/>
          <w:u w:val="single"/>
        </w:rPr>
        <w:t xml:space="preserve">the </w:t>
      </w:r>
      <w:r w:rsidR="00C77918" w:rsidRPr="001B12AC">
        <w:rPr>
          <w:rFonts w:ascii="Cambria" w:hAnsi="Cambria"/>
          <w:b/>
          <w:u w:val="single"/>
        </w:rPr>
        <w:t>upcoming</w:t>
      </w:r>
      <w:r w:rsidR="001A11C8" w:rsidRPr="001B12AC">
        <w:rPr>
          <w:rFonts w:ascii="Cambria" w:hAnsi="Cambria"/>
          <w:b/>
          <w:u w:val="single"/>
        </w:rPr>
        <w:t xml:space="preserve"> meeting</w:t>
      </w:r>
      <w:r w:rsidR="001A11C8" w:rsidRPr="001B12AC">
        <w:rPr>
          <w:rFonts w:ascii="Cambria" w:hAnsi="Cambria"/>
        </w:rPr>
        <w:t>:</w:t>
      </w:r>
    </w:p>
    <w:p w14:paraId="325F0757" w14:textId="2E162CBC" w:rsidR="001A11C8" w:rsidRPr="001B12AC" w:rsidRDefault="001A11C8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</w:rPr>
      </w:pPr>
      <w:r w:rsidRPr="001B12AC">
        <w:rPr>
          <w:rFonts w:ascii="Cambria" w:hAnsi="Cambria"/>
          <w:b/>
          <w:u w:val="single"/>
        </w:rPr>
        <w:t>Adjourned:</w:t>
      </w:r>
      <w:r w:rsidRPr="001B12AC">
        <w:rPr>
          <w:rFonts w:ascii="Cambria" w:hAnsi="Cambria"/>
        </w:rPr>
        <w:t xml:space="preserve"> </w:t>
      </w:r>
      <w:r w:rsidR="009B5675">
        <w:rPr>
          <w:rFonts w:ascii="Cambria" w:hAnsi="Cambria"/>
        </w:rPr>
        <w:t>The meeting</w:t>
      </w:r>
      <w:r w:rsidRPr="001B12AC">
        <w:rPr>
          <w:rFonts w:ascii="Cambria" w:hAnsi="Cambria"/>
        </w:rPr>
        <w:t xml:space="preserve"> was adjourned at approximately </w:t>
      </w:r>
      <w:r w:rsidR="00FA537C" w:rsidRPr="00AE1789">
        <w:rPr>
          <w:rFonts w:ascii="Cambria" w:hAnsi="Cambria"/>
        </w:rPr>
        <w:t>12:</w:t>
      </w:r>
      <w:r w:rsidR="00353282">
        <w:rPr>
          <w:rFonts w:ascii="Cambria" w:hAnsi="Cambria"/>
        </w:rPr>
        <w:t>18</w:t>
      </w:r>
      <w:r w:rsidR="00521006" w:rsidRPr="00FA537C">
        <w:rPr>
          <w:rFonts w:ascii="Cambria" w:hAnsi="Cambria"/>
        </w:rPr>
        <w:t xml:space="preserve"> </w:t>
      </w:r>
      <w:r w:rsidR="00041B80" w:rsidRPr="00FA537C">
        <w:rPr>
          <w:rFonts w:ascii="Cambria" w:hAnsi="Cambria"/>
        </w:rPr>
        <w:t>p.m.</w:t>
      </w:r>
    </w:p>
    <w:p w14:paraId="02A95BF1" w14:textId="77777777" w:rsidR="001A11C8" w:rsidRDefault="001A11C8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/>
        </w:rPr>
      </w:pPr>
      <w:r w:rsidRPr="001B12AC">
        <w:rPr>
          <w:rFonts w:ascii="Cambria" w:hAnsi="Cambria"/>
          <w:b/>
        </w:rPr>
        <w:t>Approved:</w:t>
      </w:r>
    </w:p>
    <w:p w14:paraId="50DEA615" w14:textId="77777777" w:rsidR="00244A73" w:rsidRDefault="00244A73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</w:rPr>
      </w:pPr>
    </w:p>
    <w:p w14:paraId="3E844364" w14:textId="29558511" w:rsidR="001A11C8" w:rsidRPr="001B12AC" w:rsidRDefault="001A11C8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</w:rPr>
      </w:pPr>
      <w:proofErr w:type="gramStart"/>
      <w:r w:rsidRPr="001B12AC">
        <w:rPr>
          <w:rFonts w:ascii="Cambria" w:hAnsi="Cambria"/>
        </w:rPr>
        <w:t xml:space="preserve">________________________________ </w:t>
      </w:r>
      <w:r w:rsidRPr="001B12AC">
        <w:rPr>
          <w:rFonts w:ascii="Cambria" w:hAnsi="Cambria"/>
        </w:rPr>
        <w:tab/>
      </w:r>
      <w:r w:rsidRPr="001B12AC">
        <w:rPr>
          <w:rFonts w:ascii="Cambria" w:hAnsi="Cambria"/>
        </w:rPr>
        <w:tab/>
      </w:r>
      <w:r w:rsidRPr="001B12AC">
        <w:rPr>
          <w:rFonts w:ascii="Cambria" w:hAnsi="Cambria"/>
        </w:rPr>
        <w:tab/>
      </w:r>
      <w:r w:rsidR="006F7C6D" w:rsidRPr="001B12AC">
        <w:rPr>
          <w:rFonts w:ascii="Cambria" w:hAnsi="Cambria"/>
        </w:rPr>
        <w:tab/>
      </w:r>
      <w:proofErr w:type="gramEnd"/>
      <w:r w:rsidRPr="001B12AC">
        <w:rPr>
          <w:rFonts w:ascii="Cambria" w:hAnsi="Cambria"/>
        </w:rPr>
        <w:t>___________________</w:t>
      </w:r>
      <w:r w:rsidR="002D3483" w:rsidRPr="001B12AC">
        <w:rPr>
          <w:rFonts w:ascii="Cambria" w:hAnsi="Cambria"/>
        </w:rPr>
        <w:t>_____________</w:t>
      </w:r>
    </w:p>
    <w:p w14:paraId="731A28BE" w14:textId="2578AF6E" w:rsidR="001A11C8" w:rsidRPr="001B12AC" w:rsidRDefault="00F06537" w:rsidP="00262126">
      <w:pPr>
        <w:tabs>
          <w:tab w:val="num" w:pos="180"/>
        </w:tabs>
        <w:spacing w:before="0"/>
        <w:ind w:left="187" w:hanging="187"/>
        <w:rPr>
          <w:rFonts w:ascii="Cambria" w:hAnsi="Cambria"/>
        </w:rPr>
      </w:pPr>
      <w:r>
        <w:rPr>
          <w:rFonts w:ascii="Cambria" w:hAnsi="Cambria"/>
        </w:rPr>
        <w:t>Jerome DuBose</w:t>
      </w:r>
      <w:r w:rsidR="000F04C7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  <w:t xml:space="preserve">    </w:t>
      </w:r>
      <w:r w:rsidR="001A11C8" w:rsidRPr="001B12AC">
        <w:rPr>
          <w:rFonts w:ascii="Cambria" w:hAnsi="Cambria"/>
        </w:rPr>
        <w:tab/>
      </w:r>
      <w:r w:rsidR="00B15B3F">
        <w:rPr>
          <w:rFonts w:ascii="Cambria" w:hAnsi="Cambria"/>
        </w:rPr>
        <w:tab/>
      </w:r>
      <w:r>
        <w:rPr>
          <w:rFonts w:ascii="Cambria" w:hAnsi="Cambria"/>
        </w:rPr>
        <w:t>Tiffany Evans</w:t>
      </w:r>
    </w:p>
    <w:p w14:paraId="4D9A03EC" w14:textId="5F050D7C" w:rsidR="00BF5D5C" w:rsidRPr="001B12AC" w:rsidRDefault="007E28DA" w:rsidP="00BA6D37">
      <w:pPr>
        <w:tabs>
          <w:tab w:val="num" w:pos="180"/>
        </w:tabs>
        <w:spacing w:before="0"/>
        <w:ind w:left="187" w:hanging="187"/>
        <w:rPr>
          <w:rFonts w:ascii="Cambria" w:hAnsi="Cambria"/>
        </w:rPr>
      </w:pPr>
      <w:r w:rsidRPr="001B12AC">
        <w:rPr>
          <w:rFonts w:ascii="Cambria" w:hAnsi="Cambria"/>
        </w:rPr>
        <w:t>Chair</w:t>
      </w:r>
      <w:r w:rsidR="008B3DC4">
        <w:rPr>
          <w:rFonts w:ascii="Cambria" w:hAnsi="Cambria"/>
        </w:rPr>
        <w:t>man</w:t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C45F1D" w:rsidRPr="001B12AC">
        <w:rPr>
          <w:rFonts w:ascii="Cambria" w:hAnsi="Cambria"/>
        </w:rPr>
        <w:tab/>
      </w:r>
      <w:bookmarkEnd w:id="0"/>
      <w:bookmarkEnd w:id="1"/>
      <w:bookmarkEnd w:id="2"/>
      <w:r w:rsidR="000F04C7">
        <w:rPr>
          <w:rFonts w:ascii="Cambria" w:hAnsi="Cambria"/>
        </w:rPr>
        <w:t>Secretary</w:t>
      </w:r>
    </w:p>
    <w:sectPr w:rsidR="00BF5D5C" w:rsidRPr="001B12AC" w:rsidSect="00C157F1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2240" w:h="15840" w:code="1"/>
      <w:pgMar w:top="1440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73BB78" w14:textId="77777777" w:rsidR="00545D41" w:rsidRDefault="00545D41">
      <w:pPr>
        <w:spacing w:before="0" w:after="0"/>
      </w:pPr>
      <w:r>
        <w:separator/>
      </w:r>
    </w:p>
  </w:endnote>
  <w:endnote w:type="continuationSeparator" w:id="0">
    <w:p w14:paraId="1BEDEC48" w14:textId="77777777" w:rsidR="00545D41" w:rsidRDefault="00545D41">
      <w:pPr>
        <w:spacing w:before="0" w:after="0"/>
      </w:pPr>
      <w:r>
        <w:continuationSeparator/>
      </w:r>
    </w:p>
  </w:endnote>
  <w:endnote w:type="continuationNotice" w:id="1">
    <w:p w14:paraId="1C565EB6" w14:textId="77777777" w:rsidR="00545D41" w:rsidRDefault="00545D41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9FAC83" w14:textId="20369A7F" w:rsidR="00DB29B5" w:rsidRPr="00556EFD" w:rsidRDefault="00BF4A43" w:rsidP="00D9375C">
    <w:pPr>
      <w:pStyle w:val="Footer"/>
      <w:pBdr>
        <w:top w:val="thinThickSmallGap" w:sz="24" w:space="1" w:color="622423"/>
      </w:pBdr>
      <w:tabs>
        <w:tab w:val="clear" w:pos="4320"/>
        <w:tab w:val="clear" w:pos="8640"/>
        <w:tab w:val="right" w:pos="9360"/>
      </w:tabs>
      <w:rPr>
        <w:rFonts w:ascii="Cambria" w:hAnsi="Cambria"/>
      </w:rPr>
    </w:pPr>
    <w:r>
      <w:rPr>
        <w:rFonts w:ascii="Cambria" w:hAnsi="Cambria"/>
      </w:rPr>
      <w:t xml:space="preserve">October 16, </w:t>
    </w:r>
    <w:proofErr w:type="gramStart"/>
    <w:r>
      <w:rPr>
        <w:rFonts w:ascii="Cambria" w:hAnsi="Cambria"/>
      </w:rPr>
      <w:t>2025</w:t>
    </w:r>
    <w:proofErr w:type="gramEnd"/>
    <w:r w:rsidR="00D405E9">
      <w:rPr>
        <w:rFonts w:ascii="Cambria" w:hAnsi="Cambria"/>
      </w:rPr>
      <w:tab/>
    </w:r>
    <w:r w:rsidR="00DB29B5" w:rsidRPr="00556EFD">
      <w:rPr>
        <w:rFonts w:ascii="Cambria" w:hAnsi="Cambria"/>
      </w:rPr>
      <w:t xml:space="preserve">Page </w:t>
    </w:r>
    <w:r w:rsidR="00DB29B5" w:rsidRPr="00556EFD">
      <w:rPr>
        <w:rFonts w:ascii="Calibri" w:hAnsi="Calibri"/>
      </w:rPr>
      <w:fldChar w:fldCharType="begin"/>
    </w:r>
    <w:r w:rsidR="00DB29B5">
      <w:instrText xml:space="preserve"> PAGE   \* MERGEFORMAT </w:instrText>
    </w:r>
    <w:r w:rsidR="00DB29B5" w:rsidRPr="00556EFD">
      <w:rPr>
        <w:rFonts w:ascii="Calibri" w:hAnsi="Calibri"/>
      </w:rPr>
      <w:fldChar w:fldCharType="separate"/>
    </w:r>
    <w:r w:rsidR="00DB29B5" w:rsidRPr="00601240">
      <w:rPr>
        <w:rFonts w:ascii="Cambria" w:hAnsi="Cambria"/>
        <w:noProof/>
      </w:rPr>
      <w:t>1</w:t>
    </w:r>
    <w:r w:rsidR="00DB29B5" w:rsidRPr="00556EFD">
      <w:rPr>
        <w:rFonts w:ascii="Cambria" w:hAnsi="Cambria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A0AF6" w14:textId="77777777" w:rsidR="00DB29B5" w:rsidRDefault="00DB29B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30134BDF" w14:textId="5DB88430" w:rsidR="00DB29B5" w:rsidRDefault="00DB29B5">
    <w:pPr>
      <w:pStyle w:val="Footer"/>
      <w:pBdr>
        <w:top w:val="single" w:sz="12" w:space="1" w:color="auto"/>
      </w:pBdr>
      <w:ind w:left="0" w:right="360"/>
    </w:pPr>
    <w:r>
      <w:rPr>
        <w:b/>
        <w:bCs/>
        <w:i/>
        <w:iCs/>
        <w:sz w:val="20"/>
      </w:rPr>
      <w:t>Revision Date:</w:t>
    </w:r>
    <w:r>
      <w:rPr>
        <w:b/>
        <w:i/>
        <w:sz w:val="20"/>
        <w:szCs w:val="20"/>
      </w:rPr>
      <w:t xml:space="preserve"> </w:t>
    </w: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 DOCPROPERTY  "Release Date"  \* MERGEFORMAT </w:instrText>
    </w:r>
    <w:r>
      <w:rPr>
        <w:b/>
        <w:i/>
        <w:sz w:val="20"/>
        <w:szCs w:val="20"/>
      </w:rPr>
      <w:fldChar w:fldCharType="separate"/>
    </w:r>
    <w:r w:rsidR="004D1D2B">
      <w:rPr>
        <w:bCs/>
        <w:i/>
        <w:sz w:val="20"/>
        <w:szCs w:val="20"/>
      </w:rPr>
      <w:t>Error! Unknown document property name.</w:t>
    </w:r>
    <w:r>
      <w:rPr>
        <w:b/>
        <w:i/>
        <w:sz w:val="20"/>
        <w:szCs w:val="20"/>
      </w:rPr>
      <w:fldChar w:fldCharType="end"/>
    </w:r>
    <w:r>
      <w:rPr>
        <w:b/>
        <w:i/>
        <w:sz w:val="20"/>
        <w:szCs w:val="20"/>
      </w:rPr>
      <w:tab/>
    </w:r>
    <w:r>
      <w:rPr>
        <w:b/>
        <w:i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BB1390" w14:textId="77777777" w:rsidR="00545D41" w:rsidRDefault="00545D41">
      <w:pPr>
        <w:spacing w:before="0" w:after="0"/>
      </w:pPr>
      <w:r>
        <w:separator/>
      </w:r>
    </w:p>
  </w:footnote>
  <w:footnote w:type="continuationSeparator" w:id="0">
    <w:p w14:paraId="0A8F6DD1" w14:textId="77777777" w:rsidR="00545D41" w:rsidRDefault="00545D41">
      <w:pPr>
        <w:spacing w:before="0" w:after="0"/>
      </w:pPr>
      <w:r>
        <w:continuationSeparator/>
      </w:r>
    </w:p>
  </w:footnote>
  <w:footnote w:type="continuationNotice" w:id="1">
    <w:p w14:paraId="06940893" w14:textId="77777777" w:rsidR="00545D41" w:rsidRDefault="00545D41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97FFB2" w14:textId="77777777" w:rsidR="00DB29B5" w:rsidRPr="003369EB" w:rsidRDefault="00DB29B5" w:rsidP="00B6571D">
    <w:pPr>
      <w:tabs>
        <w:tab w:val="left" w:pos="1800"/>
      </w:tabs>
      <w:spacing w:before="0" w:after="0"/>
      <w:ind w:left="360"/>
      <w:jc w:val="center"/>
      <w:rPr>
        <w:rFonts w:ascii="Cambria" w:hAnsi="Cambria"/>
        <w:b/>
        <w:sz w:val="22"/>
        <w:szCs w:val="22"/>
      </w:rPr>
    </w:pPr>
    <w:r w:rsidRPr="003369EB">
      <w:rPr>
        <w:rFonts w:ascii="Cambria" w:hAnsi="Cambria"/>
        <w:b/>
        <w:sz w:val="22"/>
        <w:szCs w:val="22"/>
      </w:rPr>
      <w:t>OFFICIAL PROCEEDINGS OF THE BOARD OF DIRECTORS OF THE</w:t>
    </w:r>
  </w:p>
  <w:p w14:paraId="09D12518" w14:textId="6CFBF741" w:rsidR="00901EB1" w:rsidRDefault="005960F5" w:rsidP="007E5A32">
    <w:pPr>
      <w:pStyle w:val="Header"/>
      <w:pBdr>
        <w:bottom w:val="thickThinSmallGap" w:sz="24" w:space="15" w:color="622423"/>
      </w:pBdr>
      <w:jc w:val="center"/>
      <w:rPr>
        <w:rFonts w:ascii="Cambria" w:hAnsi="Cambria"/>
        <w:b/>
        <w:sz w:val="22"/>
        <w:szCs w:val="22"/>
      </w:rPr>
    </w:pPr>
    <w:r>
      <w:rPr>
        <w:rFonts w:ascii="Cambria" w:hAnsi="Cambria"/>
        <w:b/>
        <w:sz w:val="22"/>
        <w:szCs w:val="22"/>
      </w:rPr>
      <w:t>VISIT SHREVEPORT-BOSSIER</w:t>
    </w:r>
  </w:p>
  <w:p w14:paraId="4EF36F3D" w14:textId="2730DE12" w:rsidR="00DB29B5" w:rsidRDefault="00BF4A43" w:rsidP="007E5A32">
    <w:pPr>
      <w:pStyle w:val="Header"/>
      <w:pBdr>
        <w:bottom w:val="thickThinSmallGap" w:sz="24" w:space="15" w:color="622423"/>
      </w:pBdr>
      <w:jc w:val="center"/>
    </w:pPr>
    <w:r>
      <w:rPr>
        <w:rFonts w:ascii="Cambria" w:hAnsi="Cambria"/>
        <w:b/>
        <w:sz w:val="22"/>
        <w:szCs w:val="22"/>
      </w:rPr>
      <w:t>October 16, 2025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8F2AC6" w14:textId="1BB848D5" w:rsidR="00DB29B5" w:rsidRDefault="00DB29B5">
    <w:pPr>
      <w:pStyle w:val="Header"/>
      <w:pBdr>
        <w:bottom w:val="single" w:sz="18" w:space="1" w:color="auto"/>
      </w:pBdr>
      <w:tabs>
        <w:tab w:val="clear" w:pos="8640"/>
        <w:tab w:val="right" w:pos="9360"/>
      </w:tabs>
      <w:spacing w:before="0" w:after="0"/>
      <w:ind w:left="14"/>
      <w:jc w:val="left"/>
      <w:rPr>
        <w:b/>
        <w:bCs/>
        <w:i/>
        <w:iCs/>
        <w:sz w:val="20"/>
      </w:rPr>
    </w:pP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 SUBJECT  \* MERGEFORMAT </w:instrText>
    </w:r>
    <w:r>
      <w:rPr>
        <w:b/>
        <w:i/>
        <w:sz w:val="20"/>
        <w:szCs w:val="20"/>
      </w:rPr>
      <w:fldChar w:fldCharType="end"/>
    </w:r>
    <w:r>
      <w:rPr>
        <w:b/>
        <w:i/>
        <w:sz w:val="20"/>
        <w:szCs w:val="20"/>
      </w:rPr>
      <w:tab/>
    </w:r>
    <w:r>
      <w:rPr>
        <w:b/>
        <w:i/>
        <w:sz w:val="20"/>
        <w:szCs w:val="20"/>
      </w:rPr>
      <w:tab/>
      <w:t>Version:</w:t>
    </w:r>
    <w:r>
      <w:rPr>
        <w:i/>
        <w:sz w:val="20"/>
        <w:szCs w:val="20"/>
      </w:rPr>
      <w:t xml:space="preserve"> </w:t>
    </w:r>
    <w:r>
      <w:rPr>
        <w:i/>
        <w:sz w:val="20"/>
        <w:szCs w:val="20"/>
      </w:rPr>
      <w:fldChar w:fldCharType="begin"/>
    </w:r>
    <w:r>
      <w:rPr>
        <w:i/>
        <w:sz w:val="20"/>
        <w:szCs w:val="20"/>
      </w:rPr>
      <w:instrText xml:space="preserve"> DOCPROPERTY  Version  \* MERGEFORMAT </w:instrText>
    </w:r>
    <w:r>
      <w:rPr>
        <w:i/>
        <w:sz w:val="20"/>
        <w:szCs w:val="20"/>
      </w:rPr>
      <w:fldChar w:fldCharType="separate"/>
    </w:r>
    <w:r w:rsidR="004D1D2B">
      <w:rPr>
        <w:b/>
        <w:bCs/>
        <w:i/>
        <w:sz w:val="20"/>
        <w:szCs w:val="20"/>
      </w:rPr>
      <w:t>Error! Unknown document property name.</w:t>
    </w:r>
    <w:r>
      <w:rPr>
        <w:i/>
        <w:sz w:val="20"/>
        <w:szCs w:val="20"/>
      </w:rPr>
      <w:fldChar w:fldCharType="end"/>
    </w:r>
    <w:r>
      <w:rPr>
        <w:i/>
        <w:sz w:val="20"/>
        <w:szCs w:val="20"/>
      </w:rPr>
      <w:t xml:space="preserve"> </w:t>
    </w: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DOCPROPERTY "Status" \* MERGEFORMAT </w:instrText>
    </w:r>
    <w:r>
      <w:rPr>
        <w:b/>
        <w:i/>
        <w:sz w:val="20"/>
        <w:szCs w:val="20"/>
      </w:rPr>
      <w:fldChar w:fldCharType="separate"/>
    </w:r>
    <w:r w:rsidR="004D1D2B">
      <w:rPr>
        <w:bCs/>
        <w:i/>
        <w:sz w:val="20"/>
        <w:szCs w:val="20"/>
      </w:rPr>
      <w:t>Error! Unknown document property name.</w:t>
    </w:r>
    <w:r>
      <w:rPr>
        <w:b/>
        <w:i/>
        <w:sz w:val="20"/>
        <w:szCs w:val="20"/>
      </w:rPr>
      <w:fldChar w:fldCharType="end"/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38694D"/>
    <w:multiLevelType w:val="hybridMultilevel"/>
    <w:tmpl w:val="E7C06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B099F"/>
    <w:multiLevelType w:val="hybridMultilevel"/>
    <w:tmpl w:val="81565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62512"/>
    <w:multiLevelType w:val="hybridMultilevel"/>
    <w:tmpl w:val="10D06932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3" w15:restartNumberingAfterBreak="0">
    <w:nsid w:val="0FB67046"/>
    <w:multiLevelType w:val="multilevel"/>
    <w:tmpl w:val="3C9472DA"/>
    <w:styleLink w:val="CurrentList1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upperLetter"/>
      <w:lvlText w:val="%2."/>
      <w:lvlJc w:val="left"/>
      <w:pPr>
        <w:tabs>
          <w:tab w:val="num" w:pos="1260"/>
        </w:tabs>
        <w:ind w:left="1260" w:hanging="360"/>
      </w:pPr>
      <w:rPr>
        <w:b w:val="0"/>
        <w:i w:val="0"/>
      </w:rPr>
    </w:lvl>
    <w:lvl w:ilvl="2">
      <w:start w:val="1"/>
      <w:numFmt w:val="lowerRoman"/>
      <w:lvlText w:val="%3."/>
      <w:lvlJc w:val="right"/>
      <w:pPr>
        <w:ind w:left="1440" w:hanging="360"/>
      </w:pPr>
      <w:rPr>
        <w:b/>
        <w:i/>
      </w:rPr>
    </w:lvl>
    <w:lvl w:ilvl="3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4" w15:restartNumberingAfterBreak="0">
    <w:nsid w:val="1C620858"/>
    <w:multiLevelType w:val="hybridMultilevel"/>
    <w:tmpl w:val="892838AA"/>
    <w:lvl w:ilvl="0" w:tplc="FCF00B2C">
      <w:start w:val="1"/>
      <w:numFmt w:val="upperLetter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DBC7387"/>
    <w:multiLevelType w:val="hybridMultilevel"/>
    <w:tmpl w:val="80E65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E016E1"/>
    <w:multiLevelType w:val="hybridMultilevel"/>
    <w:tmpl w:val="FE1ACFB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406B44"/>
    <w:multiLevelType w:val="hybridMultilevel"/>
    <w:tmpl w:val="BD16A3A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8" w15:restartNumberingAfterBreak="0">
    <w:nsid w:val="2169604E"/>
    <w:multiLevelType w:val="hybridMultilevel"/>
    <w:tmpl w:val="AB14C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F36B43"/>
    <w:multiLevelType w:val="hybridMultilevel"/>
    <w:tmpl w:val="649C47DC"/>
    <w:lvl w:ilvl="0" w:tplc="7AC2C678">
      <w:start w:val="1"/>
      <w:numFmt w:val="upperLetter"/>
      <w:lvlText w:val="%1."/>
      <w:lvlJc w:val="left"/>
      <w:pPr>
        <w:ind w:left="72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F5762F"/>
    <w:multiLevelType w:val="hybridMultilevel"/>
    <w:tmpl w:val="B17EBACE"/>
    <w:lvl w:ilvl="0" w:tplc="0CBE25FE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5F2EF7"/>
    <w:multiLevelType w:val="hybridMultilevel"/>
    <w:tmpl w:val="DA7A0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6F7B7C"/>
    <w:multiLevelType w:val="hybridMultilevel"/>
    <w:tmpl w:val="3ED25318"/>
    <w:lvl w:ilvl="0" w:tplc="91DC1670">
      <w:start w:val="1"/>
      <w:numFmt w:val="lowerLetter"/>
      <w:lvlText w:val="%1)"/>
      <w:lvlJc w:val="left"/>
      <w:pPr>
        <w:ind w:left="1080" w:hanging="360"/>
      </w:pPr>
      <w:rPr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B580D9C"/>
    <w:multiLevelType w:val="hybridMultilevel"/>
    <w:tmpl w:val="81F62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543F73"/>
    <w:multiLevelType w:val="hybridMultilevel"/>
    <w:tmpl w:val="D8C0F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9453F2"/>
    <w:multiLevelType w:val="hybridMultilevel"/>
    <w:tmpl w:val="E96C617E"/>
    <w:lvl w:ilvl="0" w:tplc="B9E8824A">
      <w:start w:val="3"/>
      <w:numFmt w:val="upperLetter"/>
      <w:lvlText w:val="%1."/>
      <w:lvlJc w:val="left"/>
      <w:pPr>
        <w:ind w:left="12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6" w15:restartNumberingAfterBreak="0">
    <w:nsid w:val="2D3D2D1C"/>
    <w:multiLevelType w:val="hybridMultilevel"/>
    <w:tmpl w:val="A9FCD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A52917"/>
    <w:multiLevelType w:val="hybridMultilevel"/>
    <w:tmpl w:val="07165400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0172CD"/>
    <w:multiLevelType w:val="hybridMultilevel"/>
    <w:tmpl w:val="CB563074"/>
    <w:lvl w:ilvl="0" w:tplc="22A6831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763201B"/>
    <w:multiLevelType w:val="hybridMultilevel"/>
    <w:tmpl w:val="B9F81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B31B29"/>
    <w:multiLevelType w:val="hybridMultilevel"/>
    <w:tmpl w:val="6722DE36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3A08771A"/>
    <w:multiLevelType w:val="hybridMultilevel"/>
    <w:tmpl w:val="0220CBE4"/>
    <w:lvl w:ilvl="0" w:tplc="7AC2C678">
      <w:start w:val="1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404BFC"/>
    <w:multiLevelType w:val="hybridMultilevel"/>
    <w:tmpl w:val="E8325596"/>
    <w:lvl w:ilvl="0" w:tplc="0466FEF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3E946386"/>
    <w:multiLevelType w:val="hybridMultilevel"/>
    <w:tmpl w:val="D32CCE7E"/>
    <w:lvl w:ilvl="0" w:tplc="04090015">
      <w:start w:val="1"/>
      <w:numFmt w:val="upperLetter"/>
      <w:lvlText w:val="%1."/>
      <w:lvlJc w:val="left"/>
      <w:pPr>
        <w:ind w:left="108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4CE55CD"/>
    <w:multiLevelType w:val="hybridMultilevel"/>
    <w:tmpl w:val="F2F654FE"/>
    <w:lvl w:ilvl="0" w:tplc="311A06C4">
      <w:start w:val="6"/>
      <w:numFmt w:val="lowerLetter"/>
      <w:lvlText w:val="%1."/>
      <w:lvlJc w:val="left"/>
      <w:pPr>
        <w:ind w:left="117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5" w15:restartNumberingAfterBreak="0">
    <w:nsid w:val="470F543F"/>
    <w:multiLevelType w:val="hybridMultilevel"/>
    <w:tmpl w:val="99FE453A"/>
    <w:lvl w:ilvl="0" w:tplc="04090019">
      <w:start w:val="1"/>
      <w:numFmt w:val="lowerLetter"/>
      <w:lvlText w:val="%1."/>
      <w:lvlJc w:val="left"/>
      <w:pPr>
        <w:ind w:left="1296" w:hanging="360"/>
      </w:p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26" w15:restartNumberingAfterBreak="0">
    <w:nsid w:val="4911468A"/>
    <w:multiLevelType w:val="hybridMultilevel"/>
    <w:tmpl w:val="EE3892EA"/>
    <w:lvl w:ilvl="0" w:tplc="B87E4842">
      <w:start w:val="1"/>
      <w:numFmt w:val="upperLetter"/>
      <w:lvlText w:val="%1."/>
      <w:lvlJc w:val="left"/>
      <w:pPr>
        <w:ind w:left="93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7" w15:restartNumberingAfterBreak="0">
    <w:nsid w:val="526E116D"/>
    <w:multiLevelType w:val="hybridMultilevel"/>
    <w:tmpl w:val="619AC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B804EE"/>
    <w:multiLevelType w:val="hybridMultilevel"/>
    <w:tmpl w:val="97727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B13D15"/>
    <w:multiLevelType w:val="hybridMultilevel"/>
    <w:tmpl w:val="2F02C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C524E2"/>
    <w:multiLevelType w:val="hybridMultilevel"/>
    <w:tmpl w:val="6106ADF2"/>
    <w:lvl w:ilvl="0" w:tplc="0409001B">
      <w:start w:val="1"/>
      <w:numFmt w:val="lowerRoman"/>
      <w:lvlText w:val="%1."/>
      <w:lvlJc w:val="righ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1" w15:restartNumberingAfterBreak="0">
    <w:nsid w:val="5C4A4E08"/>
    <w:multiLevelType w:val="hybridMultilevel"/>
    <w:tmpl w:val="1D12A89E"/>
    <w:lvl w:ilvl="0" w:tplc="4976C87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CA7669"/>
    <w:multiLevelType w:val="hybridMultilevel"/>
    <w:tmpl w:val="9AB00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0F3C8F"/>
    <w:multiLevelType w:val="hybridMultilevel"/>
    <w:tmpl w:val="27263CB8"/>
    <w:lvl w:ilvl="0" w:tplc="F35C99E8">
      <w:start w:val="1"/>
      <w:numFmt w:val="upperLetter"/>
      <w:lvlText w:val="%1."/>
      <w:lvlJc w:val="left"/>
      <w:pPr>
        <w:ind w:left="81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4" w15:restartNumberingAfterBreak="0">
    <w:nsid w:val="656D5038"/>
    <w:multiLevelType w:val="hybridMultilevel"/>
    <w:tmpl w:val="5B3227F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35" w15:restartNumberingAfterBreak="0">
    <w:nsid w:val="6746304B"/>
    <w:multiLevelType w:val="hybridMultilevel"/>
    <w:tmpl w:val="BE904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2C6E33"/>
    <w:multiLevelType w:val="hybridMultilevel"/>
    <w:tmpl w:val="5794289E"/>
    <w:lvl w:ilvl="0" w:tplc="8A7E827E">
      <w:start w:val="1"/>
      <w:numFmt w:val="upperLetter"/>
      <w:lvlText w:val="%1."/>
      <w:lvlJc w:val="left"/>
      <w:pPr>
        <w:ind w:left="90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7" w15:restartNumberingAfterBreak="0">
    <w:nsid w:val="6DD66BD6"/>
    <w:multiLevelType w:val="hybridMultilevel"/>
    <w:tmpl w:val="71066A4E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8" w15:restartNumberingAfterBreak="0">
    <w:nsid w:val="77D501D7"/>
    <w:multiLevelType w:val="hybridMultilevel"/>
    <w:tmpl w:val="A8CE8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8712F5"/>
    <w:multiLevelType w:val="hybridMultilevel"/>
    <w:tmpl w:val="9408767E"/>
    <w:lvl w:ilvl="0" w:tplc="3626DE94">
      <w:start w:val="5"/>
      <w:numFmt w:val="lowerLetter"/>
      <w:lvlText w:val="%1."/>
      <w:lvlJc w:val="left"/>
      <w:pPr>
        <w:ind w:left="936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40" w15:restartNumberingAfterBreak="0">
    <w:nsid w:val="7D8E79FC"/>
    <w:multiLevelType w:val="hybridMultilevel"/>
    <w:tmpl w:val="3C9472DA"/>
    <w:lvl w:ilvl="0" w:tplc="981E5048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7AC2C678">
      <w:start w:val="1"/>
      <w:numFmt w:val="upperLetter"/>
      <w:lvlText w:val="%2."/>
      <w:lvlJc w:val="left"/>
      <w:pPr>
        <w:tabs>
          <w:tab w:val="num" w:pos="1530"/>
        </w:tabs>
        <w:ind w:left="1530" w:hanging="360"/>
      </w:pPr>
      <w:rPr>
        <w:b w:val="0"/>
        <w:i w:val="0"/>
      </w:rPr>
    </w:lvl>
    <w:lvl w:ilvl="2" w:tplc="0409001B">
      <w:start w:val="1"/>
      <w:numFmt w:val="lowerRoman"/>
      <w:lvlText w:val="%3."/>
      <w:lvlJc w:val="right"/>
      <w:pPr>
        <w:ind w:left="1440" w:hanging="360"/>
      </w:pPr>
      <w:rPr>
        <w:b/>
        <w:i/>
      </w:rPr>
    </w:lvl>
    <w:lvl w:ilvl="3" w:tplc="0409000F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41" w15:restartNumberingAfterBreak="0">
    <w:nsid w:val="7FE012E7"/>
    <w:multiLevelType w:val="hybridMultilevel"/>
    <w:tmpl w:val="D670497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292832091">
    <w:abstractNumId w:val="40"/>
  </w:num>
  <w:num w:numId="2" w16cid:durableId="2076586619">
    <w:abstractNumId w:val="4"/>
  </w:num>
  <w:num w:numId="3" w16cid:durableId="749666430">
    <w:abstractNumId w:val="36"/>
  </w:num>
  <w:num w:numId="4" w16cid:durableId="1973755312">
    <w:abstractNumId w:val="15"/>
  </w:num>
  <w:num w:numId="5" w16cid:durableId="435641486">
    <w:abstractNumId w:val="33"/>
  </w:num>
  <w:num w:numId="6" w16cid:durableId="1107046615">
    <w:abstractNumId w:val="40"/>
  </w:num>
  <w:num w:numId="7" w16cid:durableId="750397897">
    <w:abstractNumId w:val="40"/>
  </w:num>
  <w:num w:numId="8" w16cid:durableId="1975258777">
    <w:abstractNumId w:val="26"/>
  </w:num>
  <w:num w:numId="9" w16cid:durableId="2001419229">
    <w:abstractNumId w:val="14"/>
  </w:num>
  <w:num w:numId="10" w16cid:durableId="391272701">
    <w:abstractNumId w:val="9"/>
  </w:num>
  <w:num w:numId="11" w16cid:durableId="2137406295">
    <w:abstractNumId w:val="12"/>
  </w:num>
  <w:num w:numId="12" w16cid:durableId="1878197001">
    <w:abstractNumId w:val="10"/>
  </w:num>
  <w:num w:numId="13" w16cid:durableId="647318761">
    <w:abstractNumId w:val="4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35439883">
    <w:abstractNumId w:val="39"/>
  </w:num>
  <w:num w:numId="15" w16cid:durableId="1111631718">
    <w:abstractNumId w:val="23"/>
  </w:num>
  <w:num w:numId="16" w16cid:durableId="80760781">
    <w:abstractNumId w:val="20"/>
  </w:num>
  <w:num w:numId="17" w16cid:durableId="1293629229">
    <w:abstractNumId w:val="22"/>
  </w:num>
  <w:num w:numId="18" w16cid:durableId="1130125936">
    <w:abstractNumId w:val="34"/>
  </w:num>
  <w:num w:numId="19" w16cid:durableId="1141074083">
    <w:abstractNumId w:val="2"/>
  </w:num>
  <w:num w:numId="20" w16cid:durableId="1528103288">
    <w:abstractNumId w:val="18"/>
  </w:num>
  <w:num w:numId="21" w16cid:durableId="1291132820">
    <w:abstractNumId w:val="7"/>
  </w:num>
  <w:num w:numId="22" w16cid:durableId="1200505990">
    <w:abstractNumId w:val="6"/>
  </w:num>
  <w:num w:numId="23" w16cid:durableId="1589997459">
    <w:abstractNumId w:val="30"/>
  </w:num>
  <w:num w:numId="24" w16cid:durableId="1140920176">
    <w:abstractNumId w:val="41"/>
  </w:num>
  <w:num w:numId="25" w16cid:durableId="1350986512">
    <w:abstractNumId w:val="16"/>
  </w:num>
  <w:num w:numId="26" w16cid:durableId="653992721">
    <w:abstractNumId w:val="25"/>
  </w:num>
  <w:num w:numId="27" w16cid:durableId="1025860277">
    <w:abstractNumId w:val="24"/>
  </w:num>
  <w:num w:numId="28" w16cid:durableId="65805379">
    <w:abstractNumId w:val="38"/>
  </w:num>
  <w:num w:numId="29" w16cid:durableId="1428382354">
    <w:abstractNumId w:val="21"/>
  </w:num>
  <w:num w:numId="30" w16cid:durableId="1593128527">
    <w:abstractNumId w:val="31"/>
  </w:num>
  <w:num w:numId="31" w16cid:durableId="543641731">
    <w:abstractNumId w:val="17"/>
  </w:num>
  <w:num w:numId="32" w16cid:durableId="1743260920">
    <w:abstractNumId w:val="19"/>
  </w:num>
  <w:num w:numId="33" w16cid:durableId="1324044812">
    <w:abstractNumId w:val="32"/>
  </w:num>
  <w:num w:numId="34" w16cid:durableId="866917631">
    <w:abstractNumId w:val="1"/>
  </w:num>
  <w:num w:numId="35" w16cid:durableId="342514385">
    <w:abstractNumId w:val="27"/>
  </w:num>
  <w:num w:numId="36" w16cid:durableId="929431994">
    <w:abstractNumId w:val="37"/>
  </w:num>
  <w:num w:numId="37" w16cid:durableId="1920019772">
    <w:abstractNumId w:val="8"/>
  </w:num>
  <w:num w:numId="38" w16cid:durableId="2113239841">
    <w:abstractNumId w:val="3"/>
  </w:num>
  <w:num w:numId="39" w16cid:durableId="1443721516">
    <w:abstractNumId w:val="35"/>
  </w:num>
  <w:num w:numId="40" w16cid:durableId="1239900445">
    <w:abstractNumId w:val="28"/>
  </w:num>
  <w:num w:numId="41" w16cid:durableId="827479327">
    <w:abstractNumId w:val="29"/>
  </w:num>
  <w:num w:numId="42" w16cid:durableId="214315051">
    <w:abstractNumId w:val="13"/>
  </w:num>
  <w:num w:numId="43" w16cid:durableId="1460145075">
    <w:abstractNumId w:val="0"/>
  </w:num>
  <w:num w:numId="44" w16cid:durableId="1049962519">
    <w:abstractNumId w:val="11"/>
  </w:num>
  <w:num w:numId="45" w16cid:durableId="7206377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IxMzAzNzUyNjc0sDBU0lEKTi0uzszPAykwNKoFAPyIQ2ItAAAA"/>
  </w:docVars>
  <w:rsids>
    <w:rsidRoot w:val="001A11C8"/>
    <w:rsid w:val="000003A6"/>
    <w:rsid w:val="00001BAF"/>
    <w:rsid w:val="0000241B"/>
    <w:rsid w:val="000026A4"/>
    <w:rsid w:val="000029B8"/>
    <w:rsid w:val="00002BF3"/>
    <w:rsid w:val="00002D45"/>
    <w:rsid w:val="00002F9E"/>
    <w:rsid w:val="0000393B"/>
    <w:rsid w:val="00004189"/>
    <w:rsid w:val="000046E4"/>
    <w:rsid w:val="00004B00"/>
    <w:rsid w:val="00004B44"/>
    <w:rsid w:val="0000596F"/>
    <w:rsid w:val="00005ED5"/>
    <w:rsid w:val="000065A9"/>
    <w:rsid w:val="000070FB"/>
    <w:rsid w:val="00007404"/>
    <w:rsid w:val="00007705"/>
    <w:rsid w:val="00007B8A"/>
    <w:rsid w:val="000100A3"/>
    <w:rsid w:val="00010663"/>
    <w:rsid w:val="00010DB1"/>
    <w:rsid w:val="000110B6"/>
    <w:rsid w:val="00011154"/>
    <w:rsid w:val="00011C5E"/>
    <w:rsid w:val="00011F1B"/>
    <w:rsid w:val="000126BB"/>
    <w:rsid w:val="00013698"/>
    <w:rsid w:val="00013751"/>
    <w:rsid w:val="0001377E"/>
    <w:rsid w:val="00013796"/>
    <w:rsid w:val="00013893"/>
    <w:rsid w:val="00014391"/>
    <w:rsid w:val="00014762"/>
    <w:rsid w:val="0001483B"/>
    <w:rsid w:val="00014B57"/>
    <w:rsid w:val="00014CB4"/>
    <w:rsid w:val="00015725"/>
    <w:rsid w:val="00017799"/>
    <w:rsid w:val="0001783C"/>
    <w:rsid w:val="00020828"/>
    <w:rsid w:val="000208A5"/>
    <w:rsid w:val="000216C2"/>
    <w:rsid w:val="00022C42"/>
    <w:rsid w:val="00022D5D"/>
    <w:rsid w:val="000230C8"/>
    <w:rsid w:val="0002349E"/>
    <w:rsid w:val="00023608"/>
    <w:rsid w:val="000238E6"/>
    <w:rsid w:val="00023BD8"/>
    <w:rsid w:val="00023DF9"/>
    <w:rsid w:val="00024093"/>
    <w:rsid w:val="000240E7"/>
    <w:rsid w:val="00024273"/>
    <w:rsid w:val="000242A0"/>
    <w:rsid w:val="00024815"/>
    <w:rsid w:val="00024DF0"/>
    <w:rsid w:val="00025BB5"/>
    <w:rsid w:val="00025C63"/>
    <w:rsid w:val="00026ED8"/>
    <w:rsid w:val="00027D93"/>
    <w:rsid w:val="0003056F"/>
    <w:rsid w:val="00030956"/>
    <w:rsid w:val="00031BE8"/>
    <w:rsid w:val="00031BF8"/>
    <w:rsid w:val="00032243"/>
    <w:rsid w:val="00032294"/>
    <w:rsid w:val="00032600"/>
    <w:rsid w:val="00032FAA"/>
    <w:rsid w:val="000330CC"/>
    <w:rsid w:val="00033152"/>
    <w:rsid w:val="00034815"/>
    <w:rsid w:val="00034A68"/>
    <w:rsid w:val="00034C32"/>
    <w:rsid w:val="00034E92"/>
    <w:rsid w:val="000351BA"/>
    <w:rsid w:val="00035B94"/>
    <w:rsid w:val="00035D9A"/>
    <w:rsid w:val="00036375"/>
    <w:rsid w:val="00036540"/>
    <w:rsid w:val="00036A0E"/>
    <w:rsid w:val="00037A88"/>
    <w:rsid w:val="00037EE2"/>
    <w:rsid w:val="000404B3"/>
    <w:rsid w:val="0004067B"/>
    <w:rsid w:val="000410BC"/>
    <w:rsid w:val="000412CE"/>
    <w:rsid w:val="000418FB"/>
    <w:rsid w:val="00041B80"/>
    <w:rsid w:val="00041F75"/>
    <w:rsid w:val="0004369B"/>
    <w:rsid w:val="000436FF"/>
    <w:rsid w:val="00043726"/>
    <w:rsid w:val="00044503"/>
    <w:rsid w:val="000445C7"/>
    <w:rsid w:val="0004496A"/>
    <w:rsid w:val="000453B4"/>
    <w:rsid w:val="0004563A"/>
    <w:rsid w:val="00045A7D"/>
    <w:rsid w:val="000460D8"/>
    <w:rsid w:val="000463DA"/>
    <w:rsid w:val="000477CF"/>
    <w:rsid w:val="000516FA"/>
    <w:rsid w:val="00051890"/>
    <w:rsid w:val="000519B5"/>
    <w:rsid w:val="00051A6C"/>
    <w:rsid w:val="00052077"/>
    <w:rsid w:val="0005220F"/>
    <w:rsid w:val="00052DA5"/>
    <w:rsid w:val="00052E14"/>
    <w:rsid w:val="00053064"/>
    <w:rsid w:val="00053176"/>
    <w:rsid w:val="00053A5A"/>
    <w:rsid w:val="00054412"/>
    <w:rsid w:val="000547BA"/>
    <w:rsid w:val="00054868"/>
    <w:rsid w:val="00054875"/>
    <w:rsid w:val="00055C6F"/>
    <w:rsid w:val="000561DF"/>
    <w:rsid w:val="00056818"/>
    <w:rsid w:val="00057436"/>
    <w:rsid w:val="00057C52"/>
    <w:rsid w:val="00060172"/>
    <w:rsid w:val="000604A2"/>
    <w:rsid w:val="0006067B"/>
    <w:rsid w:val="000608E5"/>
    <w:rsid w:val="000611B9"/>
    <w:rsid w:val="00061F39"/>
    <w:rsid w:val="00062534"/>
    <w:rsid w:val="00062838"/>
    <w:rsid w:val="00062EF3"/>
    <w:rsid w:val="00063C0D"/>
    <w:rsid w:val="00063F1A"/>
    <w:rsid w:val="00064010"/>
    <w:rsid w:val="00064A03"/>
    <w:rsid w:val="00064AB9"/>
    <w:rsid w:val="00064B12"/>
    <w:rsid w:val="00064D0B"/>
    <w:rsid w:val="000653A0"/>
    <w:rsid w:val="00065947"/>
    <w:rsid w:val="00066C99"/>
    <w:rsid w:val="00067256"/>
    <w:rsid w:val="00067772"/>
    <w:rsid w:val="00067ED7"/>
    <w:rsid w:val="00067F9B"/>
    <w:rsid w:val="00070210"/>
    <w:rsid w:val="000707BA"/>
    <w:rsid w:val="00070B60"/>
    <w:rsid w:val="00070CA8"/>
    <w:rsid w:val="00071C6F"/>
    <w:rsid w:val="00071EB9"/>
    <w:rsid w:val="0007289E"/>
    <w:rsid w:val="000730F1"/>
    <w:rsid w:val="00073104"/>
    <w:rsid w:val="00073A3C"/>
    <w:rsid w:val="00073CCE"/>
    <w:rsid w:val="00073E3A"/>
    <w:rsid w:val="000744D9"/>
    <w:rsid w:val="00074866"/>
    <w:rsid w:val="00074AAA"/>
    <w:rsid w:val="00074B63"/>
    <w:rsid w:val="00074B7E"/>
    <w:rsid w:val="000761BD"/>
    <w:rsid w:val="000775B6"/>
    <w:rsid w:val="000775C9"/>
    <w:rsid w:val="00077958"/>
    <w:rsid w:val="00077A54"/>
    <w:rsid w:val="00077CE2"/>
    <w:rsid w:val="00080A6D"/>
    <w:rsid w:val="00080D2D"/>
    <w:rsid w:val="00081EFE"/>
    <w:rsid w:val="000821FD"/>
    <w:rsid w:val="00082411"/>
    <w:rsid w:val="000827D8"/>
    <w:rsid w:val="000835A0"/>
    <w:rsid w:val="00083D2D"/>
    <w:rsid w:val="00085255"/>
    <w:rsid w:val="00085481"/>
    <w:rsid w:val="000855B3"/>
    <w:rsid w:val="00085811"/>
    <w:rsid w:val="0008587C"/>
    <w:rsid w:val="0008673F"/>
    <w:rsid w:val="00086BA0"/>
    <w:rsid w:val="00086DEB"/>
    <w:rsid w:val="00087272"/>
    <w:rsid w:val="0008767E"/>
    <w:rsid w:val="0009008B"/>
    <w:rsid w:val="00090529"/>
    <w:rsid w:val="00090630"/>
    <w:rsid w:val="000907D1"/>
    <w:rsid w:val="00090FC6"/>
    <w:rsid w:val="0009160E"/>
    <w:rsid w:val="00091EE8"/>
    <w:rsid w:val="000925F7"/>
    <w:rsid w:val="00092619"/>
    <w:rsid w:val="00092BF6"/>
    <w:rsid w:val="00093103"/>
    <w:rsid w:val="00093CDC"/>
    <w:rsid w:val="00095330"/>
    <w:rsid w:val="00095360"/>
    <w:rsid w:val="00095B86"/>
    <w:rsid w:val="000961F4"/>
    <w:rsid w:val="000963A5"/>
    <w:rsid w:val="00097C16"/>
    <w:rsid w:val="00097CBC"/>
    <w:rsid w:val="000A0330"/>
    <w:rsid w:val="000A044E"/>
    <w:rsid w:val="000A096D"/>
    <w:rsid w:val="000A0D1F"/>
    <w:rsid w:val="000A13E8"/>
    <w:rsid w:val="000A1527"/>
    <w:rsid w:val="000A20C5"/>
    <w:rsid w:val="000A26EE"/>
    <w:rsid w:val="000A2D76"/>
    <w:rsid w:val="000A32FF"/>
    <w:rsid w:val="000A35E2"/>
    <w:rsid w:val="000A402E"/>
    <w:rsid w:val="000A4279"/>
    <w:rsid w:val="000A48E9"/>
    <w:rsid w:val="000A4E68"/>
    <w:rsid w:val="000A54A7"/>
    <w:rsid w:val="000A66EE"/>
    <w:rsid w:val="000A7D3D"/>
    <w:rsid w:val="000B11F4"/>
    <w:rsid w:val="000B1CE1"/>
    <w:rsid w:val="000B1FB6"/>
    <w:rsid w:val="000B2589"/>
    <w:rsid w:val="000B2837"/>
    <w:rsid w:val="000B2B51"/>
    <w:rsid w:val="000B41C2"/>
    <w:rsid w:val="000B4A66"/>
    <w:rsid w:val="000B501E"/>
    <w:rsid w:val="000B53FA"/>
    <w:rsid w:val="000B5405"/>
    <w:rsid w:val="000B553E"/>
    <w:rsid w:val="000B6231"/>
    <w:rsid w:val="000B6607"/>
    <w:rsid w:val="000B6EE6"/>
    <w:rsid w:val="000B759F"/>
    <w:rsid w:val="000C05C5"/>
    <w:rsid w:val="000C18CE"/>
    <w:rsid w:val="000C2304"/>
    <w:rsid w:val="000C323D"/>
    <w:rsid w:val="000C3B13"/>
    <w:rsid w:val="000C47C2"/>
    <w:rsid w:val="000C4B50"/>
    <w:rsid w:val="000C4F48"/>
    <w:rsid w:val="000C50B9"/>
    <w:rsid w:val="000C5161"/>
    <w:rsid w:val="000C55CE"/>
    <w:rsid w:val="000C5740"/>
    <w:rsid w:val="000C57AA"/>
    <w:rsid w:val="000C5B44"/>
    <w:rsid w:val="000C5B5E"/>
    <w:rsid w:val="000C5D2F"/>
    <w:rsid w:val="000C5ECB"/>
    <w:rsid w:val="000C60C4"/>
    <w:rsid w:val="000C7505"/>
    <w:rsid w:val="000D0303"/>
    <w:rsid w:val="000D0C4B"/>
    <w:rsid w:val="000D0FD9"/>
    <w:rsid w:val="000D14CE"/>
    <w:rsid w:val="000D21E8"/>
    <w:rsid w:val="000D23B8"/>
    <w:rsid w:val="000D2BA9"/>
    <w:rsid w:val="000D32E8"/>
    <w:rsid w:val="000D382A"/>
    <w:rsid w:val="000D500B"/>
    <w:rsid w:val="000D5142"/>
    <w:rsid w:val="000D5433"/>
    <w:rsid w:val="000D5FCA"/>
    <w:rsid w:val="000D60D0"/>
    <w:rsid w:val="000D6F1F"/>
    <w:rsid w:val="000D79E5"/>
    <w:rsid w:val="000D7B15"/>
    <w:rsid w:val="000E01C8"/>
    <w:rsid w:val="000E02FD"/>
    <w:rsid w:val="000E055C"/>
    <w:rsid w:val="000E07D8"/>
    <w:rsid w:val="000E0B5C"/>
    <w:rsid w:val="000E1465"/>
    <w:rsid w:val="000E1C7B"/>
    <w:rsid w:val="000E1CF4"/>
    <w:rsid w:val="000E2D33"/>
    <w:rsid w:val="000E34B6"/>
    <w:rsid w:val="000E3B80"/>
    <w:rsid w:val="000E3D12"/>
    <w:rsid w:val="000E4B8F"/>
    <w:rsid w:val="000E4BB3"/>
    <w:rsid w:val="000E4E1D"/>
    <w:rsid w:val="000E5885"/>
    <w:rsid w:val="000E5F5C"/>
    <w:rsid w:val="000E6F38"/>
    <w:rsid w:val="000E751A"/>
    <w:rsid w:val="000E7810"/>
    <w:rsid w:val="000E7C95"/>
    <w:rsid w:val="000F04C7"/>
    <w:rsid w:val="000F0CBC"/>
    <w:rsid w:val="000F1E54"/>
    <w:rsid w:val="000F269C"/>
    <w:rsid w:val="000F27B2"/>
    <w:rsid w:val="000F2B20"/>
    <w:rsid w:val="000F2F73"/>
    <w:rsid w:val="000F31BC"/>
    <w:rsid w:val="000F389E"/>
    <w:rsid w:val="000F4060"/>
    <w:rsid w:val="000F4BB1"/>
    <w:rsid w:val="000F4EBF"/>
    <w:rsid w:val="000F4EDB"/>
    <w:rsid w:val="000F4F6A"/>
    <w:rsid w:val="000F521E"/>
    <w:rsid w:val="000F5886"/>
    <w:rsid w:val="000F5BB6"/>
    <w:rsid w:val="000F5C78"/>
    <w:rsid w:val="000F686C"/>
    <w:rsid w:val="000F6AD7"/>
    <w:rsid w:val="000F7333"/>
    <w:rsid w:val="000F75A5"/>
    <w:rsid w:val="000F77C4"/>
    <w:rsid w:val="000F7979"/>
    <w:rsid w:val="001002D0"/>
    <w:rsid w:val="00100A54"/>
    <w:rsid w:val="00101046"/>
    <w:rsid w:val="0010112F"/>
    <w:rsid w:val="00101754"/>
    <w:rsid w:val="00101EB6"/>
    <w:rsid w:val="001023F0"/>
    <w:rsid w:val="001028E3"/>
    <w:rsid w:val="00102A97"/>
    <w:rsid w:val="001030CF"/>
    <w:rsid w:val="0010491C"/>
    <w:rsid w:val="00104CC3"/>
    <w:rsid w:val="0010573C"/>
    <w:rsid w:val="0010615F"/>
    <w:rsid w:val="00106586"/>
    <w:rsid w:val="001065AB"/>
    <w:rsid w:val="001066BA"/>
    <w:rsid w:val="00106814"/>
    <w:rsid w:val="0010687E"/>
    <w:rsid w:val="00106A7E"/>
    <w:rsid w:val="00106C2F"/>
    <w:rsid w:val="00107B9B"/>
    <w:rsid w:val="00107F9B"/>
    <w:rsid w:val="0011005E"/>
    <w:rsid w:val="00110A00"/>
    <w:rsid w:val="0011274E"/>
    <w:rsid w:val="00113565"/>
    <w:rsid w:val="0011397F"/>
    <w:rsid w:val="0011406C"/>
    <w:rsid w:val="00114EC3"/>
    <w:rsid w:val="001150EC"/>
    <w:rsid w:val="00116389"/>
    <w:rsid w:val="00116B43"/>
    <w:rsid w:val="001176E1"/>
    <w:rsid w:val="00117C23"/>
    <w:rsid w:val="001204F8"/>
    <w:rsid w:val="001213C4"/>
    <w:rsid w:val="0012162F"/>
    <w:rsid w:val="001218D9"/>
    <w:rsid w:val="00121AC5"/>
    <w:rsid w:val="001225AA"/>
    <w:rsid w:val="00122750"/>
    <w:rsid w:val="00122CFC"/>
    <w:rsid w:val="00122DE4"/>
    <w:rsid w:val="00123350"/>
    <w:rsid w:val="00123AC8"/>
    <w:rsid w:val="00123B18"/>
    <w:rsid w:val="0012483D"/>
    <w:rsid w:val="00125AD9"/>
    <w:rsid w:val="00127061"/>
    <w:rsid w:val="00130B12"/>
    <w:rsid w:val="00130F83"/>
    <w:rsid w:val="001313DB"/>
    <w:rsid w:val="00131A5C"/>
    <w:rsid w:val="00132BE3"/>
    <w:rsid w:val="0013310B"/>
    <w:rsid w:val="00133335"/>
    <w:rsid w:val="00133D18"/>
    <w:rsid w:val="0013432F"/>
    <w:rsid w:val="00134537"/>
    <w:rsid w:val="0013514E"/>
    <w:rsid w:val="00135D39"/>
    <w:rsid w:val="00135D6A"/>
    <w:rsid w:val="001365AC"/>
    <w:rsid w:val="00136FDF"/>
    <w:rsid w:val="00137DB3"/>
    <w:rsid w:val="00137F07"/>
    <w:rsid w:val="00140614"/>
    <w:rsid w:val="001408CE"/>
    <w:rsid w:val="00140BB8"/>
    <w:rsid w:val="00141B2C"/>
    <w:rsid w:val="00141CC0"/>
    <w:rsid w:val="00141D20"/>
    <w:rsid w:val="00141E05"/>
    <w:rsid w:val="0014228B"/>
    <w:rsid w:val="00143718"/>
    <w:rsid w:val="001438F1"/>
    <w:rsid w:val="00143C58"/>
    <w:rsid w:val="00144DFE"/>
    <w:rsid w:val="001450D0"/>
    <w:rsid w:val="001459C2"/>
    <w:rsid w:val="001477B9"/>
    <w:rsid w:val="00147B03"/>
    <w:rsid w:val="00150A21"/>
    <w:rsid w:val="00150B44"/>
    <w:rsid w:val="0015122D"/>
    <w:rsid w:val="00151267"/>
    <w:rsid w:val="00151385"/>
    <w:rsid w:val="001517C4"/>
    <w:rsid w:val="00151DFA"/>
    <w:rsid w:val="001522B7"/>
    <w:rsid w:val="00152FD2"/>
    <w:rsid w:val="00153E8A"/>
    <w:rsid w:val="00154DED"/>
    <w:rsid w:val="00154F3F"/>
    <w:rsid w:val="0015593A"/>
    <w:rsid w:val="00155E24"/>
    <w:rsid w:val="0015623C"/>
    <w:rsid w:val="00156266"/>
    <w:rsid w:val="0015643F"/>
    <w:rsid w:val="00156FC9"/>
    <w:rsid w:val="0015749F"/>
    <w:rsid w:val="0015788A"/>
    <w:rsid w:val="00157DF6"/>
    <w:rsid w:val="0016173A"/>
    <w:rsid w:val="00161E35"/>
    <w:rsid w:val="001625AD"/>
    <w:rsid w:val="00162FAD"/>
    <w:rsid w:val="00163A98"/>
    <w:rsid w:val="001645BF"/>
    <w:rsid w:val="0016467D"/>
    <w:rsid w:val="0016471F"/>
    <w:rsid w:val="00165223"/>
    <w:rsid w:val="00165F92"/>
    <w:rsid w:val="001661D7"/>
    <w:rsid w:val="00166D86"/>
    <w:rsid w:val="00167B88"/>
    <w:rsid w:val="0017136D"/>
    <w:rsid w:val="00171464"/>
    <w:rsid w:val="00171724"/>
    <w:rsid w:val="00171CD3"/>
    <w:rsid w:val="0017229A"/>
    <w:rsid w:val="0017247A"/>
    <w:rsid w:val="001725AA"/>
    <w:rsid w:val="00174B60"/>
    <w:rsid w:val="00174C17"/>
    <w:rsid w:val="00174DA1"/>
    <w:rsid w:val="00175490"/>
    <w:rsid w:val="00175781"/>
    <w:rsid w:val="00175D1E"/>
    <w:rsid w:val="001766BA"/>
    <w:rsid w:val="00177404"/>
    <w:rsid w:val="00180396"/>
    <w:rsid w:val="00180BA5"/>
    <w:rsid w:val="00180D22"/>
    <w:rsid w:val="001810D4"/>
    <w:rsid w:val="00182B1A"/>
    <w:rsid w:val="00182E51"/>
    <w:rsid w:val="00183572"/>
    <w:rsid w:val="00184912"/>
    <w:rsid w:val="00184ADE"/>
    <w:rsid w:val="00185664"/>
    <w:rsid w:val="00185D8B"/>
    <w:rsid w:val="001860B6"/>
    <w:rsid w:val="00187EA9"/>
    <w:rsid w:val="0019049A"/>
    <w:rsid w:val="001908ED"/>
    <w:rsid w:val="00190F13"/>
    <w:rsid w:val="0019114A"/>
    <w:rsid w:val="001911C5"/>
    <w:rsid w:val="00192334"/>
    <w:rsid w:val="001924D2"/>
    <w:rsid w:val="001925E4"/>
    <w:rsid w:val="001927E8"/>
    <w:rsid w:val="00192965"/>
    <w:rsid w:val="001929AB"/>
    <w:rsid w:val="001946EF"/>
    <w:rsid w:val="0019528C"/>
    <w:rsid w:val="00195B7B"/>
    <w:rsid w:val="00195DB4"/>
    <w:rsid w:val="00196446"/>
    <w:rsid w:val="0019721F"/>
    <w:rsid w:val="00197F2A"/>
    <w:rsid w:val="001A0B42"/>
    <w:rsid w:val="001A0C90"/>
    <w:rsid w:val="001A11C8"/>
    <w:rsid w:val="001A1395"/>
    <w:rsid w:val="001A238F"/>
    <w:rsid w:val="001A2514"/>
    <w:rsid w:val="001A259D"/>
    <w:rsid w:val="001A27F9"/>
    <w:rsid w:val="001A329D"/>
    <w:rsid w:val="001A3336"/>
    <w:rsid w:val="001A347A"/>
    <w:rsid w:val="001A4472"/>
    <w:rsid w:val="001A47E5"/>
    <w:rsid w:val="001A5650"/>
    <w:rsid w:val="001A61DF"/>
    <w:rsid w:val="001A63AB"/>
    <w:rsid w:val="001A6641"/>
    <w:rsid w:val="001A6C3E"/>
    <w:rsid w:val="001A6FD1"/>
    <w:rsid w:val="001A7ED6"/>
    <w:rsid w:val="001B0CD3"/>
    <w:rsid w:val="001B1230"/>
    <w:rsid w:val="001B12AC"/>
    <w:rsid w:val="001B1718"/>
    <w:rsid w:val="001B1BE8"/>
    <w:rsid w:val="001B1CE6"/>
    <w:rsid w:val="001B2146"/>
    <w:rsid w:val="001B2235"/>
    <w:rsid w:val="001B2AC7"/>
    <w:rsid w:val="001B31FE"/>
    <w:rsid w:val="001B3462"/>
    <w:rsid w:val="001B346E"/>
    <w:rsid w:val="001B3B42"/>
    <w:rsid w:val="001B40FE"/>
    <w:rsid w:val="001B41CA"/>
    <w:rsid w:val="001B447B"/>
    <w:rsid w:val="001B54E7"/>
    <w:rsid w:val="001B5596"/>
    <w:rsid w:val="001B62BB"/>
    <w:rsid w:val="001B6B5D"/>
    <w:rsid w:val="001B71A0"/>
    <w:rsid w:val="001B74C9"/>
    <w:rsid w:val="001B7897"/>
    <w:rsid w:val="001B7B39"/>
    <w:rsid w:val="001B7C8D"/>
    <w:rsid w:val="001C0622"/>
    <w:rsid w:val="001C14BF"/>
    <w:rsid w:val="001C1511"/>
    <w:rsid w:val="001C18FA"/>
    <w:rsid w:val="001C1E58"/>
    <w:rsid w:val="001C1FB0"/>
    <w:rsid w:val="001C2590"/>
    <w:rsid w:val="001C25C8"/>
    <w:rsid w:val="001C29EB"/>
    <w:rsid w:val="001C3F0F"/>
    <w:rsid w:val="001C4815"/>
    <w:rsid w:val="001C4975"/>
    <w:rsid w:val="001C586B"/>
    <w:rsid w:val="001C791F"/>
    <w:rsid w:val="001D01C5"/>
    <w:rsid w:val="001D0EED"/>
    <w:rsid w:val="001D0F7B"/>
    <w:rsid w:val="001D1562"/>
    <w:rsid w:val="001D1877"/>
    <w:rsid w:val="001D18B2"/>
    <w:rsid w:val="001D2661"/>
    <w:rsid w:val="001D2D05"/>
    <w:rsid w:val="001D2E86"/>
    <w:rsid w:val="001D3C88"/>
    <w:rsid w:val="001D4163"/>
    <w:rsid w:val="001D4214"/>
    <w:rsid w:val="001D46FF"/>
    <w:rsid w:val="001D478D"/>
    <w:rsid w:val="001D4905"/>
    <w:rsid w:val="001D5327"/>
    <w:rsid w:val="001D5AB5"/>
    <w:rsid w:val="001D5C9C"/>
    <w:rsid w:val="001D5D55"/>
    <w:rsid w:val="001D662E"/>
    <w:rsid w:val="001D68B9"/>
    <w:rsid w:val="001D6FEE"/>
    <w:rsid w:val="001D75E6"/>
    <w:rsid w:val="001D7C48"/>
    <w:rsid w:val="001E0341"/>
    <w:rsid w:val="001E0804"/>
    <w:rsid w:val="001E1D8A"/>
    <w:rsid w:val="001E2D1E"/>
    <w:rsid w:val="001E2DA6"/>
    <w:rsid w:val="001E2F85"/>
    <w:rsid w:val="001E3BA6"/>
    <w:rsid w:val="001E47E7"/>
    <w:rsid w:val="001E6BBE"/>
    <w:rsid w:val="001E6CB4"/>
    <w:rsid w:val="001E7129"/>
    <w:rsid w:val="001E72B0"/>
    <w:rsid w:val="001E7F9D"/>
    <w:rsid w:val="001F0522"/>
    <w:rsid w:val="001F0A0D"/>
    <w:rsid w:val="001F0DEE"/>
    <w:rsid w:val="001F15FD"/>
    <w:rsid w:val="001F16C4"/>
    <w:rsid w:val="001F1B88"/>
    <w:rsid w:val="001F25D2"/>
    <w:rsid w:val="001F3A1F"/>
    <w:rsid w:val="001F54A4"/>
    <w:rsid w:val="001F5E0C"/>
    <w:rsid w:val="001F64B9"/>
    <w:rsid w:val="001F6997"/>
    <w:rsid w:val="001F7018"/>
    <w:rsid w:val="001F7741"/>
    <w:rsid w:val="0020026E"/>
    <w:rsid w:val="0020049A"/>
    <w:rsid w:val="00200C71"/>
    <w:rsid w:val="00201754"/>
    <w:rsid w:val="002019EA"/>
    <w:rsid w:val="00201B00"/>
    <w:rsid w:val="00202276"/>
    <w:rsid w:val="00202292"/>
    <w:rsid w:val="002025DF"/>
    <w:rsid w:val="0020285E"/>
    <w:rsid w:val="00202904"/>
    <w:rsid w:val="00202A39"/>
    <w:rsid w:val="00202DD7"/>
    <w:rsid w:val="00203462"/>
    <w:rsid w:val="002038BC"/>
    <w:rsid w:val="00204341"/>
    <w:rsid w:val="002043CC"/>
    <w:rsid w:val="00204601"/>
    <w:rsid w:val="00204F0D"/>
    <w:rsid w:val="00204F3D"/>
    <w:rsid w:val="00205B67"/>
    <w:rsid w:val="0020645E"/>
    <w:rsid w:val="00206AB3"/>
    <w:rsid w:val="00206E01"/>
    <w:rsid w:val="00207252"/>
    <w:rsid w:val="00210507"/>
    <w:rsid w:val="0021249C"/>
    <w:rsid w:val="00212C3B"/>
    <w:rsid w:val="002133DF"/>
    <w:rsid w:val="0021400F"/>
    <w:rsid w:val="002145CC"/>
    <w:rsid w:val="002146C4"/>
    <w:rsid w:val="00214A27"/>
    <w:rsid w:val="00214D4F"/>
    <w:rsid w:val="00214D76"/>
    <w:rsid w:val="00215317"/>
    <w:rsid w:val="002153F7"/>
    <w:rsid w:val="00215768"/>
    <w:rsid w:val="00215BAD"/>
    <w:rsid w:val="00216212"/>
    <w:rsid w:val="002166DD"/>
    <w:rsid w:val="00217211"/>
    <w:rsid w:val="002173D8"/>
    <w:rsid w:val="00217929"/>
    <w:rsid w:val="002200A6"/>
    <w:rsid w:val="002200BB"/>
    <w:rsid w:val="002203FC"/>
    <w:rsid w:val="00220538"/>
    <w:rsid w:val="00220958"/>
    <w:rsid w:val="002209D6"/>
    <w:rsid w:val="00220AFA"/>
    <w:rsid w:val="002212B2"/>
    <w:rsid w:val="002214D1"/>
    <w:rsid w:val="002215BB"/>
    <w:rsid w:val="002219F4"/>
    <w:rsid w:val="00222931"/>
    <w:rsid w:val="002231E6"/>
    <w:rsid w:val="00223AD7"/>
    <w:rsid w:val="00223C35"/>
    <w:rsid w:val="00223D05"/>
    <w:rsid w:val="00223F6B"/>
    <w:rsid w:val="00224086"/>
    <w:rsid w:val="00224327"/>
    <w:rsid w:val="00224E0B"/>
    <w:rsid w:val="00225162"/>
    <w:rsid w:val="00225322"/>
    <w:rsid w:val="00226E1A"/>
    <w:rsid w:val="002301BD"/>
    <w:rsid w:val="002308EA"/>
    <w:rsid w:val="00230CF2"/>
    <w:rsid w:val="00231F61"/>
    <w:rsid w:val="00232B1E"/>
    <w:rsid w:val="00232D6C"/>
    <w:rsid w:val="00232D8D"/>
    <w:rsid w:val="002333D1"/>
    <w:rsid w:val="00233CF6"/>
    <w:rsid w:val="00233F10"/>
    <w:rsid w:val="002348F4"/>
    <w:rsid w:val="00234D27"/>
    <w:rsid w:val="00234F1A"/>
    <w:rsid w:val="002352CD"/>
    <w:rsid w:val="002353C5"/>
    <w:rsid w:val="0023566D"/>
    <w:rsid w:val="00235841"/>
    <w:rsid w:val="002361CE"/>
    <w:rsid w:val="00236548"/>
    <w:rsid w:val="00236553"/>
    <w:rsid w:val="002367B0"/>
    <w:rsid w:val="00237C78"/>
    <w:rsid w:val="00240B37"/>
    <w:rsid w:val="00240F77"/>
    <w:rsid w:val="002411F4"/>
    <w:rsid w:val="00241F8E"/>
    <w:rsid w:val="002429CF"/>
    <w:rsid w:val="00242BB6"/>
    <w:rsid w:val="00242C71"/>
    <w:rsid w:val="00242F57"/>
    <w:rsid w:val="002436E1"/>
    <w:rsid w:val="002439FA"/>
    <w:rsid w:val="00243BA9"/>
    <w:rsid w:val="00243E10"/>
    <w:rsid w:val="0024481D"/>
    <w:rsid w:val="00244827"/>
    <w:rsid w:val="00244A73"/>
    <w:rsid w:val="00244B22"/>
    <w:rsid w:val="00244DA6"/>
    <w:rsid w:val="0024519E"/>
    <w:rsid w:val="0024529A"/>
    <w:rsid w:val="00245619"/>
    <w:rsid w:val="002456B9"/>
    <w:rsid w:val="002461E0"/>
    <w:rsid w:val="002465CE"/>
    <w:rsid w:val="00246E72"/>
    <w:rsid w:val="002470A0"/>
    <w:rsid w:val="00247220"/>
    <w:rsid w:val="002474BF"/>
    <w:rsid w:val="00247B3D"/>
    <w:rsid w:val="002503AE"/>
    <w:rsid w:val="00250971"/>
    <w:rsid w:val="002525EB"/>
    <w:rsid w:val="002529B8"/>
    <w:rsid w:val="00252BC5"/>
    <w:rsid w:val="00253BC6"/>
    <w:rsid w:val="00253D03"/>
    <w:rsid w:val="00254987"/>
    <w:rsid w:val="00255087"/>
    <w:rsid w:val="00255755"/>
    <w:rsid w:val="002559F5"/>
    <w:rsid w:val="0025622F"/>
    <w:rsid w:val="00256747"/>
    <w:rsid w:val="002569B9"/>
    <w:rsid w:val="00257454"/>
    <w:rsid w:val="00257749"/>
    <w:rsid w:val="00257D50"/>
    <w:rsid w:val="00257E44"/>
    <w:rsid w:val="00260C45"/>
    <w:rsid w:val="00260FE7"/>
    <w:rsid w:val="00261C5E"/>
    <w:rsid w:val="00261E23"/>
    <w:rsid w:val="00261F0E"/>
    <w:rsid w:val="00262126"/>
    <w:rsid w:val="00262353"/>
    <w:rsid w:val="00262457"/>
    <w:rsid w:val="00264150"/>
    <w:rsid w:val="00264A98"/>
    <w:rsid w:val="00265015"/>
    <w:rsid w:val="00265219"/>
    <w:rsid w:val="0026566B"/>
    <w:rsid w:val="0026593D"/>
    <w:rsid w:val="00265A3C"/>
    <w:rsid w:val="00265C1E"/>
    <w:rsid w:val="00266666"/>
    <w:rsid w:val="002666A8"/>
    <w:rsid w:val="00267BCA"/>
    <w:rsid w:val="00267E78"/>
    <w:rsid w:val="00271B15"/>
    <w:rsid w:val="00272E07"/>
    <w:rsid w:val="002736A6"/>
    <w:rsid w:val="00273786"/>
    <w:rsid w:val="00273DDF"/>
    <w:rsid w:val="00274365"/>
    <w:rsid w:val="002743BD"/>
    <w:rsid w:val="00274FAF"/>
    <w:rsid w:val="00275468"/>
    <w:rsid w:val="00275FA0"/>
    <w:rsid w:val="00276304"/>
    <w:rsid w:val="0027770D"/>
    <w:rsid w:val="00277746"/>
    <w:rsid w:val="00277D0F"/>
    <w:rsid w:val="002805D3"/>
    <w:rsid w:val="00280736"/>
    <w:rsid w:val="0028140C"/>
    <w:rsid w:val="00282211"/>
    <w:rsid w:val="00282D14"/>
    <w:rsid w:val="0028307B"/>
    <w:rsid w:val="00283C4F"/>
    <w:rsid w:val="002846AB"/>
    <w:rsid w:val="0028496F"/>
    <w:rsid w:val="0028511A"/>
    <w:rsid w:val="002851B9"/>
    <w:rsid w:val="00285921"/>
    <w:rsid w:val="00285981"/>
    <w:rsid w:val="00285A2B"/>
    <w:rsid w:val="00286F22"/>
    <w:rsid w:val="002871CA"/>
    <w:rsid w:val="00287DDC"/>
    <w:rsid w:val="002903A8"/>
    <w:rsid w:val="002904E8"/>
    <w:rsid w:val="00291C66"/>
    <w:rsid w:val="00291CDB"/>
    <w:rsid w:val="0029201A"/>
    <w:rsid w:val="0029273D"/>
    <w:rsid w:val="00292972"/>
    <w:rsid w:val="002931EF"/>
    <w:rsid w:val="00293B99"/>
    <w:rsid w:val="0029448E"/>
    <w:rsid w:val="00294761"/>
    <w:rsid w:val="00294973"/>
    <w:rsid w:val="00294EE3"/>
    <w:rsid w:val="00294F71"/>
    <w:rsid w:val="00295457"/>
    <w:rsid w:val="00295522"/>
    <w:rsid w:val="00295C67"/>
    <w:rsid w:val="00296392"/>
    <w:rsid w:val="002965EC"/>
    <w:rsid w:val="00296732"/>
    <w:rsid w:val="00297358"/>
    <w:rsid w:val="00297997"/>
    <w:rsid w:val="002A024B"/>
    <w:rsid w:val="002A0428"/>
    <w:rsid w:val="002A0465"/>
    <w:rsid w:val="002A0756"/>
    <w:rsid w:val="002A0FB4"/>
    <w:rsid w:val="002A1355"/>
    <w:rsid w:val="002A1620"/>
    <w:rsid w:val="002A180D"/>
    <w:rsid w:val="002A33E6"/>
    <w:rsid w:val="002A3482"/>
    <w:rsid w:val="002A428A"/>
    <w:rsid w:val="002A42B7"/>
    <w:rsid w:val="002A4881"/>
    <w:rsid w:val="002A4DC0"/>
    <w:rsid w:val="002A4E92"/>
    <w:rsid w:val="002A50D3"/>
    <w:rsid w:val="002A6009"/>
    <w:rsid w:val="002A6033"/>
    <w:rsid w:val="002A65A5"/>
    <w:rsid w:val="002A685D"/>
    <w:rsid w:val="002A6B1F"/>
    <w:rsid w:val="002A726F"/>
    <w:rsid w:val="002B01BE"/>
    <w:rsid w:val="002B03C1"/>
    <w:rsid w:val="002B1472"/>
    <w:rsid w:val="002B1513"/>
    <w:rsid w:val="002B2685"/>
    <w:rsid w:val="002B2B9B"/>
    <w:rsid w:val="002B2C06"/>
    <w:rsid w:val="002B3571"/>
    <w:rsid w:val="002B3AC2"/>
    <w:rsid w:val="002B4B65"/>
    <w:rsid w:val="002B5249"/>
    <w:rsid w:val="002B5A75"/>
    <w:rsid w:val="002B5AB9"/>
    <w:rsid w:val="002B61EB"/>
    <w:rsid w:val="002B7BFF"/>
    <w:rsid w:val="002C07D8"/>
    <w:rsid w:val="002C0C6B"/>
    <w:rsid w:val="002C1174"/>
    <w:rsid w:val="002C1381"/>
    <w:rsid w:val="002C190D"/>
    <w:rsid w:val="002C1F19"/>
    <w:rsid w:val="002C21BF"/>
    <w:rsid w:val="002C239E"/>
    <w:rsid w:val="002C25F7"/>
    <w:rsid w:val="002C2633"/>
    <w:rsid w:val="002C2A0B"/>
    <w:rsid w:val="002C3E94"/>
    <w:rsid w:val="002C48B1"/>
    <w:rsid w:val="002C57E9"/>
    <w:rsid w:val="002C5A40"/>
    <w:rsid w:val="002C5D42"/>
    <w:rsid w:val="002C5E07"/>
    <w:rsid w:val="002C5E39"/>
    <w:rsid w:val="002C62C5"/>
    <w:rsid w:val="002C62D4"/>
    <w:rsid w:val="002C630F"/>
    <w:rsid w:val="002C66FD"/>
    <w:rsid w:val="002C69DE"/>
    <w:rsid w:val="002D06FB"/>
    <w:rsid w:val="002D0964"/>
    <w:rsid w:val="002D1F36"/>
    <w:rsid w:val="002D2772"/>
    <w:rsid w:val="002D2C6A"/>
    <w:rsid w:val="002D2E75"/>
    <w:rsid w:val="002D3204"/>
    <w:rsid w:val="002D3313"/>
    <w:rsid w:val="002D3483"/>
    <w:rsid w:val="002D3F06"/>
    <w:rsid w:val="002D4501"/>
    <w:rsid w:val="002D451D"/>
    <w:rsid w:val="002D5A41"/>
    <w:rsid w:val="002D620D"/>
    <w:rsid w:val="002D658D"/>
    <w:rsid w:val="002D6F63"/>
    <w:rsid w:val="002D72CC"/>
    <w:rsid w:val="002D77D2"/>
    <w:rsid w:val="002E0A90"/>
    <w:rsid w:val="002E1857"/>
    <w:rsid w:val="002E2321"/>
    <w:rsid w:val="002E2977"/>
    <w:rsid w:val="002E2FD4"/>
    <w:rsid w:val="002E3193"/>
    <w:rsid w:val="002E3C87"/>
    <w:rsid w:val="002E3F66"/>
    <w:rsid w:val="002E4A1E"/>
    <w:rsid w:val="002E5ED1"/>
    <w:rsid w:val="002E6046"/>
    <w:rsid w:val="002E66BD"/>
    <w:rsid w:val="002E6A47"/>
    <w:rsid w:val="002E6AC7"/>
    <w:rsid w:val="002E75FD"/>
    <w:rsid w:val="002E78D3"/>
    <w:rsid w:val="002E7F21"/>
    <w:rsid w:val="002F12C6"/>
    <w:rsid w:val="002F1D5E"/>
    <w:rsid w:val="002F2891"/>
    <w:rsid w:val="002F3538"/>
    <w:rsid w:val="002F40EE"/>
    <w:rsid w:val="002F47D8"/>
    <w:rsid w:val="002F5472"/>
    <w:rsid w:val="002F54B3"/>
    <w:rsid w:val="002F57FE"/>
    <w:rsid w:val="002F5A1D"/>
    <w:rsid w:val="002F5E0E"/>
    <w:rsid w:val="002F6647"/>
    <w:rsid w:val="002F6EAA"/>
    <w:rsid w:val="002F798A"/>
    <w:rsid w:val="002F7F8C"/>
    <w:rsid w:val="00300077"/>
    <w:rsid w:val="003002B5"/>
    <w:rsid w:val="00300471"/>
    <w:rsid w:val="003023E4"/>
    <w:rsid w:val="00302918"/>
    <w:rsid w:val="00302C70"/>
    <w:rsid w:val="003042C8"/>
    <w:rsid w:val="00304AD1"/>
    <w:rsid w:val="00304D50"/>
    <w:rsid w:val="00305719"/>
    <w:rsid w:val="003059CB"/>
    <w:rsid w:val="00305A6A"/>
    <w:rsid w:val="00305DD1"/>
    <w:rsid w:val="00305FEC"/>
    <w:rsid w:val="0030690E"/>
    <w:rsid w:val="0030692B"/>
    <w:rsid w:val="00307172"/>
    <w:rsid w:val="00307BEE"/>
    <w:rsid w:val="00307DC7"/>
    <w:rsid w:val="00310E7B"/>
    <w:rsid w:val="003113A1"/>
    <w:rsid w:val="00311C92"/>
    <w:rsid w:val="00312543"/>
    <w:rsid w:val="00312C61"/>
    <w:rsid w:val="00313982"/>
    <w:rsid w:val="00313FF6"/>
    <w:rsid w:val="003152D1"/>
    <w:rsid w:val="003162E0"/>
    <w:rsid w:val="00317CA1"/>
    <w:rsid w:val="00321ABB"/>
    <w:rsid w:val="0032254C"/>
    <w:rsid w:val="00322987"/>
    <w:rsid w:val="003229F7"/>
    <w:rsid w:val="00323835"/>
    <w:rsid w:val="0032401B"/>
    <w:rsid w:val="00324961"/>
    <w:rsid w:val="003250DA"/>
    <w:rsid w:val="003252CA"/>
    <w:rsid w:val="00325914"/>
    <w:rsid w:val="00325CDE"/>
    <w:rsid w:val="00326389"/>
    <w:rsid w:val="00326AB6"/>
    <w:rsid w:val="00327737"/>
    <w:rsid w:val="00330981"/>
    <w:rsid w:val="00330A93"/>
    <w:rsid w:val="00330F36"/>
    <w:rsid w:val="00331559"/>
    <w:rsid w:val="00331F51"/>
    <w:rsid w:val="00331FB4"/>
    <w:rsid w:val="0033203C"/>
    <w:rsid w:val="0033225E"/>
    <w:rsid w:val="003322D3"/>
    <w:rsid w:val="00332401"/>
    <w:rsid w:val="003324FF"/>
    <w:rsid w:val="00332B07"/>
    <w:rsid w:val="00332E43"/>
    <w:rsid w:val="00332F96"/>
    <w:rsid w:val="003337F8"/>
    <w:rsid w:val="00333BE3"/>
    <w:rsid w:val="00333EC7"/>
    <w:rsid w:val="00334F61"/>
    <w:rsid w:val="00334FE4"/>
    <w:rsid w:val="00335077"/>
    <w:rsid w:val="003369EB"/>
    <w:rsid w:val="00336B80"/>
    <w:rsid w:val="00337A86"/>
    <w:rsid w:val="00337E5A"/>
    <w:rsid w:val="003405C5"/>
    <w:rsid w:val="003407D8"/>
    <w:rsid w:val="00340AFD"/>
    <w:rsid w:val="00341085"/>
    <w:rsid w:val="0034135E"/>
    <w:rsid w:val="00341468"/>
    <w:rsid w:val="0034181B"/>
    <w:rsid w:val="0034199A"/>
    <w:rsid w:val="00341C09"/>
    <w:rsid w:val="00341D53"/>
    <w:rsid w:val="00341E5F"/>
    <w:rsid w:val="00342BA8"/>
    <w:rsid w:val="0034357C"/>
    <w:rsid w:val="0034367F"/>
    <w:rsid w:val="00344583"/>
    <w:rsid w:val="00344BCF"/>
    <w:rsid w:val="00345529"/>
    <w:rsid w:val="003459E5"/>
    <w:rsid w:val="00345CBE"/>
    <w:rsid w:val="00346042"/>
    <w:rsid w:val="0034692A"/>
    <w:rsid w:val="00346E6B"/>
    <w:rsid w:val="0034764C"/>
    <w:rsid w:val="00347EB2"/>
    <w:rsid w:val="003522AF"/>
    <w:rsid w:val="0035265F"/>
    <w:rsid w:val="00352CAD"/>
    <w:rsid w:val="00353076"/>
    <w:rsid w:val="00353282"/>
    <w:rsid w:val="003533B6"/>
    <w:rsid w:val="00353EEA"/>
    <w:rsid w:val="003546E6"/>
    <w:rsid w:val="0035557D"/>
    <w:rsid w:val="00355AC0"/>
    <w:rsid w:val="00355CB6"/>
    <w:rsid w:val="00355DE9"/>
    <w:rsid w:val="00355F32"/>
    <w:rsid w:val="00356036"/>
    <w:rsid w:val="00356C04"/>
    <w:rsid w:val="00356C65"/>
    <w:rsid w:val="0035703E"/>
    <w:rsid w:val="00357119"/>
    <w:rsid w:val="003571B1"/>
    <w:rsid w:val="0035786B"/>
    <w:rsid w:val="003601A7"/>
    <w:rsid w:val="003602F9"/>
    <w:rsid w:val="003607F7"/>
    <w:rsid w:val="003609F3"/>
    <w:rsid w:val="00361086"/>
    <w:rsid w:val="00361153"/>
    <w:rsid w:val="00361891"/>
    <w:rsid w:val="00361F15"/>
    <w:rsid w:val="0036266D"/>
    <w:rsid w:val="00362A89"/>
    <w:rsid w:val="0036435A"/>
    <w:rsid w:val="00364C43"/>
    <w:rsid w:val="00364C73"/>
    <w:rsid w:val="00364D73"/>
    <w:rsid w:val="00365237"/>
    <w:rsid w:val="003652B5"/>
    <w:rsid w:val="003655D6"/>
    <w:rsid w:val="00365E16"/>
    <w:rsid w:val="00366012"/>
    <w:rsid w:val="003675E5"/>
    <w:rsid w:val="00367A70"/>
    <w:rsid w:val="00367D46"/>
    <w:rsid w:val="0037011C"/>
    <w:rsid w:val="00371853"/>
    <w:rsid w:val="00371C97"/>
    <w:rsid w:val="00371CB2"/>
    <w:rsid w:val="003725DC"/>
    <w:rsid w:val="003734B8"/>
    <w:rsid w:val="003737AC"/>
    <w:rsid w:val="00373BE1"/>
    <w:rsid w:val="00374409"/>
    <w:rsid w:val="00374655"/>
    <w:rsid w:val="00374C0B"/>
    <w:rsid w:val="003751B2"/>
    <w:rsid w:val="00375249"/>
    <w:rsid w:val="003755F4"/>
    <w:rsid w:val="00375E54"/>
    <w:rsid w:val="00375E6E"/>
    <w:rsid w:val="00376666"/>
    <w:rsid w:val="00376B90"/>
    <w:rsid w:val="00376D9E"/>
    <w:rsid w:val="00376DBC"/>
    <w:rsid w:val="00377B74"/>
    <w:rsid w:val="00377DA2"/>
    <w:rsid w:val="00380178"/>
    <w:rsid w:val="00380977"/>
    <w:rsid w:val="00380ADE"/>
    <w:rsid w:val="00380BAE"/>
    <w:rsid w:val="00381E90"/>
    <w:rsid w:val="00382307"/>
    <w:rsid w:val="003824FD"/>
    <w:rsid w:val="0038264F"/>
    <w:rsid w:val="0038272B"/>
    <w:rsid w:val="00383330"/>
    <w:rsid w:val="0038358C"/>
    <w:rsid w:val="003837B5"/>
    <w:rsid w:val="00383B36"/>
    <w:rsid w:val="00383C4D"/>
    <w:rsid w:val="0038420B"/>
    <w:rsid w:val="0038554D"/>
    <w:rsid w:val="00385565"/>
    <w:rsid w:val="00386728"/>
    <w:rsid w:val="00386C9A"/>
    <w:rsid w:val="00386E43"/>
    <w:rsid w:val="00387282"/>
    <w:rsid w:val="003876A5"/>
    <w:rsid w:val="00387797"/>
    <w:rsid w:val="00390AC5"/>
    <w:rsid w:val="00390BBC"/>
    <w:rsid w:val="00392337"/>
    <w:rsid w:val="00392387"/>
    <w:rsid w:val="003928AA"/>
    <w:rsid w:val="00392A01"/>
    <w:rsid w:val="00392FDE"/>
    <w:rsid w:val="0039326D"/>
    <w:rsid w:val="00395184"/>
    <w:rsid w:val="0039586F"/>
    <w:rsid w:val="00395996"/>
    <w:rsid w:val="003963D5"/>
    <w:rsid w:val="003964F7"/>
    <w:rsid w:val="00396FE1"/>
    <w:rsid w:val="00397A80"/>
    <w:rsid w:val="00397C73"/>
    <w:rsid w:val="00397DB0"/>
    <w:rsid w:val="00397F58"/>
    <w:rsid w:val="003A02B5"/>
    <w:rsid w:val="003A0369"/>
    <w:rsid w:val="003A0BF4"/>
    <w:rsid w:val="003A0C04"/>
    <w:rsid w:val="003A0F17"/>
    <w:rsid w:val="003A1079"/>
    <w:rsid w:val="003A1D6D"/>
    <w:rsid w:val="003A1F7C"/>
    <w:rsid w:val="003A4E09"/>
    <w:rsid w:val="003A58B8"/>
    <w:rsid w:val="003A5B07"/>
    <w:rsid w:val="003A5E45"/>
    <w:rsid w:val="003A66E1"/>
    <w:rsid w:val="003A6CBE"/>
    <w:rsid w:val="003A73BD"/>
    <w:rsid w:val="003A7599"/>
    <w:rsid w:val="003B17E2"/>
    <w:rsid w:val="003B1B34"/>
    <w:rsid w:val="003B26BD"/>
    <w:rsid w:val="003B3136"/>
    <w:rsid w:val="003B3227"/>
    <w:rsid w:val="003B40BE"/>
    <w:rsid w:val="003B41E8"/>
    <w:rsid w:val="003B43C9"/>
    <w:rsid w:val="003B46F1"/>
    <w:rsid w:val="003B4A68"/>
    <w:rsid w:val="003B4B98"/>
    <w:rsid w:val="003B4F41"/>
    <w:rsid w:val="003B5974"/>
    <w:rsid w:val="003B5A43"/>
    <w:rsid w:val="003B5C40"/>
    <w:rsid w:val="003B6852"/>
    <w:rsid w:val="003B69CE"/>
    <w:rsid w:val="003B736C"/>
    <w:rsid w:val="003B7B42"/>
    <w:rsid w:val="003C0096"/>
    <w:rsid w:val="003C04FD"/>
    <w:rsid w:val="003C0A0F"/>
    <w:rsid w:val="003C0B0B"/>
    <w:rsid w:val="003C1528"/>
    <w:rsid w:val="003C1941"/>
    <w:rsid w:val="003C23A6"/>
    <w:rsid w:val="003C28B1"/>
    <w:rsid w:val="003C2B90"/>
    <w:rsid w:val="003C2E4A"/>
    <w:rsid w:val="003C32BD"/>
    <w:rsid w:val="003C3572"/>
    <w:rsid w:val="003C4278"/>
    <w:rsid w:val="003C4744"/>
    <w:rsid w:val="003C4F70"/>
    <w:rsid w:val="003C4FF1"/>
    <w:rsid w:val="003C639B"/>
    <w:rsid w:val="003C70F3"/>
    <w:rsid w:val="003C7555"/>
    <w:rsid w:val="003C77C6"/>
    <w:rsid w:val="003D0427"/>
    <w:rsid w:val="003D1E81"/>
    <w:rsid w:val="003D20AB"/>
    <w:rsid w:val="003D271C"/>
    <w:rsid w:val="003D383A"/>
    <w:rsid w:val="003D3A55"/>
    <w:rsid w:val="003D4711"/>
    <w:rsid w:val="003D5261"/>
    <w:rsid w:val="003D559A"/>
    <w:rsid w:val="003D584C"/>
    <w:rsid w:val="003D5C64"/>
    <w:rsid w:val="003D6BB6"/>
    <w:rsid w:val="003D71C6"/>
    <w:rsid w:val="003D7A45"/>
    <w:rsid w:val="003E098B"/>
    <w:rsid w:val="003E10C0"/>
    <w:rsid w:val="003E1440"/>
    <w:rsid w:val="003E282F"/>
    <w:rsid w:val="003E3537"/>
    <w:rsid w:val="003E3A56"/>
    <w:rsid w:val="003E3E4F"/>
    <w:rsid w:val="003E4320"/>
    <w:rsid w:val="003E50DB"/>
    <w:rsid w:val="003E53B0"/>
    <w:rsid w:val="003E5533"/>
    <w:rsid w:val="003E58A6"/>
    <w:rsid w:val="003E5928"/>
    <w:rsid w:val="003E66BD"/>
    <w:rsid w:val="003E6981"/>
    <w:rsid w:val="003E7F2F"/>
    <w:rsid w:val="003F0EC5"/>
    <w:rsid w:val="003F0F21"/>
    <w:rsid w:val="003F1F48"/>
    <w:rsid w:val="003F226E"/>
    <w:rsid w:val="003F25F2"/>
    <w:rsid w:val="003F2658"/>
    <w:rsid w:val="003F2CDA"/>
    <w:rsid w:val="003F2FB3"/>
    <w:rsid w:val="003F4946"/>
    <w:rsid w:val="003F4961"/>
    <w:rsid w:val="003F4F2B"/>
    <w:rsid w:val="003F5D16"/>
    <w:rsid w:val="003F6FEC"/>
    <w:rsid w:val="003F7512"/>
    <w:rsid w:val="003F7E58"/>
    <w:rsid w:val="00400820"/>
    <w:rsid w:val="0040111C"/>
    <w:rsid w:val="00401B77"/>
    <w:rsid w:val="0040288D"/>
    <w:rsid w:val="00403F46"/>
    <w:rsid w:val="0040422B"/>
    <w:rsid w:val="00404C8F"/>
    <w:rsid w:val="00405184"/>
    <w:rsid w:val="00405DC2"/>
    <w:rsid w:val="0040758D"/>
    <w:rsid w:val="00412F8D"/>
    <w:rsid w:val="00413210"/>
    <w:rsid w:val="00413BC8"/>
    <w:rsid w:val="00414170"/>
    <w:rsid w:val="00414513"/>
    <w:rsid w:val="00415A77"/>
    <w:rsid w:val="00415F14"/>
    <w:rsid w:val="00416180"/>
    <w:rsid w:val="00416E97"/>
    <w:rsid w:val="004179DC"/>
    <w:rsid w:val="00422719"/>
    <w:rsid w:val="00422CE3"/>
    <w:rsid w:val="00422D19"/>
    <w:rsid w:val="00422D79"/>
    <w:rsid w:val="00423E6C"/>
    <w:rsid w:val="004242D5"/>
    <w:rsid w:val="00425D03"/>
    <w:rsid w:val="00425D35"/>
    <w:rsid w:val="00426792"/>
    <w:rsid w:val="0042684F"/>
    <w:rsid w:val="00427ABB"/>
    <w:rsid w:val="00430FAB"/>
    <w:rsid w:val="0043143E"/>
    <w:rsid w:val="00431ABD"/>
    <w:rsid w:val="00431B3B"/>
    <w:rsid w:val="00432AA3"/>
    <w:rsid w:val="004337FE"/>
    <w:rsid w:val="00433963"/>
    <w:rsid w:val="00433A79"/>
    <w:rsid w:val="00433E67"/>
    <w:rsid w:val="0043407F"/>
    <w:rsid w:val="004343D4"/>
    <w:rsid w:val="00434EB7"/>
    <w:rsid w:val="00435749"/>
    <w:rsid w:val="00435AFD"/>
    <w:rsid w:val="00435D88"/>
    <w:rsid w:val="00435E11"/>
    <w:rsid w:val="00435EE6"/>
    <w:rsid w:val="004408C3"/>
    <w:rsid w:val="00440BED"/>
    <w:rsid w:val="004417CD"/>
    <w:rsid w:val="0044182B"/>
    <w:rsid w:val="00441DB3"/>
    <w:rsid w:val="004422AA"/>
    <w:rsid w:val="00442487"/>
    <w:rsid w:val="00442AD8"/>
    <w:rsid w:val="004431E0"/>
    <w:rsid w:val="004432BB"/>
    <w:rsid w:val="0044364A"/>
    <w:rsid w:val="0044381E"/>
    <w:rsid w:val="00443873"/>
    <w:rsid w:val="00444284"/>
    <w:rsid w:val="00444318"/>
    <w:rsid w:val="0044465A"/>
    <w:rsid w:val="00444846"/>
    <w:rsid w:val="00445352"/>
    <w:rsid w:val="0044584D"/>
    <w:rsid w:val="00445858"/>
    <w:rsid w:val="00445EAD"/>
    <w:rsid w:val="00446B7B"/>
    <w:rsid w:val="00447059"/>
    <w:rsid w:val="0044707B"/>
    <w:rsid w:val="00447FF2"/>
    <w:rsid w:val="00450107"/>
    <w:rsid w:val="00450FAA"/>
    <w:rsid w:val="00451B4A"/>
    <w:rsid w:val="004523DE"/>
    <w:rsid w:val="00452509"/>
    <w:rsid w:val="004526F7"/>
    <w:rsid w:val="004532E7"/>
    <w:rsid w:val="004539C0"/>
    <w:rsid w:val="00453AA9"/>
    <w:rsid w:val="00453E24"/>
    <w:rsid w:val="00453E86"/>
    <w:rsid w:val="00453F22"/>
    <w:rsid w:val="004540B1"/>
    <w:rsid w:val="004552B2"/>
    <w:rsid w:val="0045530F"/>
    <w:rsid w:val="00455958"/>
    <w:rsid w:val="00455DAB"/>
    <w:rsid w:val="00456F01"/>
    <w:rsid w:val="0045759D"/>
    <w:rsid w:val="00457F97"/>
    <w:rsid w:val="00460518"/>
    <w:rsid w:val="00460DFC"/>
    <w:rsid w:val="004610BF"/>
    <w:rsid w:val="00461394"/>
    <w:rsid w:val="00461D77"/>
    <w:rsid w:val="00461EC5"/>
    <w:rsid w:val="00462799"/>
    <w:rsid w:val="00462816"/>
    <w:rsid w:val="0046298E"/>
    <w:rsid w:val="00463524"/>
    <w:rsid w:val="00463F71"/>
    <w:rsid w:val="004641BD"/>
    <w:rsid w:val="00464ACB"/>
    <w:rsid w:val="00464E81"/>
    <w:rsid w:val="00465C44"/>
    <w:rsid w:val="00465F75"/>
    <w:rsid w:val="00466339"/>
    <w:rsid w:val="00466C56"/>
    <w:rsid w:val="00467061"/>
    <w:rsid w:val="00467351"/>
    <w:rsid w:val="0046789D"/>
    <w:rsid w:val="00470A36"/>
    <w:rsid w:val="00471D79"/>
    <w:rsid w:val="00471F90"/>
    <w:rsid w:val="00471FDF"/>
    <w:rsid w:val="00472F73"/>
    <w:rsid w:val="004730FF"/>
    <w:rsid w:val="00473BA7"/>
    <w:rsid w:val="00474425"/>
    <w:rsid w:val="00474CDE"/>
    <w:rsid w:val="0047513B"/>
    <w:rsid w:val="00475766"/>
    <w:rsid w:val="00475777"/>
    <w:rsid w:val="00476087"/>
    <w:rsid w:val="00476106"/>
    <w:rsid w:val="0047630A"/>
    <w:rsid w:val="004768AE"/>
    <w:rsid w:val="004768FC"/>
    <w:rsid w:val="00477EA1"/>
    <w:rsid w:val="00477F45"/>
    <w:rsid w:val="004800D3"/>
    <w:rsid w:val="004802E3"/>
    <w:rsid w:val="0048117D"/>
    <w:rsid w:val="00481B76"/>
    <w:rsid w:val="00482312"/>
    <w:rsid w:val="00482854"/>
    <w:rsid w:val="00484051"/>
    <w:rsid w:val="00484F92"/>
    <w:rsid w:val="00485A75"/>
    <w:rsid w:val="004860E5"/>
    <w:rsid w:val="0048652A"/>
    <w:rsid w:val="00486835"/>
    <w:rsid w:val="004868C1"/>
    <w:rsid w:val="00487478"/>
    <w:rsid w:val="00487771"/>
    <w:rsid w:val="00487940"/>
    <w:rsid w:val="0049083E"/>
    <w:rsid w:val="00491633"/>
    <w:rsid w:val="004919D8"/>
    <w:rsid w:val="00491DB1"/>
    <w:rsid w:val="004923E6"/>
    <w:rsid w:val="00492429"/>
    <w:rsid w:val="004925CB"/>
    <w:rsid w:val="0049367E"/>
    <w:rsid w:val="004952A0"/>
    <w:rsid w:val="00495980"/>
    <w:rsid w:val="004963A7"/>
    <w:rsid w:val="0049640C"/>
    <w:rsid w:val="00497521"/>
    <w:rsid w:val="004975D3"/>
    <w:rsid w:val="004A07A4"/>
    <w:rsid w:val="004A07BB"/>
    <w:rsid w:val="004A123B"/>
    <w:rsid w:val="004A141C"/>
    <w:rsid w:val="004A14EA"/>
    <w:rsid w:val="004A16FD"/>
    <w:rsid w:val="004A1719"/>
    <w:rsid w:val="004A1D7F"/>
    <w:rsid w:val="004A1EEA"/>
    <w:rsid w:val="004A2B2B"/>
    <w:rsid w:val="004A36CA"/>
    <w:rsid w:val="004A3992"/>
    <w:rsid w:val="004A5576"/>
    <w:rsid w:val="004A597A"/>
    <w:rsid w:val="004A5BFB"/>
    <w:rsid w:val="004A5D10"/>
    <w:rsid w:val="004A6411"/>
    <w:rsid w:val="004A657E"/>
    <w:rsid w:val="004A6DDC"/>
    <w:rsid w:val="004A779B"/>
    <w:rsid w:val="004A7A58"/>
    <w:rsid w:val="004B04F7"/>
    <w:rsid w:val="004B0F74"/>
    <w:rsid w:val="004B10DF"/>
    <w:rsid w:val="004B2289"/>
    <w:rsid w:val="004B2D43"/>
    <w:rsid w:val="004B4015"/>
    <w:rsid w:val="004B412E"/>
    <w:rsid w:val="004B4289"/>
    <w:rsid w:val="004B4491"/>
    <w:rsid w:val="004B456B"/>
    <w:rsid w:val="004B45DE"/>
    <w:rsid w:val="004B4769"/>
    <w:rsid w:val="004B533F"/>
    <w:rsid w:val="004B55AB"/>
    <w:rsid w:val="004B5D86"/>
    <w:rsid w:val="004B60D0"/>
    <w:rsid w:val="004B682F"/>
    <w:rsid w:val="004B691B"/>
    <w:rsid w:val="004B7BB6"/>
    <w:rsid w:val="004C00F8"/>
    <w:rsid w:val="004C0357"/>
    <w:rsid w:val="004C1A83"/>
    <w:rsid w:val="004C235E"/>
    <w:rsid w:val="004C29B9"/>
    <w:rsid w:val="004C2F1D"/>
    <w:rsid w:val="004C3EF7"/>
    <w:rsid w:val="004C415F"/>
    <w:rsid w:val="004C422C"/>
    <w:rsid w:val="004C4722"/>
    <w:rsid w:val="004C5A25"/>
    <w:rsid w:val="004C640D"/>
    <w:rsid w:val="004C6460"/>
    <w:rsid w:val="004C69C3"/>
    <w:rsid w:val="004C7043"/>
    <w:rsid w:val="004C7059"/>
    <w:rsid w:val="004C71A7"/>
    <w:rsid w:val="004C71B4"/>
    <w:rsid w:val="004C7262"/>
    <w:rsid w:val="004C73C3"/>
    <w:rsid w:val="004C762E"/>
    <w:rsid w:val="004D016C"/>
    <w:rsid w:val="004D03A1"/>
    <w:rsid w:val="004D0AA1"/>
    <w:rsid w:val="004D1198"/>
    <w:rsid w:val="004D12D6"/>
    <w:rsid w:val="004D1B2B"/>
    <w:rsid w:val="004D1D2B"/>
    <w:rsid w:val="004D20DB"/>
    <w:rsid w:val="004D2A73"/>
    <w:rsid w:val="004D39AD"/>
    <w:rsid w:val="004D3EF9"/>
    <w:rsid w:val="004D3F10"/>
    <w:rsid w:val="004D47B2"/>
    <w:rsid w:val="004D4928"/>
    <w:rsid w:val="004D4C71"/>
    <w:rsid w:val="004D5005"/>
    <w:rsid w:val="004D527E"/>
    <w:rsid w:val="004D6274"/>
    <w:rsid w:val="004D6599"/>
    <w:rsid w:val="004D69F7"/>
    <w:rsid w:val="004D78C8"/>
    <w:rsid w:val="004D79BA"/>
    <w:rsid w:val="004D7D0B"/>
    <w:rsid w:val="004D7F9A"/>
    <w:rsid w:val="004E04C5"/>
    <w:rsid w:val="004E0941"/>
    <w:rsid w:val="004E0CC8"/>
    <w:rsid w:val="004E0E99"/>
    <w:rsid w:val="004E20A6"/>
    <w:rsid w:val="004E2230"/>
    <w:rsid w:val="004E2248"/>
    <w:rsid w:val="004E226B"/>
    <w:rsid w:val="004E23C8"/>
    <w:rsid w:val="004E3DEA"/>
    <w:rsid w:val="004E44FD"/>
    <w:rsid w:val="004E49EF"/>
    <w:rsid w:val="004E4AC0"/>
    <w:rsid w:val="004E5347"/>
    <w:rsid w:val="004E53A5"/>
    <w:rsid w:val="004E5590"/>
    <w:rsid w:val="004E5830"/>
    <w:rsid w:val="004E5AD9"/>
    <w:rsid w:val="004E63E6"/>
    <w:rsid w:val="004E6918"/>
    <w:rsid w:val="004E6939"/>
    <w:rsid w:val="004E6DF7"/>
    <w:rsid w:val="004F1348"/>
    <w:rsid w:val="004F19B6"/>
    <w:rsid w:val="004F2070"/>
    <w:rsid w:val="004F2A78"/>
    <w:rsid w:val="004F3683"/>
    <w:rsid w:val="004F43DA"/>
    <w:rsid w:val="004F46A4"/>
    <w:rsid w:val="004F4DB6"/>
    <w:rsid w:val="004F54C8"/>
    <w:rsid w:val="004F5F56"/>
    <w:rsid w:val="004F660E"/>
    <w:rsid w:val="004F6878"/>
    <w:rsid w:val="004F69D1"/>
    <w:rsid w:val="004F6F5D"/>
    <w:rsid w:val="004F7180"/>
    <w:rsid w:val="004F7242"/>
    <w:rsid w:val="004F78B1"/>
    <w:rsid w:val="004F790C"/>
    <w:rsid w:val="004F7FC9"/>
    <w:rsid w:val="00500006"/>
    <w:rsid w:val="005001EF"/>
    <w:rsid w:val="00500854"/>
    <w:rsid w:val="0050109F"/>
    <w:rsid w:val="005027DD"/>
    <w:rsid w:val="00502A02"/>
    <w:rsid w:val="005042A9"/>
    <w:rsid w:val="0050468F"/>
    <w:rsid w:val="0050551F"/>
    <w:rsid w:val="005055DB"/>
    <w:rsid w:val="00506E44"/>
    <w:rsid w:val="00506FCB"/>
    <w:rsid w:val="0050760D"/>
    <w:rsid w:val="005076F2"/>
    <w:rsid w:val="005108C5"/>
    <w:rsid w:val="00510E04"/>
    <w:rsid w:val="005113CD"/>
    <w:rsid w:val="00511E4A"/>
    <w:rsid w:val="005132FD"/>
    <w:rsid w:val="005133C1"/>
    <w:rsid w:val="00513600"/>
    <w:rsid w:val="00513CF7"/>
    <w:rsid w:val="0051424B"/>
    <w:rsid w:val="005143DF"/>
    <w:rsid w:val="00514EC5"/>
    <w:rsid w:val="005156EE"/>
    <w:rsid w:val="00515855"/>
    <w:rsid w:val="005158F2"/>
    <w:rsid w:val="00515EA5"/>
    <w:rsid w:val="00515EF6"/>
    <w:rsid w:val="00516078"/>
    <w:rsid w:val="00516D1A"/>
    <w:rsid w:val="00517943"/>
    <w:rsid w:val="0052059E"/>
    <w:rsid w:val="00521006"/>
    <w:rsid w:val="005216B1"/>
    <w:rsid w:val="00521885"/>
    <w:rsid w:val="00522F9B"/>
    <w:rsid w:val="0052301E"/>
    <w:rsid w:val="005232E3"/>
    <w:rsid w:val="00523A89"/>
    <w:rsid w:val="0052511B"/>
    <w:rsid w:val="0052512B"/>
    <w:rsid w:val="005253B1"/>
    <w:rsid w:val="005253DF"/>
    <w:rsid w:val="005255E1"/>
    <w:rsid w:val="005259EE"/>
    <w:rsid w:val="00525C4B"/>
    <w:rsid w:val="005267A7"/>
    <w:rsid w:val="00526A62"/>
    <w:rsid w:val="00526D05"/>
    <w:rsid w:val="00527DCD"/>
    <w:rsid w:val="0053054C"/>
    <w:rsid w:val="00530D14"/>
    <w:rsid w:val="00530F86"/>
    <w:rsid w:val="00531103"/>
    <w:rsid w:val="00531158"/>
    <w:rsid w:val="00531205"/>
    <w:rsid w:val="005314B3"/>
    <w:rsid w:val="0053155E"/>
    <w:rsid w:val="00531A53"/>
    <w:rsid w:val="00531ADB"/>
    <w:rsid w:val="00532507"/>
    <w:rsid w:val="00533722"/>
    <w:rsid w:val="00533F5E"/>
    <w:rsid w:val="00534025"/>
    <w:rsid w:val="0053423C"/>
    <w:rsid w:val="00534B96"/>
    <w:rsid w:val="0053668C"/>
    <w:rsid w:val="00536CD2"/>
    <w:rsid w:val="00536D0B"/>
    <w:rsid w:val="00537665"/>
    <w:rsid w:val="0054048F"/>
    <w:rsid w:val="00540691"/>
    <w:rsid w:val="00540DCB"/>
    <w:rsid w:val="00540DD8"/>
    <w:rsid w:val="005410BD"/>
    <w:rsid w:val="0054137D"/>
    <w:rsid w:val="005418F5"/>
    <w:rsid w:val="00541ADB"/>
    <w:rsid w:val="00542986"/>
    <w:rsid w:val="00544453"/>
    <w:rsid w:val="005449E6"/>
    <w:rsid w:val="005457F9"/>
    <w:rsid w:val="00545D41"/>
    <w:rsid w:val="005460CC"/>
    <w:rsid w:val="00546641"/>
    <w:rsid w:val="00546773"/>
    <w:rsid w:val="00547915"/>
    <w:rsid w:val="00547CC9"/>
    <w:rsid w:val="00550093"/>
    <w:rsid w:val="0055032B"/>
    <w:rsid w:val="00550332"/>
    <w:rsid w:val="00550973"/>
    <w:rsid w:val="00550A6F"/>
    <w:rsid w:val="00550B9C"/>
    <w:rsid w:val="00551E16"/>
    <w:rsid w:val="00551FE2"/>
    <w:rsid w:val="0055203C"/>
    <w:rsid w:val="00552EB9"/>
    <w:rsid w:val="00553372"/>
    <w:rsid w:val="00553CEA"/>
    <w:rsid w:val="00554F80"/>
    <w:rsid w:val="0055561D"/>
    <w:rsid w:val="00555E60"/>
    <w:rsid w:val="00555F4D"/>
    <w:rsid w:val="00556272"/>
    <w:rsid w:val="005562FE"/>
    <w:rsid w:val="00556443"/>
    <w:rsid w:val="00556FCB"/>
    <w:rsid w:val="00557046"/>
    <w:rsid w:val="0055753B"/>
    <w:rsid w:val="00557E2B"/>
    <w:rsid w:val="00560EA8"/>
    <w:rsid w:val="005611C5"/>
    <w:rsid w:val="005612D5"/>
    <w:rsid w:val="00561B59"/>
    <w:rsid w:val="00561C1A"/>
    <w:rsid w:val="005623D5"/>
    <w:rsid w:val="0056371B"/>
    <w:rsid w:val="00563B28"/>
    <w:rsid w:val="00563E09"/>
    <w:rsid w:val="0056441E"/>
    <w:rsid w:val="00564A4B"/>
    <w:rsid w:val="00566625"/>
    <w:rsid w:val="00567D10"/>
    <w:rsid w:val="005705E4"/>
    <w:rsid w:val="0057068B"/>
    <w:rsid w:val="0057091E"/>
    <w:rsid w:val="00572244"/>
    <w:rsid w:val="00572380"/>
    <w:rsid w:val="005724C1"/>
    <w:rsid w:val="00572768"/>
    <w:rsid w:val="005727A3"/>
    <w:rsid w:val="00572A15"/>
    <w:rsid w:val="005739C8"/>
    <w:rsid w:val="00573A4E"/>
    <w:rsid w:val="005743D3"/>
    <w:rsid w:val="005749D4"/>
    <w:rsid w:val="0057509E"/>
    <w:rsid w:val="0057550F"/>
    <w:rsid w:val="00575DBD"/>
    <w:rsid w:val="00576F57"/>
    <w:rsid w:val="00577636"/>
    <w:rsid w:val="005777C0"/>
    <w:rsid w:val="0058019B"/>
    <w:rsid w:val="005810F7"/>
    <w:rsid w:val="00581237"/>
    <w:rsid w:val="005814D3"/>
    <w:rsid w:val="00581C5A"/>
    <w:rsid w:val="00581F9E"/>
    <w:rsid w:val="0058241D"/>
    <w:rsid w:val="00582517"/>
    <w:rsid w:val="00582628"/>
    <w:rsid w:val="005833BE"/>
    <w:rsid w:val="005835D6"/>
    <w:rsid w:val="005839F4"/>
    <w:rsid w:val="00583AE6"/>
    <w:rsid w:val="00583BA5"/>
    <w:rsid w:val="00584027"/>
    <w:rsid w:val="005844E5"/>
    <w:rsid w:val="00586652"/>
    <w:rsid w:val="00586704"/>
    <w:rsid w:val="00586DA9"/>
    <w:rsid w:val="005874AE"/>
    <w:rsid w:val="00587546"/>
    <w:rsid w:val="00587AC5"/>
    <w:rsid w:val="005900FA"/>
    <w:rsid w:val="00590FEE"/>
    <w:rsid w:val="00591C03"/>
    <w:rsid w:val="00591CCA"/>
    <w:rsid w:val="005923F2"/>
    <w:rsid w:val="00592734"/>
    <w:rsid w:val="00592AA8"/>
    <w:rsid w:val="00592B86"/>
    <w:rsid w:val="005932FC"/>
    <w:rsid w:val="00593E0C"/>
    <w:rsid w:val="00593E31"/>
    <w:rsid w:val="0059501E"/>
    <w:rsid w:val="005950A5"/>
    <w:rsid w:val="00595C58"/>
    <w:rsid w:val="00595F90"/>
    <w:rsid w:val="005960F5"/>
    <w:rsid w:val="005966E8"/>
    <w:rsid w:val="005968B6"/>
    <w:rsid w:val="00597983"/>
    <w:rsid w:val="00597D37"/>
    <w:rsid w:val="005A1160"/>
    <w:rsid w:val="005A1AF3"/>
    <w:rsid w:val="005A242C"/>
    <w:rsid w:val="005A2632"/>
    <w:rsid w:val="005A3027"/>
    <w:rsid w:val="005A38D0"/>
    <w:rsid w:val="005A3E84"/>
    <w:rsid w:val="005A3EA5"/>
    <w:rsid w:val="005A5433"/>
    <w:rsid w:val="005A5C13"/>
    <w:rsid w:val="005A60C7"/>
    <w:rsid w:val="005A6BB7"/>
    <w:rsid w:val="005A6E77"/>
    <w:rsid w:val="005A7377"/>
    <w:rsid w:val="005B224C"/>
    <w:rsid w:val="005B25C2"/>
    <w:rsid w:val="005B2D98"/>
    <w:rsid w:val="005B3024"/>
    <w:rsid w:val="005B39B1"/>
    <w:rsid w:val="005B39F8"/>
    <w:rsid w:val="005B5989"/>
    <w:rsid w:val="005B5DA3"/>
    <w:rsid w:val="005B614B"/>
    <w:rsid w:val="005B6503"/>
    <w:rsid w:val="005B67A5"/>
    <w:rsid w:val="005B688D"/>
    <w:rsid w:val="005B6BAC"/>
    <w:rsid w:val="005C054F"/>
    <w:rsid w:val="005C13E0"/>
    <w:rsid w:val="005C1490"/>
    <w:rsid w:val="005C1864"/>
    <w:rsid w:val="005C1D79"/>
    <w:rsid w:val="005C1E96"/>
    <w:rsid w:val="005C228D"/>
    <w:rsid w:val="005C24BF"/>
    <w:rsid w:val="005C2623"/>
    <w:rsid w:val="005C2B70"/>
    <w:rsid w:val="005C2B9C"/>
    <w:rsid w:val="005C31B6"/>
    <w:rsid w:val="005C359F"/>
    <w:rsid w:val="005C398A"/>
    <w:rsid w:val="005C3BC0"/>
    <w:rsid w:val="005C4CA3"/>
    <w:rsid w:val="005C4DC0"/>
    <w:rsid w:val="005C4E5B"/>
    <w:rsid w:val="005C4E62"/>
    <w:rsid w:val="005C4FA1"/>
    <w:rsid w:val="005C66FE"/>
    <w:rsid w:val="005C6A25"/>
    <w:rsid w:val="005C6AEF"/>
    <w:rsid w:val="005C756F"/>
    <w:rsid w:val="005C7DDB"/>
    <w:rsid w:val="005D07A6"/>
    <w:rsid w:val="005D0854"/>
    <w:rsid w:val="005D0BC4"/>
    <w:rsid w:val="005D0CE9"/>
    <w:rsid w:val="005D0EE4"/>
    <w:rsid w:val="005D15B5"/>
    <w:rsid w:val="005D1C9A"/>
    <w:rsid w:val="005D1E3A"/>
    <w:rsid w:val="005D2E6C"/>
    <w:rsid w:val="005D3198"/>
    <w:rsid w:val="005D3A42"/>
    <w:rsid w:val="005D3FC2"/>
    <w:rsid w:val="005D4542"/>
    <w:rsid w:val="005D4DCF"/>
    <w:rsid w:val="005D5670"/>
    <w:rsid w:val="005D6117"/>
    <w:rsid w:val="005D66E4"/>
    <w:rsid w:val="005D6A0B"/>
    <w:rsid w:val="005D6A8E"/>
    <w:rsid w:val="005D7748"/>
    <w:rsid w:val="005E18D4"/>
    <w:rsid w:val="005E1963"/>
    <w:rsid w:val="005E1A8A"/>
    <w:rsid w:val="005E20D1"/>
    <w:rsid w:val="005E20DA"/>
    <w:rsid w:val="005E3BFE"/>
    <w:rsid w:val="005E3FE5"/>
    <w:rsid w:val="005E423C"/>
    <w:rsid w:val="005E42D0"/>
    <w:rsid w:val="005E50FE"/>
    <w:rsid w:val="005E5A32"/>
    <w:rsid w:val="005E5B40"/>
    <w:rsid w:val="005E5E9D"/>
    <w:rsid w:val="005E66B4"/>
    <w:rsid w:val="005E6E8E"/>
    <w:rsid w:val="005E7FE9"/>
    <w:rsid w:val="005F01AB"/>
    <w:rsid w:val="005F0293"/>
    <w:rsid w:val="005F08EB"/>
    <w:rsid w:val="005F0E7F"/>
    <w:rsid w:val="005F11C1"/>
    <w:rsid w:val="005F2364"/>
    <w:rsid w:val="005F25F2"/>
    <w:rsid w:val="005F2674"/>
    <w:rsid w:val="005F2AEA"/>
    <w:rsid w:val="005F2CE4"/>
    <w:rsid w:val="005F30E4"/>
    <w:rsid w:val="005F334D"/>
    <w:rsid w:val="005F3B9B"/>
    <w:rsid w:val="005F3DBD"/>
    <w:rsid w:val="005F438D"/>
    <w:rsid w:val="005F45B7"/>
    <w:rsid w:val="005F4BF8"/>
    <w:rsid w:val="005F4D59"/>
    <w:rsid w:val="005F5045"/>
    <w:rsid w:val="005F506E"/>
    <w:rsid w:val="005F67F2"/>
    <w:rsid w:val="005F6AEB"/>
    <w:rsid w:val="005F6B7C"/>
    <w:rsid w:val="005F6FE2"/>
    <w:rsid w:val="005F7D3F"/>
    <w:rsid w:val="006004A9"/>
    <w:rsid w:val="0060077F"/>
    <w:rsid w:val="00601240"/>
    <w:rsid w:val="006013AC"/>
    <w:rsid w:val="006013AD"/>
    <w:rsid w:val="0060427E"/>
    <w:rsid w:val="00604671"/>
    <w:rsid w:val="006051DC"/>
    <w:rsid w:val="00605417"/>
    <w:rsid w:val="00605BD0"/>
    <w:rsid w:val="00605C69"/>
    <w:rsid w:val="006062F0"/>
    <w:rsid w:val="00606C17"/>
    <w:rsid w:val="00606F82"/>
    <w:rsid w:val="00607068"/>
    <w:rsid w:val="006072A0"/>
    <w:rsid w:val="00607339"/>
    <w:rsid w:val="006102C3"/>
    <w:rsid w:val="00610659"/>
    <w:rsid w:val="00610B99"/>
    <w:rsid w:val="00611A96"/>
    <w:rsid w:val="00611B35"/>
    <w:rsid w:val="00611C2D"/>
    <w:rsid w:val="00611E82"/>
    <w:rsid w:val="00611F9D"/>
    <w:rsid w:val="00611FB6"/>
    <w:rsid w:val="00612091"/>
    <w:rsid w:val="00612203"/>
    <w:rsid w:val="00612395"/>
    <w:rsid w:val="00612806"/>
    <w:rsid w:val="00612992"/>
    <w:rsid w:val="00613357"/>
    <w:rsid w:val="00613F11"/>
    <w:rsid w:val="006140BD"/>
    <w:rsid w:val="00614B0E"/>
    <w:rsid w:val="006155AF"/>
    <w:rsid w:val="00615A95"/>
    <w:rsid w:val="00615F33"/>
    <w:rsid w:val="00615FDD"/>
    <w:rsid w:val="00616286"/>
    <w:rsid w:val="006168B5"/>
    <w:rsid w:val="00616A94"/>
    <w:rsid w:val="00620178"/>
    <w:rsid w:val="0062082C"/>
    <w:rsid w:val="006209CA"/>
    <w:rsid w:val="00620D5E"/>
    <w:rsid w:val="00620EB1"/>
    <w:rsid w:val="006213B2"/>
    <w:rsid w:val="006219FE"/>
    <w:rsid w:val="00621AD8"/>
    <w:rsid w:val="00623915"/>
    <w:rsid w:val="00623C7D"/>
    <w:rsid w:val="00623C93"/>
    <w:rsid w:val="00625ADE"/>
    <w:rsid w:val="00625B24"/>
    <w:rsid w:val="00625B95"/>
    <w:rsid w:val="00626AA6"/>
    <w:rsid w:val="006273F2"/>
    <w:rsid w:val="0062744A"/>
    <w:rsid w:val="00627595"/>
    <w:rsid w:val="00630416"/>
    <w:rsid w:val="00631052"/>
    <w:rsid w:val="00631F18"/>
    <w:rsid w:val="00631FA0"/>
    <w:rsid w:val="006326EA"/>
    <w:rsid w:val="0063289C"/>
    <w:rsid w:val="00632AFC"/>
    <w:rsid w:val="006330FA"/>
    <w:rsid w:val="00633871"/>
    <w:rsid w:val="006338E8"/>
    <w:rsid w:val="00634469"/>
    <w:rsid w:val="00634DC2"/>
    <w:rsid w:val="00637C87"/>
    <w:rsid w:val="00637CB0"/>
    <w:rsid w:val="00637D2D"/>
    <w:rsid w:val="00637FF2"/>
    <w:rsid w:val="006407F6"/>
    <w:rsid w:val="00640D75"/>
    <w:rsid w:val="00640DBA"/>
    <w:rsid w:val="00640FA2"/>
    <w:rsid w:val="00641469"/>
    <w:rsid w:val="00641A27"/>
    <w:rsid w:val="006425D2"/>
    <w:rsid w:val="006429A4"/>
    <w:rsid w:val="00642B41"/>
    <w:rsid w:val="00643343"/>
    <w:rsid w:val="00643ADC"/>
    <w:rsid w:val="00643C09"/>
    <w:rsid w:val="00643DEF"/>
    <w:rsid w:val="0064401C"/>
    <w:rsid w:val="006441DF"/>
    <w:rsid w:val="006451F1"/>
    <w:rsid w:val="00645432"/>
    <w:rsid w:val="00645B4F"/>
    <w:rsid w:val="00646CF8"/>
    <w:rsid w:val="00646D88"/>
    <w:rsid w:val="006474E8"/>
    <w:rsid w:val="0065134C"/>
    <w:rsid w:val="0065169B"/>
    <w:rsid w:val="00651DB0"/>
    <w:rsid w:val="00652AF3"/>
    <w:rsid w:val="006535D3"/>
    <w:rsid w:val="006558E1"/>
    <w:rsid w:val="00655AC1"/>
    <w:rsid w:val="00655F7C"/>
    <w:rsid w:val="006574EC"/>
    <w:rsid w:val="00660384"/>
    <w:rsid w:val="0066095B"/>
    <w:rsid w:val="00660B34"/>
    <w:rsid w:val="00660CCE"/>
    <w:rsid w:val="00660E67"/>
    <w:rsid w:val="0066138E"/>
    <w:rsid w:val="0066358B"/>
    <w:rsid w:val="00663719"/>
    <w:rsid w:val="00664011"/>
    <w:rsid w:val="006645CF"/>
    <w:rsid w:val="006646AA"/>
    <w:rsid w:val="00664787"/>
    <w:rsid w:val="00664CF9"/>
    <w:rsid w:val="00666521"/>
    <w:rsid w:val="00667608"/>
    <w:rsid w:val="0067082C"/>
    <w:rsid w:val="00670FF2"/>
    <w:rsid w:val="0067117F"/>
    <w:rsid w:val="00671998"/>
    <w:rsid w:val="0067221D"/>
    <w:rsid w:val="006728C6"/>
    <w:rsid w:val="00672C9C"/>
    <w:rsid w:val="0067301B"/>
    <w:rsid w:val="006733CA"/>
    <w:rsid w:val="006739A2"/>
    <w:rsid w:val="00673B6A"/>
    <w:rsid w:val="00673E8F"/>
    <w:rsid w:val="006742A0"/>
    <w:rsid w:val="0067437B"/>
    <w:rsid w:val="00674504"/>
    <w:rsid w:val="0067459B"/>
    <w:rsid w:val="006748EC"/>
    <w:rsid w:val="00674A96"/>
    <w:rsid w:val="00674BD2"/>
    <w:rsid w:val="006758A6"/>
    <w:rsid w:val="00675A7D"/>
    <w:rsid w:val="00675B10"/>
    <w:rsid w:val="00675EBF"/>
    <w:rsid w:val="006767E9"/>
    <w:rsid w:val="00676FB2"/>
    <w:rsid w:val="00677452"/>
    <w:rsid w:val="0067786C"/>
    <w:rsid w:val="0068058C"/>
    <w:rsid w:val="00680DE3"/>
    <w:rsid w:val="0068115D"/>
    <w:rsid w:val="00681410"/>
    <w:rsid w:val="00681F93"/>
    <w:rsid w:val="00682889"/>
    <w:rsid w:val="00682950"/>
    <w:rsid w:val="00683593"/>
    <w:rsid w:val="00683739"/>
    <w:rsid w:val="006838FA"/>
    <w:rsid w:val="00683950"/>
    <w:rsid w:val="00684C21"/>
    <w:rsid w:val="006853ED"/>
    <w:rsid w:val="006859BB"/>
    <w:rsid w:val="006870BD"/>
    <w:rsid w:val="006874DE"/>
    <w:rsid w:val="00687AD6"/>
    <w:rsid w:val="00690157"/>
    <w:rsid w:val="00690333"/>
    <w:rsid w:val="006906EB"/>
    <w:rsid w:val="00690CF8"/>
    <w:rsid w:val="0069129B"/>
    <w:rsid w:val="00691541"/>
    <w:rsid w:val="006919BA"/>
    <w:rsid w:val="00691E9E"/>
    <w:rsid w:val="00692C9B"/>
    <w:rsid w:val="006939A6"/>
    <w:rsid w:val="00693BEF"/>
    <w:rsid w:val="00694578"/>
    <w:rsid w:val="00694B85"/>
    <w:rsid w:val="00694BF9"/>
    <w:rsid w:val="00694FDD"/>
    <w:rsid w:val="006951F9"/>
    <w:rsid w:val="00695AA9"/>
    <w:rsid w:val="00695F1E"/>
    <w:rsid w:val="00696116"/>
    <w:rsid w:val="00696C4E"/>
    <w:rsid w:val="006976A7"/>
    <w:rsid w:val="00697D97"/>
    <w:rsid w:val="006A034C"/>
    <w:rsid w:val="006A07BA"/>
    <w:rsid w:val="006A0892"/>
    <w:rsid w:val="006A1195"/>
    <w:rsid w:val="006A13B6"/>
    <w:rsid w:val="006A1759"/>
    <w:rsid w:val="006A1774"/>
    <w:rsid w:val="006A27E5"/>
    <w:rsid w:val="006A2F99"/>
    <w:rsid w:val="006A3699"/>
    <w:rsid w:val="006A490B"/>
    <w:rsid w:val="006A4B48"/>
    <w:rsid w:val="006A52CE"/>
    <w:rsid w:val="006A5895"/>
    <w:rsid w:val="006A5ADE"/>
    <w:rsid w:val="006A5DA9"/>
    <w:rsid w:val="006A60D4"/>
    <w:rsid w:val="006A60F7"/>
    <w:rsid w:val="006A69C7"/>
    <w:rsid w:val="006A7354"/>
    <w:rsid w:val="006A74FD"/>
    <w:rsid w:val="006A78F0"/>
    <w:rsid w:val="006A7C8B"/>
    <w:rsid w:val="006A7E0F"/>
    <w:rsid w:val="006B0218"/>
    <w:rsid w:val="006B04FA"/>
    <w:rsid w:val="006B0AD5"/>
    <w:rsid w:val="006B0C04"/>
    <w:rsid w:val="006B148D"/>
    <w:rsid w:val="006B1AB6"/>
    <w:rsid w:val="006B1B3C"/>
    <w:rsid w:val="006B2227"/>
    <w:rsid w:val="006B2791"/>
    <w:rsid w:val="006B3013"/>
    <w:rsid w:val="006B30C6"/>
    <w:rsid w:val="006B32B8"/>
    <w:rsid w:val="006B33DC"/>
    <w:rsid w:val="006B3454"/>
    <w:rsid w:val="006B3A75"/>
    <w:rsid w:val="006B4768"/>
    <w:rsid w:val="006B48C3"/>
    <w:rsid w:val="006B4F7C"/>
    <w:rsid w:val="006B52BF"/>
    <w:rsid w:val="006B5600"/>
    <w:rsid w:val="006B60E3"/>
    <w:rsid w:val="006B6107"/>
    <w:rsid w:val="006B62AA"/>
    <w:rsid w:val="006B633B"/>
    <w:rsid w:val="006B63F1"/>
    <w:rsid w:val="006B6BDA"/>
    <w:rsid w:val="006B6F08"/>
    <w:rsid w:val="006B7822"/>
    <w:rsid w:val="006B7A35"/>
    <w:rsid w:val="006B7AA2"/>
    <w:rsid w:val="006B7D48"/>
    <w:rsid w:val="006C024D"/>
    <w:rsid w:val="006C06B2"/>
    <w:rsid w:val="006C07DD"/>
    <w:rsid w:val="006C0F15"/>
    <w:rsid w:val="006C168B"/>
    <w:rsid w:val="006C2412"/>
    <w:rsid w:val="006C243F"/>
    <w:rsid w:val="006C2703"/>
    <w:rsid w:val="006C346C"/>
    <w:rsid w:val="006C3617"/>
    <w:rsid w:val="006C3A22"/>
    <w:rsid w:val="006C3BFA"/>
    <w:rsid w:val="006C3DEC"/>
    <w:rsid w:val="006C4ADF"/>
    <w:rsid w:val="006C4DF2"/>
    <w:rsid w:val="006C5089"/>
    <w:rsid w:val="006C5350"/>
    <w:rsid w:val="006C5FE6"/>
    <w:rsid w:val="006C6006"/>
    <w:rsid w:val="006C686F"/>
    <w:rsid w:val="006C68CE"/>
    <w:rsid w:val="006C6BFD"/>
    <w:rsid w:val="006C74AC"/>
    <w:rsid w:val="006C7A65"/>
    <w:rsid w:val="006D05B0"/>
    <w:rsid w:val="006D08CF"/>
    <w:rsid w:val="006D0D46"/>
    <w:rsid w:val="006D0DD7"/>
    <w:rsid w:val="006D1222"/>
    <w:rsid w:val="006D152A"/>
    <w:rsid w:val="006D17DA"/>
    <w:rsid w:val="006D18CD"/>
    <w:rsid w:val="006D29ED"/>
    <w:rsid w:val="006D2AC6"/>
    <w:rsid w:val="006D3396"/>
    <w:rsid w:val="006D3C53"/>
    <w:rsid w:val="006D4246"/>
    <w:rsid w:val="006D4544"/>
    <w:rsid w:val="006D4600"/>
    <w:rsid w:val="006D475A"/>
    <w:rsid w:val="006D479E"/>
    <w:rsid w:val="006D4C1E"/>
    <w:rsid w:val="006D4E3B"/>
    <w:rsid w:val="006D54BD"/>
    <w:rsid w:val="006D5D1D"/>
    <w:rsid w:val="006D65D2"/>
    <w:rsid w:val="006D69A6"/>
    <w:rsid w:val="006D6C03"/>
    <w:rsid w:val="006D6DC3"/>
    <w:rsid w:val="006D7095"/>
    <w:rsid w:val="006D750A"/>
    <w:rsid w:val="006D760C"/>
    <w:rsid w:val="006E02ED"/>
    <w:rsid w:val="006E0EAD"/>
    <w:rsid w:val="006E10E7"/>
    <w:rsid w:val="006E1301"/>
    <w:rsid w:val="006E1878"/>
    <w:rsid w:val="006E1C32"/>
    <w:rsid w:val="006E20F2"/>
    <w:rsid w:val="006E2F00"/>
    <w:rsid w:val="006E3FBB"/>
    <w:rsid w:val="006E4A52"/>
    <w:rsid w:val="006E4B65"/>
    <w:rsid w:val="006E5D80"/>
    <w:rsid w:val="006E5EF4"/>
    <w:rsid w:val="006E5F8A"/>
    <w:rsid w:val="006E611C"/>
    <w:rsid w:val="006E6ADE"/>
    <w:rsid w:val="006E6AEE"/>
    <w:rsid w:val="006E75FB"/>
    <w:rsid w:val="006E7D5B"/>
    <w:rsid w:val="006E7E3E"/>
    <w:rsid w:val="006F15C6"/>
    <w:rsid w:val="006F1B3B"/>
    <w:rsid w:val="006F1F6D"/>
    <w:rsid w:val="006F272A"/>
    <w:rsid w:val="006F37D7"/>
    <w:rsid w:val="006F37EF"/>
    <w:rsid w:val="006F3ECC"/>
    <w:rsid w:val="006F4C2C"/>
    <w:rsid w:val="006F5432"/>
    <w:rsid w:val="006F66F1"/>
    <w:rsid w:val="006F6978"/>
    <w:rsid w:val="006F7C6D"/>
    <w:rsid w:val="00700ABF"/>
    <w:rsid w:val="007010DB"/>
    <w:rsid w:val="007011BD"/>
    <w:rsid w:val="00701316"/>
    <w:rsid w:val="007013C1"/>
    <w:rsid w:val="0070169D"/>
    <w:rsid w:val="00701F8F"/>
    <w:rsid w:val="00702196"/>
    <w:rsid w:val="007025ED"/>
    <w:rsid w:val="007033EB"/>
    <w:rsid w:val="007034AD"/>
    <w:rsid w:val="00704778"/>
    <w:rsid w:val="00704F77"/>
    <w:rsid w:val="007052DA"/>
    <w:rsid w:val="00705DBC"/>
    <w:rsid w:val="00705F78"/>
    <w:rsid w:val="00706888"/>
    <w:rsid w:val="00706A84"/>
    <w:rsid w:val="00706E0D"/>
    <w:rsid w:val="00707384"/>
    <w:rsid w:val="007073AC"/>
    <w:rsid w:val="0070746D"/>
    <w:rsid w:val="0070793B"/>
    <w:rsid w:val="00707F47"/>
    <w:rsid w:val="00707FE0"/>
    <w:rsid w:val="00710487"/>
    <w:rsid w:val="0071056D"/>
    <w:rsid w:val="00710C8A"/>
    <w:rsid w:val="00712310"/>
    <w:rsid w:val="0071249D"/>
    <w:rsid w:val="0071267D"/>
    <w:rsid w:val="00712748"/>
    <w:rsid w:val="007131F8"/>
    <w:rsid w:val="00713827"/>
    <w:rsid w:val="00713AF1"/>
    <w:rsid w:val="00713F49"/>
    <w:rsid w:val="00714029"/>
    <w:rsid w:val="007141D8"/>
    <w:rsid w:val="00714648"/>
    <w:rsid w:val="007149FF"/>
    <w:rsid w:val="007155BA"/>
    <w:rsid w:val="007156F0"/>
    <w:rsid w:val="0071595D"/>
    <w:rsid w:val="00715AE3"/>
    <w:rsid w:val="00715B7D"/>
    <w:rsid w:val="007163F1"/>
    <w:rsid w:val="007170C7"/>
    <w:rsid w:val="00717A5C"/>
    <w:rsid w:val="00720829"/>
    <w:rsid w:val="0072106B"/>
    <w:rsid w:val="007216A4"/>
    <w:rsid w:val="00721BE6"/>
    <w:rsid w:val="00721FA7"/>
    <w:rsid w:val="007222A4"/>
    <w:rsid w:val="00722B33"/>
    <w:rsid w:val="007230B5"/>
    <w:rsid w:val="007234DD"/>
    <w:rsid w:val="00723DE5"/>
    <w:rsid w:val="00723F37"/>
    <w:rsid w:val="0072402C"/>
    <w:rsid w:val="00724480"/>
    <w:rsid w:val="007247FB"/>
    <w:rsid w:val="007249BD"/>
    <w:rsid w:val="0072664A"/>
    <w:rsid w:val="00727172"/>
    <w:rsid w:val="007277C2"/>
    <w:rsid w:val="00727BA6"/>
    <w:rsid w:val="0073081B"/>
    <w:rsid w:val="00730FD5"/>
    <w:rsid w:val="00731560"/>
    <w:rsid w:val="00732375"/>
    <w:rsid w:val="00732562"/>
    <w:rsid w:val="00732AF1"/>
    <w:rsid w:val="00732C6B"/>
    <w:rsid w:val="007330C6"/>
    <w:rsid w:val="00733196"/>
    <w:rsid w:val="0073361F"/>
    <w:rsid w:val="00733A8D"/>
    <w:rsid w:val="00733B2D"/>
    <w:rsid w:val="007345AE"/>
    <w:rsid w:val="00734640"/>
    <w:rsid w:val="007350BB"/>
    <w:rsid w:val="007354F9"/>
    <w:rsid w:val="00735632"/>
    <w:rsid w:val="00735BD1"/>
    <w:rsid w:val="00736222"/>
    <w:rsid w:val="0073639C"/>
    <w:rsid w:val="0073648B"/>
    <w:rsid w:val="007367CA"/>
    <w:rsid w:val="00737547"/>
    <w:rsid w:val="00737652"/>
    <w:rsid w:val="00737703"/>
    <w:rsid w:val="007402F3"/>
    <w:rsid w:val="0074065A"/>
    <w:rsid w:val="00740846"/>
    <w:rsid w:val="00740997"/>
    <w:rsid w:val="00741B8C"/>
    <w:rsid w:val="0074286D"/>
    <w:rsid w:val="00743EB9"/>
    <w:rsid w:val="0074443B"/>
    <w:rsid w:val="00744587"/>
    <w:rsid w:val="00745189"/>
    <w:rsid w:val="00745818"/>
    <w:rsid w:val="007458EF"/>
    <w:rsid w:val="00745AD5"/>
    <w:rsid w:val="00745EB6"/>
    <w:rsid w:val="00746DF5"/>
    <w:rsid w:val="00747E0F"/>
    <w:rsid w:val="00747F54"/>
    <w:rsid w:val="007518B2"/>
    <w:rsid w:val="00751B93"/>
    <w:rsid w:val="00751D89"/>
    <w:rsid w:val="00751F8E"/>
    <w:rsid w:val="00752C61"/>
    <w:rsid w:val="00753429"/>
    <w:rsid w:val="0075345B"/>
    <w:rsid w:val="00753793"/>
    <w:rsid w:val="00753A63"/>
    <w:rsid w:val="00753D41"/>
    <w:rsid w:val="0075429F"/>
    <w:rsid w:val="00754480"/>
    <w:rsid w:val="007545D2"/>
    <w:rsid w:val="00756164"/>
    <w:rsid w:val="00756EE3"/>
    <w:rsid w:val="00757495"/>
    <w:rsid w:val="00757BC3"/>
    <w:rsid w:val="007606DA"/>
    <w:rsid w:val="00761840"/>
    <w:rsid w:val="0076191A"/>
    <w:rsid w:val="00761969"/>
    <w:rsid w:val="007619E1"/>
    <w:rsid w:val="0076263A"/>
    <w:rsid w:val="007631E9"/>
    <w:rsid w:val="00763C39"/>
    <w:rsid w:val="00763DFD"/>
    <w:rsid w:val="0076404A"/>
    <w:rsid w:val="00764EA4"/>
    <w:rsid w:val="00764ECD"/>
    <w:rsid w:val="007656EA"/>
    <w:rsid w:val="00765CB3"/>
    <w:rsid w:val="00765EBA"/>
    <w:rsid w:val="00766A0B"/>
    <w:rsid w:val="00766BC4"/>
    <w:rsid w:val="00766D6E"/>
    <w:rsid w:val="00767886"/>
    <w:rsid w:val="00767D69"/>
    <w:rsid w:val="0077003A"/>
    <w:rsid w:val="00770690"/>
    <w:rsid w:val="00770CB1"/>
    <w:rsid w:val="00771FA7"/>
    <w:rsid w:val="007720D2"/>
    <w:rsid w:val="007725D6"/>
    <w:rsid w:val="00772904"/>
    <w:rsid w:val="00772ADA"/>
    <w:rsid w:val="00773B79"/>
    <w:rsid w:val="00773C53"/>
    <w:rsid w:val="00774195"/>
    <w:rsid w:val="00774783"/>
    <w:rsid w:val="00774834"/>
    <w:rsid w:val="00774C21"/>
    <w:rsid w:val="007759E1"/>
    <w:rsid w:val="00775BCD"/>
    <w:rsid w:val="00775C1F"/>
    <w:rsid w:val="00775D77"/>
    <w:rsid w:val="00776BA0"/>
    <w:rsid w:val="00777499"/>
    <w:rsid w:val="0078039A"/>
    <w:rsid w:val="00780753"/>
    <w:rsid w:val="007818C8"/>
    <w:rsid w:val="00782A85"/>
    <w:rsid w:val="007831E2"/>
    <w:rsid w:val="00783B78"/>
    <w:rsid w:val="00783FB2"/>
    <w:rsid w:val="007842A6"/>
    <w:rsid w:val="00784B84"/>
    <w:rsid w:val="00785001"/>
    <w:rsid w:val="007851C0"/>
    <w:rsid w:val="007852CF"/>
    <w:rsid w:val="0078697A"/>
    <w:rsid w:val="007871F1"/>
    <w:rsid w:val="007873DA"/>
    <w:rsid w:val="00787609"/>
    <w:rsid w:val="00790927"/>
    <w:rsid w:val="00791BE6"/>
    <w:rsid w:val="00792343"/>
    <w:rsid w:val="00792635"/>
    <w:rsid w:val="00793217"/>
    <w:rsid w:val="0079374A"/>
    <w:rsid w:val="0079415C"/>
    <w:rsid w:val="00795435"/>
    <w:rsid w:val="007954E2"/>
    <w:rsid w:val="00795541"/>
    <w:rsid w:val="00795C6B"/>
    <w:rsid w:val="00796E25"/>
    <w:rsid w:val="007972C9"/>
    <w:rsid w:val="007973EA"/>
    <w:rsid w:val="00797478"/>
    <w:rsid w:val="00797E59"/>
    <w:rsid w:val="007A034F"/>
    <w:rsid w:val="007A237A"/>
    <w:rsid w:val="007A23E8"/>
    <w:rsid w:val="007A2692"/>
    <w:rsid w:val="007A33BD"/>
    <w:rsid w:val="007A41E4"/>
    <w:rsid w:val="007A46CD"/>
    <w:rsid w:val="007A46E8"/>
    <w:rsid w:val="007A48E2"/>
    <w:rsid w:val="007A492D"/>
    <w:rsid w:val="007A4D52"/>
    <w:rsid w:val="007A62FB"/>
    <w:rsid w:val="007A63DA"/>
    <w:rsid w:val="007A6453"/>
    <w:rsid w:val="007A680B"/>
    <w:rsid w:val="007A73A0"/>
    <w:rsid w:val="007A7C85"/>
    <w:rsid w:val="007B079F"/>
    <w:rsid w:val="007B2126"/>
    <w:rsid w:val="007B2AC3"/>
    <w:rsid w:val="007B2FE3"/>
    <w:rsid w:val="007B331F"/>
    <w:rsid w:val="007B46D5"/>
    <w:rsid w:val="007B475B"/>
    <w:rsid w:val="007B4D6B"/>
    <w:rsid w:val="007B5574"/>
    <w:rsid w:val="007B55CC"/>
    <w:rsid w:val="007B59D5"/>
    <w:rsid w:val="007B5CC9"/>
    <w:rsid w:val="007B66A1"/>
    <w:rsid w:val="007B6D18"/>
    <w:rsid w:val="007B7BBB"/>
    <w:rsid w:val="007B7BDE"/>
    <w:rsid w:val="007C0C9F"/>
    <w:rsid w:val="007C114E"/>
    <w:rsid w:val="007C1C29"/>
    <w:rsid w:val="007C25FF"/>
    <w:rsid w:val="007C26E7"/>
    <w:rsid w:val="007C27C4"/>
    <w:rsid w:val="007C2F24"/>
    <w:rsid w:val="007C3133"/>
    <w:rsid w:val="007C3626"/>
    <w:rsid w:val="007C3B26"/>
    <w:rsid w:val="007C3F7C"/>
    <w:rsid w:val="007C4118"/>
    <w:rsid w:val="007C4AE6"/>
    <w:rsid w:val="007C598C"/>
    <w:rsid w:val="007C5E5D"/>
    <w:rsid w:val="007C60EF"/>
    <w:rsid w:val="007C6D80"/>
    <w:rsid w:val="007C7064"/>
    <w:rsid w:val="007C733E"/>
    <w:rsid w:val="007C7363"/>
    <w:rsid w:val="007C7428"/>
    <w:rsid w:val="007C765D"/>
    <w:rsid w:val="007C7759"/>
    <w:rsid w:val="007C7E7A"/>
    <w:rsid w:val="007D068F"/>
    <w:rsid w:val="007D1487"/>
    <w:rsid w:val="007D15E9"/>
    <w:rsid w:val="007D1A70"/>
    <w:rsid w:val="007D2374"/>
    <w:rsid w:val="007D2674"/>
    <w:rsid w:val="007D2997"/>
    <w:rsid w:val="007D35B2"/>
    <w:rsid w:val="007D3E48"/>
    <w:rsid w:val="007D516C"/>
    <w:rsid w:val="007D5292"/>
    <w:rsid w:val="007D56BE"/>
    <w:rsid w:val="007D5C92"/>
    <w:rsid w:val="007D6243"/>
    <w:rsid w:val="007D6AB7"/>
    <w:rsid w:val="007D73EA"/>
    <w:rsid w:val="007D78B4"/>
    <w:rsid w:val="007D7D0E"/>
    <w:rsid w:val="007E02EA"/>
    <w:rsid w:val="007E0381"/>
    <w:rsid w:val="007E06EA"/>
    <w:rsid w:val="007E1078"/>
    <w:rsid w:val="007E12AF"/>
    <w:rsid w:val="007E1945"/>
    <w:rsid w:val="007E254A"/>
    <w:rsid w:val="007E28DA"/>
    <w:rsid w:val="007E2A44"/>
    <w:rsid w:val="007E2D71"/>
    <w:rsid w:val="007E3B42"/>
    <w:rsid w:val="007E3CF2"/>
    <w:rsid w:val="007E47AE"/>
    <w:rsid w:val="007E50AC"/>
    <w:rsid w:val="007E554E"/>
    <w:rsid w:val="007E5A32"/>
    <w:rsid w:val="007E698E"/>
    <w:rsid w:val="007E7323"/>
    <w:rsid w:val="007E7BD3"/>
    <w:rsid w:val="007F01F1"/>
    <w:rsid w:val="007F1D05"/>
    <w:rsid w:val="007F2280"/>
    <w:rsid w:val="007F2884"/>
    <w:rsid w:val="007F2CD9"/>
    <w:rsid w:val="007F323A"/>
    <w:rsid w:val="007F3287"/>
    <w:rsid w:val="007F3C2F"/>
    <w:rsid w:val="007F3E66"/>
    <w:rsid w:val="007F40E6"/>
    <w:rsid w:val="007F448C"/>
    <w:rsid w:val="007F44FF"/>
    <w:rsid w:val="007F47DF"/>
    <w:rsid w:val="007F6C32"/>
    <w:rsid w:val="007F7DD7"/>
    <w:rsid w:val="008003DA"/>
    <w:rsid w:val="00800633"/>
    <w:rsid w:val="00800E45"/>
    <w:rsid w:val="00801167"/>
    <w:rsid w:val="00801305"/>
    <w:rsid w:val="008019BF"/>
    <w:rsid w:val="00801CE7"/>
    <w:rsid w:val="00802A18"/>
    <w:rsid w:val="00803065"/>
    <w:rsid w:val="00803657"/>
    <w:rsid w:val="00803AA5"/>
    <w:rsid w:val="00803C4B"/>
    <w:rsid w:val="008042BA"/>
    <w:rsid w:val="0080443E"/>
    <w:rsid w:val="00804562"/>
    <w:rsid w:val="00804C73"/>
    <w:rsid w:val="00804F58"/>
    <w:rsid w:val="008050A2"/>
    <w:rsid w:val="00805A35"/>
    <w:rsid w:val="008065B5"/>
    <w:rsid w:val="008066E8"/>
    <w:rsid w:val="0080685F"/>
    <w:rsid w:val="00806D96"/>
    <w:rsid w:val="00807BC6"/>
    <w:rsid w:val="00807C7C"/>
    <w:rsid w:val="008100FD"/>
    <w:rsid w:val="00810114"/>
    <w:rsid w:val="008101FA"/>
    <w:rsid w:val="00810266"/>
    <w:rsid w:val="0081061D"/>
    <w:rsid w:val="008107B0"/>
    <w:rsid w:val="0081097E"/>
    <w:rsid w:val="008115D4"/>
    <w:rsid w:val="0081182D"/>
    <w:rsid w:val="00811F78"/>
    <w:rsid w:val="00812731"/>
    <w:rsid w:val="00812866"/>
    <w:rsid w:val="0081295B"/>
    <w:rsid w:val="00812F73"/>
    <w:rsid w:val="008137E7"/>
    <w:rsid w:val="00813B68"/>
    <w:rsid w:val="00814284"/>
    <w:rsid w:val="008148B6"/>
    <w:rsid w:val="00816082"/>
    <w:rsid w:val="008177A8"/>
    <w:rsid w:val="00817B87"/>
    <w:rsid w:val="00817E6A"/>
    <w:rsid w:val="0082010A"/>
    <w:rsid w:val="00820C17"/>
    <w:rsid w:val="008219F4"/>
    <w:rsid w:val="00822066"/>
    <w:rsid w:val="008222DB"/>
    <w:rsid w:val="008233E8"/>
    <w:rsid w:val="00823495"/>
    <w:rsid w:val="008237A9"/>
    <w:rsid w:val="00823965"/>
    <w:rsid w:val="0082480A"/>
    <w:rsid w:val="00824ADD"/>
    <w:rsid w:val="00824DF1"/>
    <w:rsid w:val="0082545A"/>
    <w:rsid w:val="008261AB"/>
    <w:rsid w:val="00826C28"/>
    <w:rsid w:val="00827472"/>
    <w:rsid w:val="00827518"/>
    <w:rsid w:val="00827D46"/>
    <w:rsid w:val="00827F8A"/>
    <w:rsid w:val="0083062A"/>
    <w:rsid w:val="00830786"/>
    <w:rsid w:val="00830BBE"/>
    <w:rsid w:val="00831504"/>
    <w:rsid w:val="00831791"/>
    <w:rsid w:val="00831893"/>
    <w:rsid w:val="00831923"/>
    <w:rsid w:val="00831B26"/>
    <w:rsid w:val="00831BE7"/>
    <w:rsid w:val="00832689"/>
    <w:rsid w:val="0083271A"/>
    <w:rsid w:val="008328F4"/>
    <w:rsid w:val="00832DEB"/>
    <w:rsid w:val="00833CB7"/>
    <w:rsid w:val="00834385"/>
    <w:rsid w:val="008344F0"/>
    <w:rsid w:val="0083450A"/>
    <w:rsid w:val="008353B3"/>
    <w:rsid w:val="008354B2"/>
    <w:rsid w:val="008359B6"/>
    <w:rsid w:val="00835F10"/>
    <w:rsid w:val="00837476"/>
    <w:rsid w:val="00837947"/>
    <w:rsid w:val="00840FD3"/>
    <w:rsid w:val="008415A6"/>
    <w:rsid w:val="00841A3A"/>
    <w:rsid w:val="00841C9E"/>
    <w:rsid w:val="008422A6"/>
    <w:rsid w:val="0084265D"/>
    <w:rsid w:val="00842E89"/>
    <w:rsid w:val="00843A19"/>
    <w:rsid w:val="00844B62"/>
    <w:rsid w:val="00845269"/>
    <w:rsid w:val="008467B6"/>
    <w:rsid w:val="008468F5"/>
    <w:rsid w:val="008477CE"/>
    <w:rsid w:val="00847B48"/>
    <w:rsid w:val="00847C7B"/>
    <w:rsid w:val="008519C6"/>
    <w:rsid w:val="008519DB"/>
    <w:rsid w:val="00851E49"/>
    <w:rsid w:val="0085210E"/>
    <w:rsid w:val="0085234E"/>
    <w:rsid w:val="00852B53"/>
    <w:rsid w:val="00853A49"/>
    <w:rsid w:val="008540E5"/>
    <w:rsid w:val="00855829"/>
    <w:rsid w:val="00855AF6"/>
    <w:rsid w:val="008562A6"/>
    <w:rsid w:val="008572EA"/>
    <w:rsid w:val="00857841"/>
    <w:rsid w:val="00857870"/>
    <w:rsid w:val="00857A2A"/>
    <w:rsid w:val="008604DF"/>
    <w:rsid w:val="00860746"/>
    <w:rsid w:val="00860C23"/>
    <w:rsid w:val="008617BE"/>
    <w:rsid w:val="00862800"/>
    <w:rsid w:val="00862E94"/>
    <w:rsid w:val="00862FCA"/>
    <w:rsid w:val="00863154"/>
    <w:rsid w:val="008632B6"/>
    <w:rsid w:val="00864F53"/>
    <w:rsid w:val="00865261"/>
    <w:rsid w:val="0086595D"/>
    <w:rsid w:val="008659AF"/>
    <w:rsid w:val="00865BA3"/>
    <w:rsid w:val="008666D7"/>
    <w:rsid w:val="00866793"/>
    <w:rsid w:val="00867279"/>
    <w:rsid w:val="00867476"/>
    <w:rsid w:val="0086782E"/>
    <w:rsid w:val="008704C4"/>
    <w:rsid w:val="00870D3B"/>
    <w:rsid w:val="00870E9A"/>
    <w:rsid w:val="00871458"/>
    <w:rsid w:val="00871A39"/>
    <w:rsid w:val="00871E4C"/>
    <w:rsid w:val="008720E6"/>
    <w:rsid w:val="008722BA"/>
    <w:rsid w:val="008723D4"/>
    <w:rsid w:val="0087468A"/>
    <w:rsid w:val="00874A76"/>
    <w:rsid w:val="00875033"/>
    <w:rsid w:val="00875543"/>
    <w:rsid w:val="00875C37"/>
    <w:rsid w:val="00875E30"/>
    <w:rsid w:val="00875EF1"/>
    <w:rsid w:val="00875F8B"/>
    <w:rsid w:val="00876983"/>
    <w:rsid w:val="00880219"/>
    <w:rsid w:val="00880C43"/>
    <w:rsid w:val="00883772"/>
    <w:rsid w:val="0088377A"/>
    <w:rsid w:val="0088491B"/>
    <w:rsid w:val="00884B82"/>
    <w:rsid w:val="00885289"/>
    <w:rsid w:val="008857BB"/>
    <w:rsid w:val="00885F81"/>
    <w:rsid w:val="0088758D"/>
    <w:rsid w:val="00887C19"/>
    <w:rsid w:val="00887E4D"/>
    <w:rsid w:val="00887F8C"/>
    <w:rsid w:val="0089016B"/>
    <w:rsid w:val="008919BE"/>
    <w:rsid w:val="00891E9C"/>
    <w:rsid w:val="00892100"/>
    <w:rsid w:val="00892342"/>
    <w:rsid w:val="0089259E"/>
    <w:rsid w:val="008927F7"/>
    <w:rsid w:val="00892CA1"/>
    <w:rsid w:val="00892CE7"/>
    <w:rsid w:val="00893902"/>
    <w:rsid w:val="008941F6"/>
    <w:rsid w:val="0089487F"/>
    <w:rsid w:val="008952EE"/>
    <w:rsid w:val="00895AAB"/>
    <w:rsid w:val="0089606E"/>
    <w:rsid w:val="0089638A"/>
    <w:rsid w:val="00897264"/>
    <w:rsid w:val="008A032B"/>
    <w:rsid w:val="008A11AE"/>
    <w:rsid w:val="008A1220"/>
    <w:rsid w:val="008A1598"/>
    <w:rsid w:val="008A1F65"/>
    <w:rsid w:val="008A23B7"/>
    <w:rsid w:val="008A275B"/>
    <w:rsid w:val="008A2CE5"/>
    <w:rsid w:val="008A3260"/>
    <w:rsid w:val="008A3357"/>
    <w:rsid w:val="008A38C4"/>
    <w:rsid w:val="008A4084"/>
    <w:rsid w:val="008A439C"/>
    <w:rsid w:val="008A44A5"/>
    <w:rsid w:val="008A6363"/>
    <w:rsid w:val="008A661F"/>
    <w:rsid w:val="008A693B"/>
    <w:rsid w:val="008A6CE4"/>
    <w:rsid w:val="008A6E3C"/>
    <w:rsid w:val="008A7EDB"/>
    <w:rsid w:val="008B0261"/>
    <w:rsid w:val="008B0F0F"/>
    <w:rsid w:val="008B137F"/>
    <w:rsid w:val="008B15EF"/>
    <w:rsid w:val="008B25D2"/>
    <w:rsid w:val="008B2656"/>
    <w:rsid w:val="008B2BDE"/>
    <w:rsid w:val="008B3555"/>
    <w:rsid w:val="008B3DC4"/>
    <w:rsid w:val="008B3FFD"/>
    <w:rsid w:val="008B4B46"/>
    <w:rsid w:val="008B4B79"/>
    <w:rsid w:val="008B71EF"/>
    <w:rsid w:val="008B7380"/>
    <w:rsid w:val="008C1120"/>
    <w:rsid w:val="008C11E4"/>
    <w:rsid w:val="008C1443"/>
    <w:rsid w:val="008C2095"/>
    <w:rsid w:val="008C2FE1"/>
    <w:rsid w:val="008C40BD"/>
    <w:rsid w:val="008C41ED"/>
    <w:rsid w:val="008C44E0"/>
    <w:rsid w:val="008C450D"/>
    <w:rsid w:val="008C4535"/>
    <w:rsid w:val="008C4C48"/>
    <w:rsid w:val="008C4E0B"/>
    <w:rsid w:val="008C5608"/>
    <w:rsid w:val="008C59F9"/>
    <w:rsid w:val="008C5F59"/>
    <w:rsid w:val="008C6987"/>
    <w:rsid w:val="008C6CAF"/>
    <w:rsid w:val="008C70EC"/>
    <w:rsid w:val="008C7A02"/>
    <w:rsid w:val="008C7DEE"/>
    <w:rsid w:val="008C7EDA"/>
    <w:rsid w:val="008D0173"/>
    <w:rsid w:val="008D029E"/>
    <w:rsid w:val="008D0A3C"/>
    <w:rsid w:val="008D0A6A"/>
    <w:rsid w:val="008D103A"/>
    <w:rsid w:val="008D2E7E"/>
    <w:rsid w:val="008D31F9"/>
    <w:rsid w:val="008D33A2"/>
    <w:rsid w:val="008D4875"/>
    <w:rsid w:val="008D4E4A"/>
    <w:rsid w:val="008D5210"/>
    <w:rsid w:val="008D5232"/>
    <w:rsid w:val="008D5E90"/>
    <w:rsid w:val="008D646F"/>
    <w:rsid w:val="008D676C"/>
    <w:rsid w:val="008D6EF6"/>
    <w:rsid w:val="008D71B0"/>
    <w:rsid w:val="008E0465"/>
    <w:rsid w:val="008E0E52"/>
    <w:rsid w:val="008E0FCB"/>
    <w:rsid w:val="008E1662"/>
    <w:rsid w:val="008E28EF"/>
    <w:rsid w:val="008E2A01"/>
    <w:rsid w:val="008E3023"/>
    <w:rsid w:val="008E3A51"/>
    <w:rsid w:val="008E4098"/>
    <w:rsid w:val="008E4281"/>
    <w:rsid w:val="008E46AC"/>
    <w:rsid w:val="008E4D78"/>
    <w:rsid w:val="008E5F1A"/>
    <w:rsid w:val="008E63C6"/>
    <w:rsid w:val="008E7038"/>
    <w:rsid w:val="008E7556"/>
    <w:rsid w:val="008E7904"/>
    <w:rsid w:val="008E79B6"/>
    <w:rsid w:val="008E7A16"/>
    <w:rsid w:val="008E7B8A"/>
    <w:rsid w:val="008F0B8F"/>
    <w:rsid w:val="008F0B90"/>
    <w:rsid w:val="008F2910"/>
    <w:rsid w:val="008F2C4C"/>
    <w:rsid w:val="008F2EDB"/>
    <w:rsid w:val="008F38AE"/>
    <w:rsid w:val="008F3B55"/>
    <w:rsid w:val="008F4B6B"/>
    <w:rsid w:val="008F5896"/>
    <w:rsid w:val="008F6914"/>
    <w:rsid w:val="008F6D09"/>
    <w:rsid w:val="008F79EB"/>
    <w:rsid w:val="00900938"/>
    <w:rsid w:val="00900BA9"/>
    <w:rsid w:val="009014C5"/>
    <w:rsid w:val="00901EB1"/>
    <w:rsid w:val="009026C3"/>
    <w:rsid w:val="009034FA"/>
    <w:rsid w:val="00903599"/>
    <w:rsid w:val="0090370D"/>
    <w:rsid w:val="0090385D"/>
    <w:rsid w:val="0090390E"/>
    <w:rsid w:val="0090396E"/>
    <w:rsid w:val="009042E7"/>
    <w:rsid w:val="009044EA"/>
    <w:rsid w:val="0090464D"/>
    <w:rsid w:val="009049E1"/>
    <w:rsid w:val="00904A18"/>
    <w:rsid w:val="009054D2"/>
    <w:rsid w:val="009056B5"/>
    <w:rsid w:val="0090617F"/>
    <w:rsid w:val="009061F8"/>
    <w:rsid w:val="00906F43"/>
    <w:rsid w:val="0090739B"/>
    <w:rsid w:val="00907660"/>
    <w:rsid w:val="00907AF4"/>
    <w:rsid w:val="00907CCB"/>
    <w:rsid w:val="00910DFD"/>
    <w:rsid w:val="009111B5"/>
    <w:rsid w:val="00911AA1"/>
    <w:rsid w:val="00911D50"/>
    <w:rsid w:val="00912A07"/>
    <w:rsid w:val="00913195"/>
    <w:rsid w:val="00913986"/>
    <w:rsid w:val="00913BBB"/>
    <w:rsid w:val="00913C6F"/>
    <w:rsid w:val="00913D34"/>
    <w:rsid w:val="009145D0"/>
    <w:rsid w:val="00914800"/>
    <w:rsid w:val="009151A8"/>
    <w:rsid w:val="009151F5"/>
    <w:rsid w:val="00915343"/>
    <w:rsid w:val="00915DBB"/>
    <w:rsid w:val="009168F5"/>
    <w:rsid w:val="00916B0D"/>
    <w:rsid w:val="00917A98"/>
    <w:rsid w:val="00917DE5"/>
    <w:rsid w:val="009201E8"/>
    <w:rsid w:val="009217B7"/>
    <w:rsid w:val="0092198C"/>
    <w:rsid w:val="00921BD8"/>
    <w:rsid w:val="00922117"/>
    <w:rsid w:val="00922B05"/>
    <w:rsid w:val="00922B2B"/>
    <w:rsid w:val="00922BE2"/>
    <w:rsid w:val="00923329"/>
    <w:rsid w:val="00923638"/>
    <w:rsid w:val="00923AC6"/>
    <w:rsid w:val="00923F7B"/>
    <w:rsid w:val="00923FA4"/>
    <w:rsid w:val="00924678"/>
    <w:rsid w:val="00924AE3"/>
    <w:rsid w:val="00924D64"/>
    <w:rsid w:val="0092501A"/>
    <w:rsid w:val="00925695"/>
    <w:rsid w:val="00925D74"/>
    <w:rsid w:val="00926C50"/>
    <w:rsid w:val="00927504"/>
    <w:rsid w:val="0092770A"/>
    <w:rsid w:val="00927B81"/>
    <w:rsid w:val="009302A4"/>
    <w:rsid w:val="00930CCF"/>
    <w:rsid w:val="00930E6C"/>
    <w:rsid w:val="00931257"/>
    <w:rsid w:val="00931A43"/>
    <w:rsid w:val="00932079"/>
    <w:rsid w:val="00932F3E"/>
    <w:rsid w:val="009331E4"/>
    <w:rsid w:val="009332EA"/>
    <w:rsid w:val="00933982"/>
    <w:rsid w:val="009350E2"/>
    <w:rsid w:val="009350F1"/>
    <w:rsid w:val="009354FB"/>
    <w:rsid w:val="00935759"/>
    <w:rsid w:val="00936C68"/>
    <w:rsid w:val="00936D58"/>
    <w:rsid w:val="00936ECE"/>
    <w:rsid w:val="00936FEE"/>
    <w:rsid w:val="00937209"/>
    <w:rsid w:val="00937435"/>
    <w:rsid w:val="009378FE"/>
    <w:rsid w:val="00940D95"/>
    <w:rsid w:val="00941B3E"/>
    <w:rsid w:val="00941D7B"/>
    <w:rsid w:val="009434D9"/>
    <w:rsid w:val="00944230"/>
    <w:rsid w:val="00944CD5"/>
    <w:rsid w:val="00946530"/>
    <w:rsid w:val="009467DC"/>
    <w:rsid w:val="00947195"/>
    <w:rsid w:val="00947A7C"/>
    <w:rsid w:val="009508B8"/>
    <w:rsid w:val="00950AC0"/>
    <w:rsid w:val="009511D5"/>
    <w:rsid w:val="00951216"/>
    <w:rsid w:val="009516E2"/>
    <w:rsid w:val="009519CC"/>
    <w:rsid w:val="00952CFC"/>
    <w:rsid w:val="0095401D"/>
    <w:rsid w:val="00954720"/>
    <w:rsid w:val="009548A8"/>
    <w:rsid w:val="00954CD7"/>
    <w:rsid w:val="009551FB"/>
    <w:rsid w:val="0095540C"/>
    <w:rsid w:val="00955AB5"/>
    <w:rsid w:val="009567B1"/>
    <w:rsid w:val="00956E25"/>
    <w:rsid w:val="00957001"/>
    <w:rsid w:val="00957982"/>
    <w:rsid w:val="0096047E"/>
    <w:rsid w:val="00961D35"/>
    <w:rsid w:val="00961E91"/>
    <w:rsid w:val="00962AE3"/>
    <w:rsid w:val="00962D2D"/>
    <w:rsid w:val="00964175"/>
    <w:rsid w:val="009647BC"/>
    <w:rsid w:val="009649FE"/>
    <w:rsid w:val="00964AEB"/>
    <w:rsid w:val="00964B52"/>
    <w:rsid w:val="00964F86"/>
    <w:rsid w:val="0096690F"/>
    <w:rsid w:val="009669FC"/>
    <w:rsid w:val="00966F12"/>
    <w:rsid w:val="00967062"/>
    <w:rsid w:val="00967B48"/>
    <w:rsid w:val="00967DCE"/>
    <w:rsid w:val="00967E82"/>
    <w:rsid w:val="009700DB"/>
    <w:rsid w:val="0097103F"/>
    <w:rsid w:val="0097118D"/>
    <w:rsid w:val="00971687"/>
    <w:rsid w:val="00971A1D"/>
    <w:rsid w:val="009730DF"/>
    <w:rsid w:val="00973210"/>
    <w:rsid w:val="009736B6"/>
    <w:rsid w:val="00973811"/>
    <w:rsid w:val="00973D3A"/>
    <w:rsid w:val="0097412A"/>
    <w:rsid w:val="00974341"/>
    <w:rsid w:val="009746F8"/>
    <w:rsid w:val="00974E01"/>
    <w:rsid w:val="00974FD4"/>
    <w:rsid w:val="0097516B"/>
    <w:rsid w:val="009761F3"/>
    <w:rsid w:val="00976310"/>
    <w:rsid w:val="0097759F"/>
    <w:rsid w:val="00977A61"/>
    <w:rsid w:val="00977DC3"/>
    <w:rsid w:val="009801C1"/>
    <w:rsid w:val="00980A91"/>
    <w:rsid w:val="00981A72"/>
    <w:rsid w:val="00982162"/>
    <w:rsid w:val="009821D3"/>
    <w:rsid w:val="009826D7"/>
    <w:rsid w:val="00982E5B"/>
    <w:rsid w:val="00984279"/>
    <w:rsid w:val="00984366"/>
    <w:rsid w:val="009844A7"/>
    <w:rsid w:val="00984D4C"/>
    <w:rsid w:val="00985058"/>
    <w:rsid w:val="00985828"/>
    <w:rsid w:val="00985835"/>
    <w:rsid w:val="009858B8"/>
    <w:rsid w:val="00985923"/>
    <w:rsid w:val="0098596D"/>
    <w:rsid w:val="00985A9B"/>
    <w:rsid w:val="0098621D"/>
    <w:rsid w:val="00986800"/>
    <w:rsid w:val="009873F9"/>
    <w:rsid w:val="0098787E"/>
    <w:rsid w:val="00987C41"/>
    <w:rsid w:val="00991652"/>
    <w:rsid w:val="0099310C"/>
    <w:rsid w:val="009934EE"/>
    <w:rsid w:val="00993A45"/>
    <w:rsid w:val="009940D9"/>
    <w:rsid w:val="009944A6"/>
    <w:rsid w:val="0099456B"/>
    <w:rsid w:val="00995213"/>
    <w:rsid w:val="00995818"/>
    <w:rsid w:val="00995906"/>
    <w:rsid w:val="009965A3"/>
    <w:rsid w:val="00996EBD"/>
    <w:rsid w:val="00996F5A"/>
    <w:rsid w:val="00997055"/>
    <w:rsid w:val="0099719B"/>
    <w:rsid w:val="00997565"/>
    <w:rsid w:val="009976A2"/>
    <w:rsid w:val="009976A4"/>
    <w:rsid w:val="00997F12"/>
    <w:rsid w:val="009A0773"/>
    <w:rsid w:val="009A0C44"/>
    <w:rsid w:val="009A0CF7"/>
    <w:rsid w:val="009A26B8"/>
    <w:rsid w:val="009A2730"/>
    <w:rsid w:val="009A2915"/>
    <w:rsid w:val="009A37C9"/>
    <w:rsid w:val="009A39F4"/>
    <w:rsid w:val="009A41C3"/>
    <w:rsid w:val="009A5547"/>
    <w:rsid w:val="009A625C"/>
    <w:rsid w:val="009A7206"/>
    <w:rsid w:val="009A7B01"/>
    <w:rsid w:val="009A7DAF"/>
    <w:rsid w:val="009A7E8B"/>
    <w:rsid w:val="009B0072"/>
    <w:rsid w:val="009B0F93"/>
    <w:rsid w:val="009B1A0A"/>
    <w:rsid w:val="009B1E29"/>
    <w:rsid w:val="009B1F25"/>
    <w:rsid w:val="009B2846"/>
    <w:rsid w:val="009B28F6"/>
    <w:rsid w:val="009B2A02"/>
    <w:rsid w:val="009B2BC4"/>
    <w:rsid w:val="009B3A48"/>
    <w:rsid w:val="009B3AE1"/>
    <w:rsid w:val="009B3EAB"/>
    <w:rsid w:val="009B3FB4"/>
    <w:rsid w:val="009B405C"/>
    <w:rsid w:val="009B4AC2"/>
    <w:rsid w:val="009B5675"/>
    <w:rsid w:val="009B56F7"/>
    <w:rsid w:val="009B5BE3"/>
    <w:rsid w:val="009B6356"/>
    <w:rsid w:val="009B6673"/>
    <w:rsid w:val="009B6EBF"/>
    <w:rsid w:val="009B6F0B"/>
    <w:rsid w:val="009B775C"/>
    <w:rsid w:val="009B7F7F"/>
    <w:rsid w:val="009C086E"/>
    <w:rsid w:val="009C0C67"/>
    <w:rsid w:val="009C1321"/>
    <w:rsid w:val="009C139C"/>
    <w:rsid w:val="009C1B79"/>
    <w:rsid w:val="009C234D"/>
    <w:rsid w:val="009C29B1"/>
    <w:rsid w:val="009C2FD4"/>
    <w:rsid w:val="009C3F12"/>
    <w:rsid w:val="009C40E7"/>
    <w:rsid w:val="009C440C"/>
    <w:rsid w:val="009C4426"/>
    <w:rsid w:val="009C44E9"/>
    <w:rsid w:val="009C4CB3"/>
    <w:rsid w:val="009C622B"/>
    <w:rsid w:val="009C629A"/>
    <w:rsid w:val="009C64D5"/>
    <w:rsid w:val="009D0341"/>
    <w:rsid w:val="009D0974"/>
    <w:rsid w:val="009D0E7A"/>
    <w:rsid w:val="009D1507"/>
    <w:rsid w:val="009D22B3"/>
    <w:rsid w:val="009D2F52"/>
    <w:rsid w:val="009D396A"/>
    <w:rsid w:val="009D4A48"/>
    <w:rsid w:val="009D4E67"/>
    <w:rsid w:val="009D500B"/>
    <w:rsid w:val="009D55D0"/>
    <w:rsid w:val="009D572A"/>
    <w:rsid w:val="009D57F1"/>
    <w:rsid w:val="009D5895"/>
    <w:rsid w:val="009D5E69"/>
    <w:rsid w:val="009D65A0"/>
    <w:rsid w:val="009D65EB"/>
    <w:rsid w:val="009D6694"/>
    <w:rsid w:val="009E0BDC"/>
    <w:rsid w:val="009E1AC9"/>
    <w:rsid w:val="009E357D"/>
    <w:rsid w:val="009E3632"/>
    <w:rsid w:val="009E370F"/>
    <w:rsid w:val="009E3CA1"/>
    <w:rsid w:val="009E41F6"/>
    <w:rsid w:val="009E488C"/>
    <w:rsid w:val="009E4A89"/>
    <w:rsid w:val="009E572B"/>
    <w:rsid w:val="009E660E"/>
    <w:rsid w:val="009E6C92"/>
    <w:rsid w:val="009E6D5E"/>
    <w:rsid w:val="009E7117"/>
    <w:rsid w:val="009E76CD"/>
    <w:rsid w:val="009E7748"/>
    <w:rsid w:val="009F0353"/>
    <w:rsid w:val="009F0B04"/>
    <w:rsid w:val="009F1A8E"/>
    <w:rsid w:val="009F1B87"/>
    <w:rsid w:val="009F1BD9"/>
    <w:rsid w:val="009F1E29"/>
    <w:rsid w:val="009F2DD9"/>
    <w:rsid w:val="009F3157"/>
    <w:rsid w:val="009F43FC"/>
    <w:rsid w:val="009F49EC"/>
    <w:rsid w:val="009F5658"/>
    <w:rsid w:val="009F6189"/>
    <w:rsid w:val="009F61FD"/>
    <w:rsid w:val="009F6AC9"/>
    <w:rsid w:val="00A00AB7"/>
    <w:rsid w:val="00A00C9E"/>
    <w:rsid w:val="00A00D1B"/>
    <w:rsid w:val="00A00E92"/>
    <w:rsid w:val="00A01854"/>
    <w:rsid w:val="00A018F9"/>
    <w:rsid w:val="00A01C3C"/>
    <w:rsid w:val="00A02023"/>
    <w:rsid w:val="00A02375"/>
    <w:rsid w:val="00A026AB"/>
    <w:rsid w:val="00A02BC8"/>
    <w:rsid w:val="00A02BF0"/>
    <w:rsid w:val="00A02E8A"/>
    <w:rsid w:val="00A030AD"/>
    <w:rsid w:val="00A031E3"/>
    <w:rsid w:val="00A03488"/>
    <w:rsid w:val="00A035F3"/>
    <w:rsid w:val="00A036DF"/>
    <w:rsid w:val="00A03E3A"/>
    <w:rsid w:val="00A046B4"/>
    <w:rsid w:val="00A046F6"/>
    <w:rsid w:val="00A04CCD"/>
    <w:rsid w:val="00A05522"/>
    <w:rsid w:val="00A059C3"/>
    <w:rsid w:val="00A05FAD"/>
    <w:rsid w:val="00A0702A"/>
    <w:rsid w:val="00A07115"/>
    <w:rsid w:val="00A07304"/>
    <w:rsid w:val="00A07983"/>
    <w:rsid w:val="00A07BF1"/>
    <w:rsid w:val="00A100D6"/>
    <w:rsid w:val="00A10741"/>
    <w:rsid w:val="00A108E4"/>
    <w:rsid w:val="00A109A3"/>
    <w:rsid w:val="00A10F94"/>
    <w:rsid w:val="00A11422"/>
    <w:rsid w:val="00A11E58"/>
    <w:rsid w:val="00A1212B"/>
    <w:rsid w:val="00A12560"/>
    <w:rsid w:val="00A141D8"/>
    <w:rsid w:val="00A1490B"/>
    <w:rsid w:val="00A16050"/>
    <w:rsid w:val="00A161EC"/>
    <w:rsid w:val="00A1625C"/>
    <w:rsid w:val="00A165F7"/>
    <w:rsid w:val="00A16F11"/>
    <w:rsid w:val="00A171E8"/>
    <w:rsid w:val="00A17BAB"/>
    <w:rsid w:val="00A2006C"/>
    <w:rsid w:val="00A20195"/>
    <w:rsid w:val="00A20D91"/>
    <w:rsid w:val="00A21639"/>
    <w:rsid w:val="00A2179F"/>
    <w:rsid w:val="00A21949"/>
    <w:rsid w:val="00A21B90"/>
    <w:rsid w:val="00A22299"/>
    <w:rsid w:val="00A22808"/>
    <w:rsid w:val="00A23DCB"/>
    <w:rsid w:val="00A23DDD"/>
    <w:rsid w:val="00A23FC8"/>
    <w:rsid w:val="00A2461D"/>
    <w:rsid w:val="00A24993"/>
    <w:rsid w:val="00A2560F"/>
    <w:rsid w:val="00A25987"/>
    <w:rsid w:val="00A27914"/>
    <w:rsid w:val="00A27CD0"/>
    <w:rsid w:val="00A301EA"/>
    <w:rsid w:val="00A302E9"/>
    <w:rsid w:val="00A3030F"/>
    <w:rsid w:val="00A306C6"/>
    <w:rsid w:val="00A30882"/>
    <w:rsid w:val="00A30A01"/>
    <w:rsid w:val="00A30B12"/>
    <w:rsid w:val="00A30DA2"/>
    <w:rsid w:val="00A30E8B"/>
    <w:rsid w:val="00A31AB2"/>
    <w:rsid w:val="00A32943"/>
    <w:rsid w:val="00A33BD0"/>
    <w:rsid w:val="00A33C1A"/>
    <w:rsid w:val="00A34027"/>
    <w:rsid w:val="00A3403C"/>
    <w:rsid w:val="00A34A51"/>
    <w:rsid w:val="00A3568E"/>
    <w:rsid w:val="00A360E8"/>
    <w:rsid w:val="00A3728A"/>
    <w:rsid w:val="00A40979"/>
    <w:rsid w:val="00A40D99"/>
    <w:rsid w:val="00A4120A"/>
    <w:rsid w:val="00A41560"/>
    <w:rsid w:val="00A41992"/>
    <w:rsid w:val="00A4285E"/>
    <w:rsid w:val="00A43DEA"/>
    <w:rsid w:val="00A43FEC"/>
    <w:rsid w:val="00A4462E"/>
    <w:rsid w:val="00A44B59"/>
    <w:rsid w:val="00A44E69"/>
    <w:rsid w:val="00A45CCD"/>
    <w:rsid w:val="00A46747"/>
    <w:rsid w:val="00A467D4"/>
    <w:rsid w:val="00A46A2C"/>
    <w:rsid w:val="00A479D3"/>
    <w:rsid w:val="00A47AFC"/>
    <w:rsid w:val="00A47EDD"/>
    <w:rsid w:val="00A50638"/>
    <w:rsid w:val="00A5080D"/>
    <w:rsid w:val="00A50A12"/>
    <w:rsid w:val="00A50BB8"/>
    <w:rsid w:val="00A50C3E"/>
    <w:rsid w:val="00A5171A"/>
    <w:rsid w:val="00A51766"/>
    <w:rsid w:val="00A52781"/>
    <w:rsid w:val="00A52BFE"/>
    <w:rsid w:val="00A53CDD"/>
    <w:rsid w:val="00A54291"/>
    <w:rsid w:val="00A548B0"/>
    <w:rsid w:val="00A5493A"/>
    <w:rsid w:val="00A54A2D"/>
    <w:rsid w:val="00A54DCA"/>
    <w:rsid w:val="00A54FBA"/>
    <w:rsid w:val="00A56BCC"/>
    <w:rsid w:val="00A57DCC"/>
    <w:rsid w:val="00A618C4"/>
    <w:rsid w:val="00A6276A"/>
    <w:rsid w:val="00A6326E"/>
    <w:rsid w:val="00A63382"/>
    <w:rsid w:val="00A63F65"/>
    <w:rsid w:val="00A642CE"/>
    <w:rsid w:val="00A65B63"/>
    <w:rsid w:val="00A6611E"/>
    <w:rsid w:val="00A66246"/>
    <w:rsid w:val="00A6698D"/>
    <w:rsid w:val="00A670BB"/>
    <w:rsid w:val="00A67267"/>
    <w:rsid w:val="00A676A7"/>
    <w:rsid w:val="00A67782"/>
    <w:rsid w:val="00A677F5"/>
    <w:rsid w:val="00A70C16"/>
    <w:rsid w:val="00A71841"/>
    <w:rsid w:val="00A72A76"/>
    <w:rsid w:val="00A7311A"/>
    <w:rsid w:val="00A738D9"/>
    <w:rsid w:val="00A73F70"/>
    <w:rsid w:val="00A746B6"/>
    <w:rsid w:val="00A74D17"/>
    <w:rsid w:val="00A75A19"/>
    <w:rsid w:val="00A762E1"/>
    <w:rsid w:val="00A768C5"/>
    <w:rsid w:val="00A77359"/>
    <w:rsid w:val="00A77476"/>
    <w:rsid w:val="00A77CFB"/>
    <w:rsid w:val="00A80736"/>
    <w:rsid w:val="00A80A7C"/>
    <w:rsid w:val="00A80ECB"/>
    <w:rsid w:val="00A81858"/>
    <w:rsid w:val="00A81BD4"/>
    <w:rsid w:val="00A81E03"/>
    <w:rsid w:val="00A82149"/>
    <w:rsid w:val="00A823C7"/>
    <w:rsid w:val="00A82597"/>
    <w:rsid w:val="00A8299D"/>
    <w:rsid w:val="00A82A44"/>
    <w:rsid w:val="00A82C77"/>
    <w:rsid w:val="00A82D6E"/>
    <w:rsid w:val="00A8399B"/>
    <w:rsid w:val="00A83D75"/>
    <w:rsid w:val="00A84732"/>
    <w:rsid w:val="00A84B3B"/>
    <w:rsid w:val="00A85CB4"/>
    <w:rsid w:val="00A85D01"/>
    <w:rsid w:val="00A864E0"/>
    <w:rsid w:val="00A87031"/>
    <w:rsid w:val="00A870C0"/>
    <w:rsid w:val="00A87C70"/>
    <w:rsid w:val="00A87D7D"/>
    <w:rsid w:val="00A90724"/>
    <w:rsid w:val="00A90E6D"/>
    <w:rsid w:val="00A92033"/>
    <w:rsid w:val="00A9436C"/>
    <w:rsid w:val="00A95237"/>
    <w:rsid w:val="00A953F0"/>
    <w:rsid w:val="00A95C5A"/>
    <w:rsid w:val="00A9695F"/>
    <w:rsid w:val="00A97168"/>
    <w:rsid w:val="00A9729E"/>
    <w:rsid w:val="00A9744C"/>
    <w:rsid w:val="00A97AD7"/>
    <w:rsid w:val="00AA04DD"/>
    <w:rsid w:val="00AA062E"/>
    <w:rsid w:val="00AA0A79"/>
    <w:rsid w:val="00AA0AEA"/>
    <w:rsid w:val="00AA0AF4"/>
    <w:rsid w:val="00AA0E26"/>
    <w:rsid w:val="00AA0F8A"/>
    <w:rsid w:val="00AA18B6"/>
    <w:rsid w:val="00AA18B8"/>
    <w:rsid w:val="00AA1BEB"/>
    <w:rsid w:val="00AA3206"/>
    <w:rsid w:val="00AA3272"/>
    <w:rsid w:val="00AA463A"/>
    <w:rsid w:val="00AA4A3F"/>
    <w:rsid w:val="00AA58DD"/>
    <w:rsid w:val="00AA60AD"/>
    <w:rsid w:val="00AA7749"/>
    <w:rsid w:val="00AA7AE3"/>
    <w:rsid w:val="00AB03F4"/>
    <w:rsid w:val="00AB1D36"/>
    <w:rsid w:val="00AB21FA"/>
    <w:rsid w:val="00AB380A"/>
    <w:rsid w:val="00AB3B70"/>
    <w:rsid w:val="00AB3C72"/>
    <w:rsid w:val="00AB3E1D"/>
    <w:rsid w:val="00AB4FDD"/>
    <w:rsid w:val="00AB5121"/>
    <w:rsid w:val="00AB6108"/>
    <w:rsid w:val="00AB6865"/>
    <w:rsid w:val="00AB68A4"/>
    <w:rsid w:val="00AB69F2"/>
    <w:rsid w:val="00AB6FC2"/>
    <w:rsid w:val="00AB718F"/>
    <w:rsid w:val="00AB78E9"/>
    <w:rsid w:val="00AB7F93"/>
    <w:rsid w:val="00AC068F"/>
    <w:rsid w:val="00AC0E3C"/>
    <w:rsid w:val="00AC15E5"/>
    <w:rsid w:val="00AC179F"/>
    <w:rsid w:val="00AC17C8"/>
    <w:rsid w:val="00AC25DE"/>
    <w:rsid w:val="00AC319B"/>
    <w:rsid w:val="00AC3C07"/>
    <w:rsid w:val="00AC46E5"/>
    <w:rsid w:val="00AC5647"/>
    <w:rsid w:val="00AC59A5"/>
    <w:rsid w:val="00AC5B5C"/>
    <w:rsid w:val="00AC5D78"/>
    <w:rsid w:val="00AC5F2B"/>
    <w:rsid w:val="00AC613D"/>
    <w:rsid w:val="00AC61EB"/>
    <w:rsid w:val="00AC6613"/>
    <w:rsid w:val="00AC7207"/>
    <w:rsid w:val="00AC77D7"/>
    <w:rsid w:val="00AC79F7"/>
    <w:rsid w:val="00AC7C93"/>
    <w:rsid w:val="00AD110B"/>
    <w:rsid w:val="00AD2275"/>
    <w:rsid w:val="00AD266E"/>
    <w:rsid w:val="00AD2705"/>
    <w:rsid w:val="00AD2F6E"/>
    <w:rsid w:val="00AD334C"/>
    <w:rsid w:val="00AD3774"/>
    <w:rsid w:val="00AD3AEF"/>
    <w:rsid w:val="00AD3ECD"/>
    <w:rsid w:val="00AD43B1"/>
    <w:rsid w:val="00AD4CC7"/>
    <w:rsid w:val="00AD51D6"/>
    <w:rsid w:val="00AD5903"/>
    <w:rsid w:val="00AD5BC1"/>
    <w:rsid w:val="00AD77B7"/>
    <w:rsid w:val="00AD7881"/>
    <w:rsid w:val="00AE012F"/>
    <w:rsid w:val="00AE0F5A"/>
    <w:rsid w:val="00AE0F78"/>
    <w:rsid w:val="00AE1789"/>
    <w:rsid w:val="00AE1F73"/>
    <w:rsid w:val="00AE212E"/>
    <w:rsid w:val="00AE307E"/>
    <w:rsid w:val="00AE321F"/>
    <w:rsid w:val="00AE4665"/>
    <w:rsid w:val="00AE4820"/>
    <w:rsid w:val="00AE4EA0"/>
    <w:rsid w:val="00AE563B"/>
    <w:rsid w:val="00AE56BF"/>
    <w:rsid w:val="00AE5A14"/>
    <w:rsid w:val="00AE5A38"/>
    <w:rsid w:val="00AE5B30"/>
    <w:rsid w:val="00AE6A98"/>
    <w:rsid w:val="00AE6E3E"/>
    <w:rsid w:val="00AE7089"/>
    <w:rsid w:val="00AE79A6"/>
    <w:rsid w:val="00AF01C4"/>
    <w:rsid w:val="00AF0BBB"/>
    <w:rsid w:val="00AF0E60"/>
    <w:rsid w:val="00AF19EF"/>
    <w:rsid w:val="00AF19FC"/>
    <w:rsid w:val="00AF1BAC"/>
    <w:rsid w:val="00AF22FF"/>
    <w:rsid w:val="00AF2378"/>
    <w:rsid w:val="00AF29D2"/>
    <w:rsid w:val="00AF2AE5"/>
    <w:rsid w:val="00AF2D61"/>
    <w:rsid w:val="00AF3177"/>
    <w:rsid w:val="00AF342E"/>
    <w:rsid w:val="00AF37DA"/>
    <w:rsid w:val="00AF39DB"/>
    <w:rsid w:val="00AF4439"/>
    <w:rsid w:val="00AF5093"/>
    <w:rsid w:val="00AF5819"/>
    <w:rsid w:val="00AF5AF7"/>
    <w:rsid w:val="00AF5BF8"/>
    <w:rsid w:val="00AF5EB6"/>
    <w:rsid w:val="00AF65DE"/>
    <w:rsid w:val="00AF6DC1"/>
    <w:rsid w:val="00AF7061"/>
    <w:rsid w:val="00AF7088"/>
    <w:rsid w:val="00AF7E5D"/>
    <w:rsid w:val="00B004EC"/>
    <w:rsid w:val="00B011C9"/>
    <w:rsid w:val="00B02610"/>
    <w:rsid w:val="00B026EA"/>
    <w:rsid w:val="00B02DEF"/>
    <w:rsid w:val="00B03041"/>
    <w:rsid w:val="00B0311E"/>
    <w:rsid w:val="00B034C6"/>
    <w:rsid w:val="00B03FA4"/>
    <w:rsid w:val="00B04CD4"/>
    <w:rsid w:val="00B05AFC"/>
    <w:rsid w:val="00B05B23"/>
    <w:rsid w:val="00B05C5A"/>
    <w:rsid w:val="00B05C6E"/>
    <w:rsid w:val="00B0654C"/>
    <w:rsid w:val="00B06804"/>
    <w:rsid w:val="00B069CB"/>
    <w:rsid w:val="00B0700B"/>
    <w:rsid w:val="00B07168"/>
    <w:rsid w:val="00B0751E"/>
    <w:rsid w:val="00B078EC"/>
    <w:rsid w:val="00B07E7A"/>
    <w:rsid w:val="00B10734"/>
    <w:rsid w:val="00B10E9F"/>
    <w:rsid w:val="00B1112B"/>
    <w:rsid w:val="00B118F6"/>
    <w:rsid w:val="00B11D39"/>
    <w:rsid w:val="00B1213E"/>
    <w:rsid w:val="00B121B6"/>
    <w:rsid w:val="00B12511"/>
    <w:rsid w:val="00B13106"/>
    <w:rsid w:val="00B13C75"/>
    <w:rsid w:val="00B13F16"/>
    <w:rsid w:val="00B143C3"/>
    <w:rsid w:val="00B1565C"/>
    <w:rsid w:val="00B15B3F"/>
    <w:rsid w:val="00B15F5C"/>
    <w:rsid w:val="00B179B5"/>
    <w:rsid w:val="00B17A95"/>
    <w:rsid w:val="00B206D4"/>
    <w:rsid w:val="00B209FC"/>
    <w:rsid w:val="00B216C0"/>
    <w:rsid w:val="00B21F6F"/>
    <w:rsid w:val="00B23A41"/>
    <w:rsid w:val="00B23B30"/>
    <w:rsid w:val="00B23C96"/>
    <w:rsid w:val="00B24454"/>
    <w:rsid w:val="00B2448F"/>
    <w:rsid w:val="00B24A01"/>
    <w:rsid w:val="00B25458"/>
    <w:rsid w:val="00B25B56"/>
    <w:rsid w:val="00B26081"/>
    <w:rsid w:val="00B2624A"/>
    <w:rsid w:val="00B263A6"/>
    <w:rsid w:val="00B26A52"/>
    <w:rsid w:val="00B26A62"/>
    <w:rsid w:val="00B26E63"/>
    <w:rsid w:val="00B302D5"/>
    <w:rsid w:val="00B30A93"/>
    <w:rsid w:val="00B30E66"/>
    <w:rsid w:val="00B312E0"/>
    <w:rsid w:val="00B3139E"/>
    <w:rsid w:val="00B315AE"/>
    <w:rsid w:val="00B316C2"/>
    <w:rsid w:val="00B33749"/>
    <w:rsid w:val="00B337C4"/>
    <w:rsid w:val="00B33861"/>
    <w:rsid w:val="00B3418C"/>
    <w:rsid w:val="00B34368"/>
    <w:rsid w:val="00B3459C"/>
    <w:rsid w:val="00B34C85"/>
    <w:rsid w:val="00B35313"/>
    <w:rsid w:val="00B3535E"/>
    <w:rsid w:val="00B35E08"/>
    <w:rsid w:val="00B369AC"/>
    <w:rsid w:val="00B36F0B"/>
    <w:rsid w:val="00B37701"/>
    <w:rsid w:val="00B377EB"/>
    <w:rsid w:val="00B400B2"/>
    <w:rsid w:val="00B406D4"/>
    <w:rsid w:val="00B406D5"/>
    <w:rsid w:val="00B40EFC"/>
    <w:rsid w:val="00B422CD"/>
    <w:rsid w:val="00B42783"/>
    <w:rsid w:val="00B4312F"/>
    <w:rsid w:val="00B44190"/>
    <w:rsid w:val="00B4528F"/>
    <w:rsid w:val="00B4588E"/>
    <w:rsid w:val="00B45C4B"/>
    <w:rsid w:val="00B466A2"/>
    <w:rsid w:val="00B46CD9"/>
    <w:rsid w:val="00B478B8"/>
    <w:rsid w:val="00B47C5C"/>
    <w:rsid w:val="00B5042B"/>
    <w:rsid w:val="00B510E4"/>
    <w:rsid w:val="00B51848"/>
    <w:rsid w:val="00B5224E"/>
    <w:rsid w:val="00B528F9"/>
    <w:rsid w:val="00B5365B"/>
    <w:rsid w:val="00B53741"/>
    <w:rsid w:val="00B54CD8"/>
    <w:rsid w:val="00B54F36"/>
    <w:rsid w:val="00B5549C"/>
    <w:rsid w:val="00B558F4"/>
    <w:rsid w:val="00B56E82"/>
    <w:rsid w:val="00B57D6F"/>
    <w:rsid w:val="00B57DA4"/>
    <w:rsid w:val="00B60C04"/>
    <w:rsid w:val="00B61146"/>
    <w:rsid w:val="00B616C2"/>
    <w:rsid w:val="00B617FE"/>
    <w:rsid w:val="00B62417"/>
    <w:rsid w:val="00B62595"/>
    <w:rsid w:val="00B62758"/>
    <w:rsid w:val="00B6316E"/>
    <w:rsid w:val="00B632F3"/>
    <w:rsid w:val="00B63CB7"/>
    <w:rsid w:val="00B64E78"/>
    <w:rsid w:val="00B65592"/>
    <w:rsid w:val="00B6561A"/>
    <w:rsid w:val="00B6571D"/>
    <w:rsid w:val="00B65756"/>
    <w:rsid w:val="00B657AD"/>
    <w:rsid w:val="00B65DC0"/>
    <w:rsid w:val="00B6655C"/>
    <w:rsid w:val="00B675F3"/>
    <w:rsid w:val="00B7010C"/>
    <w:rsid w:val="00B71C63"/>
    <w:rsid w:val="00B71E89"/>
    <w:rsid w:val="00B737B9"/>
    <w:rsid w:val="00B737ED"/>
    <w:rsid w:val="00B738FB"/>
    <w:rsid w:val="00B74FA7"/>
    <w:rsid w:val="00B7516C"/>
    <w:rsid w:val="00B754B8"/>
    <w:rsid w:val="00B763C4"/>
    <w:rsid w:val="00B76848"/>
    <w:rsid w:val="00B76A47"/>
    <w:rsid w:val="00B770F9"/>
    <w:rsid w:val="00B77376"/>
    <w:rsid w:val="00B7774F"/>
    <w:rsid w:val="00B77EEB"/>
    <w:rsid w:val="00B8023F"/>
    <w:rsid w:val="00B80373"/>
    <w:rsid w:val="00B80888"/>
    <w:rsid w:val="00B813CB"/>
    <w:rsid w:val="00B8176D"/>
    <w:rsid w:val="00B81770"/>
    <w:rsid w:val="00B818CA"/>
    <w:rsid w:val="00B82ABF"/>
    <w:rsid w:val="00B82C78"/>
    <w:rsid w:val="00B835EB"/>
    <w:rsid w:val="00B836E5"/>
    <w:rsid w:val="00B839B7"/>
    <w:rsid w:val="00B83E0C"/>
    <w:rsid w:val="00B842DE"/>
    <w:rsid w:val="00B8435F"/>
    <w:rsid w:val="00B8456E"/>
    <w:rsid w:val="00B84ED3"/>
    <w:rsid w:val="00B84EE4"/>
    <w:rsid w:val="00B84F56"/>
    <w:rsid w:val="00B857BC"/>
    <w:rsid w:val="00B860F1"/>
    <w:rsid w:val="00B863CA"/>
    <w:rsid w:val="00B871E2"/>
    <w:rsid w:val="00B8725F"/>
    <w:rsid w:val="00B87BF3"/>
    <w:rsid w:val="00B90121"/>
    <w:rsid w:val="00B90C4A"/>
    <w:rsid w:val="00B91060"/>
    <w:rsid w:val="00B911D5"/>
    <w:rsid w:val="00B9188B"/>
    <w:rsid w:val="00B91D70"/>
    <w:rsid w:val="00B922C9"/>
    <w:rsid w:val="00B93056"/>
    <w:rsid w:val="00B932DD"/>
    <w:rsid w:val="00B9378D"/>
    <w:rsid w:val="00B94874"/>
    <w:rsid w:val="00B94A49"/>
    <w:rsid w:val="00B95168"/>
    <w:rsid w:val="00B9605E"/>
    <w:rsid w:val="00B961DB"/>
    <w:rsid w:val="00B964BE"/>
    <w:rsid w:val="00B9697A"/>
    <w:rsid w:val="00B96D36"/>
    <w:rsid w:val="00B97A10"/>
    <w:rsid w:val="00B97EBB"/>
    <w:rsid w:val="00BA0352"/>
    <w:rsid w:val="00BA06B7"/>
    <w:rsid w:val="00BA0B2A"/>
    <w:rsid w:val="00BA198D"/>
    <w:rsid w:val="00BA19DF"/>
    <w:rsid w:val="00BA1AF1"/>
    <w:rsid w:val="00BA2023"/>
    <w:rsid w:val="00BA2142"/>
    <w:rsid w:val="00BA2233"/>
    <w:rsid w:val="00BA2EFA"/>
    <w:rsid w:val="00BA3418"/>
    <w:rsid w:val="00BA483D"/>
    <w:rsid w:val="00BA4AB6"/>
    <w:rsid w:val="00BA50E5"/>
    <w:rsid w:val="00BA6D37"/>
    <w:rsid w:val="00BA7982"/>
    <w:rsid w:val="00BB03FA"/>
    <w:rsid w:val="00BB0472"/>
    <w:rsid w:val="00BB12C3"/>
    <w:rsid w:val="00BB143B"/>
    <w:rsid w:val="00BB171A"/>
    <w:rsid w:val="00BB1735"/>
    <w:rsid w:val="00BB23A6"/>
    <w:rsid w:val="00BB3856"/>
    <w:rsid w:val="00BB4B57"/>
    <w:rsid w:val="00BB4FA7"/>
    <w:rsid w:val="00BB5165"/>
    <w:rsid w:val="00BB5867"/>
    <w:rsid w:val="00BB5C5D"/>
    <w:rsid w:val="00BB5CC9"/>
    <w:rsid w:val="00BB664F"/>
    <w:rsid w:val="00BB673F"/>
    <w:rsid w:val="00BB67AD"/>
    <w:rsid w:val="00BB7518"/>
    <w:rsid w:val="00BB7923"/>
    <w:rsid w:val="00BB7CE2"/>
    <w:rsid w:val="00BB7E4A"/>
    <w:rsid w:val="00BB7E54"/>
    <w:rsid w:val="00BC20D7"/>
    <w:rsid w:val="00BC2273"/>
    <w:rsid w:val="00BC2288"/>
    <w:rsid w:val="00BC25CF"/>
    <w:rsid w:val="00BC2614"/>
    <w:rsid w:val="00BC3404"/>
    <w:rsid w:val="00BC34E5"/>
    <w:rsid w:val="00BC363B"/>
    <w:rsid w:val="00BC3D4D"/>
    <w:rsid w:val="00BC401C"/>
    <w:rsid w:val="00BC45E8"/>
    <w:rsid w:val="00BC54FE"/>
    <w:rsid w:val="00BC5E66"/>
    <w:rsid w:val="00BC6088"/>
    <w:rsid w:val="00BC7253"/>
    <w:rsid w:val="00BC7A4E"/>
    <w:rsid w:val="00BC7F62"/>
    <w:rsid w:val="00BD1667"/>
    <w:rsid w:val="00BD1C08"/>
    <w:rsid w:val="00BD2062"/>
    <w:rsid w:val="00BD2A92"/>
    <w:rsid w:val="00BD4316"/>
    <w:rsid w:val="00BD468D"/>
    <w:rsid w:val="00BD4D52"/>
    <w:rsid w:val="00BD4E3B"/>
    <w:rsid w:val="00BD58BD"/>
    <w:rsid w:val="00BD5B92"/>
    <w:rsid w:val="00BD603F"/>
    <w:rsid w:val="00BD68CB"/>
    <w:rsid w:val="00BD6994"/>
    <w:rsid w:val="00BD6BD8"/>
    <w:rsid w:val="00BD71DC"/>
    <w:rsid w:val="00BD75F3"/>
    <w:rsid w:val="00BD76E9"/>
    <w:rsid w:val="00BD7C57"/>
    <w:rsid w:val="00BE0056"/>
    <w:rsid w:val="00BE01B4"/>
    <w:rsid w:val="00BE0862"/>
    <w:rsid w:val="00BE126C"/>
    <w:rsid w:val="00BE1AE8"/>
    <w:rsid w:val="00BE1B49"/>
    <w:rsid w:val="00BE2372"/>
    <w:rsid w:val="00BE2D17"/>
    <w:rsid w:val="00BE339F"/>
    <w:rsid w:val="00BE3ACC"/>
    <w:rsid w:val="00BE425D"/>
    <w:rsid w:val="00BE4FD5"/>
    <w:rsid w:val="00BE530A"/>
    <w:rsid w:val="00BE583D"/>
    <w:rsid w:val="00BE5B27"/>
    <w:rsid w:val="00BE5D39"/>
    <w:rsid w:val="00BE61D7"/>
    <w:rsid w:val="00BE6B39"/>
    <w:rsid w:val="00BE7055"/>
    <w:rsid w:val="00BE7F7C"/>
    <w:rsid w:val="00BF0164"/>
    <w:rsid w:val="00BF0729"/>
    <w:rsid w:val="00BF0A2C"/>
    <w:rsid w:val="00BF119F"/>
    <w:rsid w:val="00BF1759"/>
    <w:rsid w:val="00BF1C78"/>
    <w:rsid w:val="00BF21F3"/>
    <w:rsid w:val="00BF296F"/>
    <w:rsid w:val="00BF2ADF"/>
    <w:rsid w:val="00BF2F8A"/>
    <w:rsid w:val="00BF32A1"/>
    <w:rsid w:val="00BF385D"/>
    <w:rsid w:val="00BF3B88"/>
    <w:rsid w:val="00BF4045"/>
    <w:rsid w:val="00BF4A43"/>
    <w:rsid w:val="00BF4CA0"/>
    <w:rsid w:val="00BF5A2A"/>
    <w:rsid w:val="00BF5D5C"/>
    <w:rsid w:val="00BF6067"/>
    <w:rsid w:val="00BF62F2"/>
    <w:rsid w:val="00BF6E09"/>
    <w:rsid w:val="00BF7ACC"/>
    <w:rsid w:val="00BF7CA5"/>
    <w:rsid w:val="00C00856"/>
    <w:rsid w:val="00C00A01"/>
    <w:rsid w:val="00C0129A"/>
    <w:rsid w:val="00C01793"/>
    <w:rsid w:val="00C02754"/>
    <w:rsid w:val="00C03285"/>
    <w:rsid w:val="00C0354E"/>
    <w:rsid w:val="00C04C4A"/>
    <w:rsid w:val="00C05CD7"/>
    <w:rsid w:val="00C0613D"/>
    <w:rsid w:val="00C06641"/>
    <w:rsid w:val="00C06B1B"/>
    <w:rsid w:val="00C06D8B"/>
    <w:rsid w:val="00C0701D"/>
    <w:rsid w:val="00C10308"/>
    <w:rsid w:val="00C108DA"/>
    <w:rsid w:val="00C10E64"/>
    <w:rsid w:val="00C10F0F"/>
    <w:rsid w:val="00C1114C"/>
    <w:rsid w:val="00C1117A"/>
    <w:rsid w:val="00C11621"/>
    <w:rsid w:val="00C121F0"/>
    <w:rsid w:val="00C13231"/>
    <w:rsid w:val="00C13814"/>
    <w:rsid w:val="00C13D72"/>
    <w:rsid w:val="00C144C8"/>
    <w:rsid w:val="00C15163"/>
    <w:rsid w:val="00C15436"/>
    <w:rsid w:val="00C157F1"/>
    <w:rsid w:val="00C158DE"/>
    <w:rsid w:val="00C15A6E"/>
    <w:rsid w:val="00C16882"/>
    <w:rsid w:val="00C1690E"/>
    <w:rsid w:val="00C16CE8"/>
    <w:rsid w:val="00C17213"/>
    <w:rsid w:val="00C17572"/>
    <w:rsid w:val="00C175A7"/>
    <w:rsid w:val="00C204CF"/>
    <w:rsid w:val="00C20B17"/>
    <w:rsid w:val="00C2115D"/>
    <w:rsid w:val="00C2235A"/>
    <w:rsid w:val="00C22C76"/>
    <w:rsid w:val="00C24CD4"/>
    <w:rsid w:val="00C25399"/>
    <w:rsid w:val="00C25871"/>
    <w:rsid w:val="00C25A4E"/>
    <w:rsid w:val="00C25AAC"/>
    <w:rsid w:val="00C25E5F"/>
    <w:rsid w:val="00C25FD4"/>
    <w:rsid w:val="00C26249"/>
    <w:rsid w:val="00C26281"/>
    <w:rsid w:val="00C26553"/>
    <w:rsid w:val="00C267DD"/>
    <w:rsid w:val="00C300BB"/>
    <w:rsid w:val="00C30AF3"/>
    <w:rsid w:val="00C30E0C"/>
    <w:rsid w:val="00C30E1E"/>
    <w:rsid w:val="00C31588"/>
    <w:rsid w:val="00C31976"/>
    <w:rsid w:val="00C31DBE"/>
    <w:rsid w:val="00C321EA"/>
    <w:rsid w:val="00C3235C"/>
    <w:rsid w:val="00C337AD"/>
    <w:rsid w:val="00C33B3C"/>
    <w:rsid w:val="00C33DA8"/>
    <w:rsid w:val="00C33F7A"/>
    <w:rsid w:val="00C350C4"/>
    <w:rsid w:val="00C36C15"/>
    <w:rsid w:val="00C373F0"/>
    <w:rsid w:val="00C37FBE"/>
    <w:rsid w:val="00C40EA5"/>
    <w:rsid w:val="00C4119D"/>
    <w:rsid w:val="00C413E0"/>
    <w:rsid w:val="00C424D4"/>
    <w:rsid w:val="00C42D5A"/>
    <w:rsid w:val="00C43103"/>
    <w:rsid w:val="00C435B7"/>
    <w:rsid w:val="00C4384C"/>
    <w:rsid w:val="00C44028"/>
    <w:rsid w:val="00C441FF"/>
    <w:rsid w:val="00C4455F"/>
    <w:rsid w:val="00C4491F"/>
    <w:rsid w:val="00C45948"/>
    <w:rsid w:val="00C45F1D"/>
    <w:rsid w:val="00C4669C"/>
    <w:rsid w:val="00C46811"/>
    <w:rsid w:val="00C472BA"/>
    <w:rsid w:val="00C47B3C"/>
    <w:rsid w:val="00C47C72"/>
    <w:rsid w:val="00C5188B"/>
    <w:rsid w:val="00C51A9A"/>
    <w:rsid w:val="00C51F8C"/>
    <w:rsid w:val="00C526E8"/>
    <w:rsid w:val="00C52B48"/>
    <w:rsid w:val="00C53093"/>
    <w:rsid w:val="00C530DC"/>
    <w:rsid w:val="00C54275"/>
    <w:rsid w:val="00C5478E"/>
    <w:rsid w:val="00C54881"/>
    <w:rsid w:val="00C552E9"/>
    <w:rsid w:val="00C5567B"/>
    <w:rsid w:val="00C56B91"/>
    <w:rsid w:val="00C5743B"/>
    <w:rsid w:val="00C6050E"/>
    <w:rsid w:val="00C616A0"/>
    <w:rsid w:val="00C61754"/>
    <w:rsid w:val="00C61DE7"/>
    <w:rsid w:val="00C62329"/>
    <w:rsid w:val="00C62573"/>
    <w:rsid w:val="00C6258B"/>
    <w:rsid w:val="00C62BCC"/>
    <w:rsid w:val="00C62D32"/>
    <w:rsid w:val="00C63100"/>
    <w:rsid w:val="00C6320C"/>
    <w:rsid w:val="00C633C7"/>
    <w:rsid w:val="00C63647"/>
    <w:rsid w:val="00C63744"/>
    <w:rsid w:val="00C63CF6"/>
    <w:rsid w:val="00C64C8E"/>
    <w:rsid w:val="00C656AB"/>
    <w:rsid w:val="00C659AF"/>
    <w:rsid w:val="00C662BC"/>
    <w:rsid w:val="00C66A6D"/>
    <w:rsid w:val="00C66EAA"/>
    <w:rsid w:val="00C67677"/>
    <w:rsid w:val="00C679C3"/>
    <w:rsid w:val="00C67A08"/>
    <w:rsid w:val="00C67C69"/>
    <w:rsid w:val="00C702C0"/>
    <w:rsid w:val="00C7070A"/>
    <w:rsid w:val="00C70A1E"/>
    <w:rsid w:val="00C70C4C"/>
    <w:rsid w:val="00C716AF"/>
    <w:rsid w:val="00C71C80"/>
    <w:rsid w:val="00C71DCB"/>
    <w:rsid w:val="00C71F12"/>
    <w:rsid w:val="00C7212E"/>
    <w:rsid w:val="00C7218A"/>
    <w:rsid w:val="00C73181"/>
    <w:rsid w:val="00C732B6"/>
    <w:rsid w:val="00C73F23"/>
    <w:rsid w:val="00C740CE"/>
    <w:rsid w:val="00C74456"/>
    <w:rsid w:val="00C754C4"/>
    <w:rsid w:val="00C7572D"/>
    <w:rsid w:val="00C759BC"/>
    <w:rsid w:val="00C76309"/>
    <w:rsid w:val="00C76610"/>
    <w:rsid w:val="00C77918"/>
    <w:rsid w:val="00C77DDB"/>
    <w:rsid w:val="00C77EAD"/>
    <w:rsid w:val="00C8012D"/>
    <w:rsid w:val="00C80167"/>
    <w:rsid w:val="00C809D2"/>
    <w:rsid w:val="00C80E27"/>
    <w:rsid w:val="00C814E8"/>
    <w:rsid w:val="00C819E9"/>
    <w:rsid w:val="00C81DAB"/>
    <w:rsid w:val="00C8234E"/>
    <w:rsid w:val="00C82F22"/>
    <w:rsid w:val="00C83548"/>
    <w:rsid w:val="00C835A4"/>
    <w:rsid w:val="00C83945"/>
    <w:rsid w:val="00C83EA6"/>
    <w:rsid w:val="00C85128"/>
    <w:rsid w:val="00C85557"/>
    <w:rsid w:val="00C85F4F"/>
    <w:rsid w:val="00C86183"/>
    <w:rsid w:val="00C864B5"/>
    <w:rsid w:val="00C8797D"/>
    <w:rsid w:val="00C90882"/>
    <w:rsid w:val="00C90DBA"/>
    <w:rsid w:val="00C90FEF"/>
    <w:rsid w:val="00C9167E"/>
    <w:rsid w:val="00C92496"/>
    <w:rsid w:val="00C9285F"/>
    <w:rsid w:val="00C92E0D"/>
    <w:rsid w:val="00C94065"/>
    <w:rsid w:val="00C9435D"/>
    <w:rsid w:val="00C94E14"/>
    <w:rsid w:val="00C9578F"/>
    <w:rsid w:val="00C95B46"/>
    <w:rsid w:val="00C9636D"/>
    <w:rsid w:val="00C965DE"/>
    <w:rsid w:val="00C96AFF"/>
    <w:rsid w:val="00C9782B"/>
    <w:rsid w:val="00C979A6"/>
    <w:rsid w:val="00C97FD4"/>
    <w:rsid w:val="00CA0B34"/>
    <w:rsid w:val="00CA17E5"/>
    <w:rsid w:val="00CA2641"/>
    <w:rsid w:val="00CA29E4"/>
    <w:rsid w:val="00CA2BBC"/>
    <w:rsid w:val="00CA2D7B"/>
    <w:rsid w:val="00CA3519"/>
    <w:rsid w:val="00CA392F"/>
    <w:rsid w:val="00CA3D00"/>
    <w:rsid w:val="00CA4B2A"/>
    <w:rsid w:val="00CA50C2"/>
    <w:rsid w:val="00CA5332"/>
    <w:rsid w:val="00CA6DB0"/>
    <w:rsid w:val="00CA7A18"/>
    <w:rsid w:val="00CB04AD"/>
    <w:rsid w:val="00CB0893"/>
    <w:rsid w:val="00CB0EBC"/>
    <w:rsid w:val="00CB104E"/>
    <w:rsid w:val="00CB16E9"/>
    <w:rsid w:val="00CB223F"/>
    <w:rsid w:val="00CB22F6"/>
    <w:rsid w:val="00CB258C"/>
    <w:rsid w:val="00CB265C"/>
    <w:rsid w:val="00CB293E"/>
    <w:rsid w:val="00CB2BAD"/>
    <w:rsid w:val="00CB2E92"/>
    <w:rsid w:val="00CB2F0B"/>
    <w:rsid w:val="00CB3191"/>
    <w:rsid w:val="00CB4FE0"/>
    <w:rsid w:val="00CB51E7"/>
    <w:rsid w:val="00CB5FAC"/>
    <w:rsid w:val="00CB6CD9"/>
    <w:rsid w:val="00CB77CB"/>
    <w:rsid w:val="00CB7BB9"/>
    <w:rsid w:val="00CC054D"/>
    <w:rsid w:val="00CC0702"/>
    <w:rsid w:val="00CC15E9"/>
    <w:rsid w:val="00CC17EA"/>
    <w:rsid w:val="00CC193C"/>
    <w:rsid w:val="00CC1B62"/>
    <w:rsid w:val="00CC3183"/>
    <w:rsid w:val="00CC3604"/>
    <w:rsid w:val="00CC387A"/>
    <w:rsid w:val="00CC4AB7"/>
    <w:rsid w:val="00CC5073"/>
    <w:rsid w:val="00CC574C"/>
    <w:rsid w:val="00CC6C92"/>
    <w:rsid w:val="00CC75C9"/>
    <w:rsid w:val="00CC7E08"/>
    <w:rsid w:val="00CC7E57"/>
    <w:rsid w:val="00CD0844"/>
    <w:rsid w:val="00CD0DEB"/>
    <w:rsid w:val="00CD14CD"/>
    <w:rsid w:val="00CD16C1"/>
    <w:rsid w:val="00CD174E"/>
    <w:rsid w:val="00CD19BE"/>
    <w:rsid w:val="00CD2E23"/>
    <w:rsid w:val="00CD374F"/>
    <w:rsid w:val="00CD4631"/>
    <w:rsid w:val="00CD4670"/>
    <w:rsid w:val="00CD650D"/>
    <w:rsid w:val="00CD6772"/>
    <w:rsid w:val="00CD67D9"/>
    <w:rsid w:val="00CD7E52"/>
    <w:rsid w:val="00CE0719"/>
    <w:rsid w:val="00CE08D0"/>
    <w:rsid w:val="00CE0CB5"/>
    <w:rsid w:val="00CE1040"/>
    <w:rsid w:val="00CE1F7F"/>
    <w:rsid w:val="00CE201B"/>
    <w:rsid w:val="00CE2417"/>
    <w:rsid w:val="00CE25C4"/>
    <w:rsid w:val="00CE265C"/>
    <w:rsid w:val="00CE31BD"/>
    <w:rsid w:val="00CE321A"/>
    <w:rsid w:val="00CE3818"/>
    <w:rsid w:val="00CE4893"/>
    <w:rsid w:val="00CE4CA1"/>
    <w:rsid w:val="00CE564A"/>
    <w:rsid w:val="00CE68C9"/>
    <w:rsid w:val="00CE6D16"/>
    <w:rsid w:val="00CE6E0D"/>
    <w:rsid w:val="00CE78F7"/>
    <w:rsid w:val="00CE7D98"/>
    <w:rsid w:val="00CF0873"/>
    <w:rsid w:val="00CF0CF2"/>
    <w:rsid w:val="00CF169D"/>
    <w:rsid w:val="00CF179D"/>
    <w:rsid w:val="00CF22E0"/>
    <w:rsid w:val="00CF2D4A"/>
    <w:rsid w:val="00CF324A"/>
    <w:rsid w:val="00CF40B0"/>
    <w:rsid w:val="00CF41C4"/>
    <w:rsid w:val="00CF5303"/>
    <w:rsid w:val="00CF53E0"/>
    <w:rsid w:val="00CF591B"/>
    <w:rsid w:val="00CF5BB7"/>
    <w:rsid w:val="00CF5C94"/>
    <w:rsid w:val="00CF5D0F"/>
    <w:rsid w:val="00CF6AC4"/>
    <w:rsid w:val="00CF6E5B"/>
    <w:rsid w:val="00CF6F07"/>
    <w:rsid w:val="00CF70F4"/>
    <w:rsid w:val="00CF7272"/>
    <w:rsid w:val="00CF730E"/>
    <w:rsid w:val="00CF790B"/>
    <w:rsid w:val="00CF791C"/>
    <w:rsid w:val="00D000B3"/>
    <w:rsid w:val="00D00C5D"/>
    <w:rsid w:val="00D0132A"/>
    <w:rsid w:val="00D013E7"/>
    <w:rsid w:val="00D014C4"/>
    <w:rsid w:val="00D01678"/>
    <w:rsid w:val="00D01EAC"/>
    <w:rsid w:val="00D01F82"/>
    <w:rsid w:val="00D02C88"/>
    <w:rsid w:val="00D031C6"/>
    <w:rsid w:val="00D036E2"/>
    <w:rsid w:val="00D04676"/>
    <w:rsid w:val="00D04BFC"/>
    <w:rsid w:val="00D05AA6"/>
    <w:rsid w:val="00D0657B"/>
    <w:rsid w:val="00D067E4"/>
    <w:rsid w:val="00D06903"/>
    <w:rsid w:val="00D075D1"/>
    <w:rsid w:val="00D07823"/>
    <w:rsid w:val="00D07F58"/>
    <w:rsid w:val="00D100A3"/>
    <w:rsid w:val="00D11270"/>
    <w:rsid w:val="00D11434"/>
    <w:rsid w:val="00D117FD"/>
    <w:rsid w:val="00D13219"/>
    <w:rsid w:val="00D13742"/>
    <w:rsid w:val="00D139F8"/>
    <w:rsid w:val="00D143DD"/>
    <w:rsid w:val="00D14908"/>
    <w:rsid w:val="00D14BC8"/>
    <w:rsid w:val="00D14D1E"/>
    <w:rsid w:val="00D14F8B"/>
    <w:rsid w:val="00D15820"/>
    <w:rsid w:val="00D15AAB"/>
    <w:rsid w:val="00D167C9"/>
    <w:rsid w:val="00D170BA"/>
    <w:rsid w:val="00D173DE"/>
    <w:rsid w:val="00D177B9"/>
    <w:rsid w:val="00D17ACA"/>
    <w:rsid w:val="00D20139"/>
    <w:rsid w:val="00D2127D"/>
    <w:rsid w:val="00D2147A"/>
    <w:rsid w:val="00D214E6"/>
    <w:rsid w:val="00D21793"/>
    <w:rsid w:val="00D2298E"/>
    <w:rsid w:val="00D22A9D"/>
    <w:rsid w:val="00D234B4"/>
    <w:rsid w:val="00D23A42"/>
    <w:rsid w:val="00D23A79"/>
    <w:rsid w:val="00D23ADE"/>
    <w:rsid w:val="00D23FE2"/>
    <w:rsid w:val="00D24107"/>
    <w:rsid w:val="00D24351"/>
    <w:rsid w:val="00D24EA2"/>
    <w:rsid w:val="00D25683"/>
    <w:rsid w:val="00D26CAD"/>
    <w:rsid w:val="00D27353"/>
    <w:rsid w:val="00D275A6"/>
    <w:rsid w:val="00D30324"/>
    <w:rsid w:val="00D30647"/>
    <w:rsid w:val="00D30720"/>
    <w:rsid w:val="00D30AFF"/>
    <w:rsid w:val="00D30F20"/>
    <w:rsid w:val="00D31EC6"/>
    <w:rsid w:val="00D3215B"/>
    <w:rsid w:val="00D32E13"/>
    <w:rsid w:val="00D339AB"/>
    <w:rsid w:val="00D34246"/>
    <w:rsid w:val="00D344E1"/>
    <w:rsid w:val="00D348ED"/>
    <w:rsid w:val="00D359AD"/>
    <w:rsid w:val="00D35FDE"/>
    <w:rsid w:val="00D36417"/>
    <w:rsid w:val="00D3682F"/>
    <w:rsid w:val="00D36AB5"/>
    <w:rsid w:val="00D372A1"/>
    <w:rsid w:val="00D3746F"/>
    <w:rsid w:val="00D37858"/>
    <w:rsid w:val="00D37CD8"/>
    <w:rsid w:val="00D4029B"/>
    <w:rsid w:val="00D405E9"/>
    <w:rsid w:val="00D40605"/>
    <w:rsid w:val="00D40EC4"/>
    <w:rsid w:val="00D414EF"/>
    <w:rsid w:val="00D41F54"/>
    <w:rsid w:val="00D42E90"/>
    <w:rsid w:val="00D430E7"/>
    <w:rsid w:val="00D43AC1"/>
    <w:rsid w:val="00D45251"/>
    <w:rsid w:val="00D45905"/>
    <w:rsid w:val="00D45C19"/>
    <w:rsid w:val="00D4603C"/>
    <w:rsid w:val="00D50682"/>
    <w:rsid w:val="00D50DBB"/>
    <w:rsid w:val="00D51165"/>
    <w:rsid w:val="00D51792"/>
    <w:rsid w:val="00D52712"/>
    <w:rsid w:val="00D52D18"/>
    <w:rsid w:val="00D535C5"/>
    <w:rsid w:val="00D53BCE"/>
    <w:rsid w:val="00D5415A"/>
    <w:rsid w:val="00D54737"/>
    <w:rsid w:val="00D55B81"/>
    <w:rsid w:val="00D56887"/>
    <w:rsid w:val="00D5694F"/>
    <w:rsid w:val="00D571B2"/>
    <w:rsid w:val="00D577F2"/>
    <w:rsid w:val="00D57BDA"/>
    <w:rsid w:val="00D57C68"/>
    <w:rsid w:val="00D6076B"/>
    <w:rsid w:val="00D61A8B"/>
    <w:rsid w:val="00D61E9F"/>
    <w:rsid w:val="00D61F49"/>
    <w:rsid w:val="00D620E4"/>
    <w:rsid w:val="00D62E87"/>
    <w:rsid w:val="00D62F2C"/>
    <w:rsid w:val="00D6388B"/>
    <w:rsid w:val="00D638C1"/>
    <w:rsid w:val="00D63B75"/>
    <w:rsid w:val="00D63FCC"/>
    <w:rsid w:val="00D659E8"/>
    <w:rsid w:val="00D67072"/>
    <w:rsid w:val="00D67229"/>
    <w:rsid w:val="00D67777"/>
    <w:rsid w:val="00D67A0C"/>
    <w:rsid w:val="00D70579"/>
    <w:rsid w:val="00D70B51"/>
    <w:rsid w:val="00D72BFC"/>
    <w:rsid w:val="00D72D74"/>
    <w:rsid w:val="00D736DB"/>
    <w:rsid w:val="00D73706"/>
    <w:rsid w:val="00D73F32"/>
    <w:rsid w:val="00D74279"/>
    <w:rsid w:val="00D7549D"/>
    <w:rsid w:val="00D75DF3"/>
    <w:rsid w:val="00D76BD2"/>
    <w:rsid w:val="00D76C2F"/>
    <w:rsid w:val="00D77481"/>
    <w:rsid w:val="00D7768A"/>
    <w:rsid w:val="00D777CF"/>
    <w:rsid w:val="00D77E5C"/>
    <w:rsid w:val="00D800D0"/>
    <w:rsid w:val="00D8038A"/>
    <w:rsid w:val="00D80CB1"/>
    <w:rsid w:val="00D80F2E"/>
    <w:rsid w:val="00D81389"/>
    <w:rsid w:val="00D818D8"/>
    <w:rsid w:val="00D8297F"/>
    <w:rsid w:val="00D829AB"/>
    <w:rsid w:val="00D82B97"/>
    <w:rsid w:val="00D837BA"/>
    <w:rsid w:val="00D83CE3"/>
    <w:rsid w:val="00D84B29"/>
    <w:rsid w:val="00D859C3"/>
    <w:rsid w:val="00D859F8"/>
    <w:rsid w:val="00D85E3D"/>
    <w:rsid w:val="00D85F4B"/>
    <w:rsid w:val="00D86181"/>
    <w:rsid w:val="00D86196"/>
    <w:rsid w:val="00D86883"/>
    <w:rsid w:val="00D86BE7"/>
    <w:rsid w:val="00D86D33"/>
    <w:rsid w:val="00D90521"/>
    <w:rsid w:val="00D9196C"/>
    <w:rsid w:val="00D91CD2"/>
    <w:rsid w:val="00D91EE9"/>
    <w:rsid w:val="00D926DF"/>
    <w:rsid w:val="00D92CBE"/>
    <w:rsid w:val="00D92F95"/>
    <w:rsid w:val="00D93197"/>
    <w:rsid w:val="00D932F2"/>
    <w:rsid w:val="00D9330C"/>
    <w:rsid w:val="00D9375C"/>
    <w:rsid w:val="00D94BD8"/>
    <w:rsid w:val="00D95789"/>
    <w:rsid w:val="00D9657F"/>
    <w:rsid w:val="00D966FF"/>
    <w:rsid w:val="00D96A64"/>
    <w:rsid w:val="00D972EA"/>
    <w:rsid w:val="00D9751D"/>
    <w:rsid w:val="00D97565"/>
    <w:rsid w:val="00D97A99"/>
    <w:rsid w:val="00DA04E7"/>
    <w:rsid w:val="00DA0BAF"/>
    <w:rsid w:val="00DA0E6A"/>
    <w:rsid w:val="00DA159E"/>
    <w:rsid w:val="00DA1C52"/>
    <w:rsid w:val="00DA1E65"/>
    <w:rsid w:val="00DA234F"/>
    <w:rsid w:val="00DA270B"/>
    <w:rsid w:val="00DA31D8"/>
    <w:rsid w:val="00DA329B"/>
    <w:rsid w:val="00DA340A"/>
    <w:rsid w:val="00DA3CA0"/>
    <w:rsid w:val="00DA4630"/>
    <w:rsid w:val="00DA4824"/>
    <w:rsid w:val="00DA6103"/>
    <w:rsid w:val="00DA6A50"/>
    <w:rsid w:val="00DA6BB3"/>
    <w:rsid w:val="00DA7BF2"/>
    <w:rsid w:val="00DA7CC0"/>
    <w:rsid w:val="00DA7E97"/>
    <w:rsid w:val="00DB0297"/>
    <w:rsid w:val="00DB05DD"/>
    <w:rsid w:val="00DB064F"/>
    <w:rsid w:val="00DB099A"/>
    <w:rsid w:val="00DB0AE6"/>
    <w:rsid w:val="00DB176D"/>
    <w:rsid w:val="00DB194B"/>
    <w:rsid w:val="00DB1C3F"/>
    <w:rsid w:val="00DB1F94"/>
    <w:rsid w:val="00DB1FBD"/>
    <w:rsid w:val="00DB29B5"/>
    <w:rsid w:val="00DB30C6"/>
    <w:rsid w:val="00DB3C45"/>
    <w:rsid w:val="00DB4687"/>
    <w:rsid w:val="00DB5446"/>
    <w:rsid w:val="00DB5A53"/>
    <w:rsid w:val="00DB6B02"/>
    <w:rsid w:val="00DB7063"/>
    <w:rsid w:val="00DB7C49"/>
    <w:rsid w:val="00DC0E4E"/>
    <w:rsid w:val="00DC1C49"/>
    <w:rsid w:val="00DC285A"/>
    <w:rsid w:val="00DC428E"/>
    <w:rsid w:val="00DC45EA"/>
    <w:rsid w:val="00DC4D06"/>
    <w:rsid w:val="00DC5E8C"/>
    <w:rsid w:val="00DC603A"/>
    <w:rsid w:val="00DC6338"/>
    <w:rsid w:val="00DC6A1D"/>
    <w:rsid w:val="00DD01F7"/>
    <w:rsid w:val="00DD02FE"/>
    <w:rsid w:val="00DD03DA"/>
    <w:rsid w:val="00DD06DB"/>
    <w:rsid w:val="00DD20BC"/>
    <w:rsid w:val="00DD2291"/>
    <w:rsid w:val="00DD387E"/>
    <w:rsid w:val="00DD3A03"/>
    <w:rsid w:val="00DD3BAA"/>
    <w:rsid w:val="00DD4722"/>
    <w:rsid w:val="00DD488A"/>
    <w:rsid w:val="00DD56C0"/>
    <w:rsid w:val="00DD58E8"/>
    <w:rsid w:val="00DD5E33"/>
    <w:rsid w:val="00DD5ED5"/>
    <w:rsid w:val="00DD65CF"/>
    <w:rsid w:val="00DD6F0B"/>
    <w:rsid w:val="00DD7677"/>
    <w:rsid w:val="00DE0785"/>
    <w:rsid w:val="00DE0968"/>
    <w:rsid w:val="00DE0CD1"/>
    <w:rsid w:val="00DE0F37"/>
    <w:rsid w:val="00DE236F"/>
    <w:rsid w:val="00DE2704"/>
    <w:rsid w:val="00DE2BF9"/>
    <w:rsid w:val="00DE2C91"/>
    <w:rsid w:val="00DE3081"/>
    <w:rsid w:val="00DE430A"/>
    <w:rsid w:val="00DE4DE9"/>
    <w:rsid w:val="00DE5331"/>
    <w:rsid w:val="00DE5AAB"/>
    <w:rsid w:val="00DE661C"/>
    <w:rsid w:val="00DE6AD4"/>
    <w:rsid w:val="00DE74D0"/>
    <w:rsid w:val="00DE77CF"/>
    <w:rsid w:val="00DF063C"/>
    <w:rsid w:val="00DF1A28"/>
    <w:rsid w:val="00DF24FC"/>
    <w:rsid w:val="00DF27A0"/>
    <w:rsid w:val="00DF29AA"/>
    <w:rsid w:val="00DF2EC1"/>
    <w:rsid w:val="00DF3788"/>
    <w:rsid w:val="00DF3E70"/>
    <w:rsid w:val="00DF489D"/>
    <w:rsid w:val="00DF492E"/>
    <w:rsid w:val="00DF538A"/>
    <w:rsid w:val="00DF5935"/>
    <w:rsid w:val="00DF5DE1"/>
    <w:rsid w:val="00DF61FE"/>
    <w:rsid w:val="00DF7AAC"/>
    <w:rsid w:val="00DF7D3D"/>
    <w:rsid w:val="00DF7FAC"/>
    <w:rsid w:val="00E004D1"/>
    <w:rsid w:val="00E01365"/>
    <w:rsid w:val="00E018BD"/>
    <w:rsid w:val="00E02467"/>
    <w:rsid w:val="00E027A7"/>
    <w:rsid w:val="00E02EFF"/>
    <w:rsid w:val="00E03425"/>
    <w:rsid w:val="00E03464"/>
    <w:rsid w:val="00E0444B"/>
    <w:rsid w:val="00E046F8"/>
    <w:rsid w:val="00E04707"/>
    <w:rsid w:val="00E04B60"/>
    <w:rsid w:val="00E04CFE"/>
    <w:rsid w:val="00E0564C"/>
    <w:rsid w:val="00E05965"/>
    <w:rsid w:val="00E05E3C"/>
    <w:rsid w:val="00E06421"/>
    <w:rsid w:val="00E06AB0"/>
    <w:rsid w:val="00E06E34"/>
    <w:rsid w:val="00E07189"/>
    <w:rsid w:val="00E07D40"/>
    <w:rsid w:val="00E103C8"/>
    <w:rsid w:val="00E107F4"/>
    <w:rsid w:val="00E110CD"/>
    <w:rsid w:val="00E11945"/>
    <w:rsid w:val="00E12268"/>
    <w:rsid w:val="00E127D3"/>
    <w:rsid w:val="00E12BBE"/>
    <w:rsid w:val="00E13220"/>
    <w:rsid w:val="00E136DC"/>
    <w:rsid w:val="00E136E7"/>
    <w:rsid w:val="00E1376F"/>
    <w:rsid w:val="00E13882"/>
    <w:rsid w:val="00E13A69"/>
    <w:rsid w:val="00E13AC6"/>
    <w:rsid w:val="00E13AD1"/>
    <w:rsid w:val="00E13F29"/>
    <w:rsid w:val="00E14C74"/>
    <w:rsid w:val="00E14D58"/>
    <w:rsid w:val="00E1564E"/>
    <w:rsid w:val="00E15948"/>
    <w:rsid w:val="00E16247"/>
    <w:rsid w:val="00E16917"/>
    <w:rsid w:val="00E16AA4"/>
    <w:rsid w:val="00E172DC"/>
    <w:rsid w:val="00E1781A"/>
    <w:rsid w:val="00E17A69"/>
    <w:rsid w:val="00E20292"/>
    <w:rsid w:val="00E20497"/>
    <w:rsid w:val="00E20F10"/>
    <w:rsid w:val="00E2184C"/>
    <w:rsid w:val="00E21B38"/>
    <w:rsid w:val="00E21D25"/>
    <w:rsid w:val="00E21F06"/>
    <w:rsid w:val="00E2250D"/>
    <w:rsid w:val="00E22AF1"/>
    <w:rsid w:val="00E22F1F"/>
    <w:rsid w:val="00E23C31"/>
    <w:rsid w:val="00E23ECE"/>
    <w:rsid w:val="00E245AA"/>
    <w:rsid w:val="00E24B9F"/>
    <w:rsid w:val="00E24C9E"/>
    <w:rsid w:val="00E25127"/>
    <w:rsid w:val="00E2553F"/>
    <w:rsid w:val="00E25917"/>
    <w:rsid w:val="00E26865"/>
    <w:rsid w:val="00E26929"/>
    <w:rsid w:val="00E269C1"/>
    <w:rsid w:val="00E3081F"/>
    <w:rsid w:val="00E30942"/>
    <w:rsid w:val="00E3104A"/>
    <w:rsid w:val="00E31477"/>
    <w:rsid w:val="00E31DDA"/>
    <w:rsid w:val="00E3242F"/>
    <w:rsid w:val="00E324C1"/>
    <w:rsid w:val="00E32905"/>
    <w:rsid w:val="00E32DE5"/>
    <w:rsid w:val="00E336C9"/>
    <w:rsid w:val="00E345A0"/>
    <w:rsid w:val="00E34AD3"/>
    <w:rsid w:val="00E34E4E"/>
    <w:rsid w:val="00E3568F"/>
    <w:rsid w:val="00E35E1F"/>
    <w:rsid w:val="00E3640F"/>
    <w:rsid w:val="00E37136"/>
    <w:rsid w:val="00E378BB"/>
    <w:rsid w:val="00E379D9"/>
    <w:rsid w:val="00E37C39"/>
    <w:rsid w:val="00E37D6F"/>
    <w:rsid w:val="00E400A7"/>
    <w:rsid w:val="00E409C1"/>
    <w:rsid w:val="00E413D8"/>
    <w:rsid w:val="00E41567"/>
    <w:rsid w:val="00E42251"/>
    <w:rsid w:val="00E431C5"/>
    <w:rsid w:val="00E43478"/>
    <w:rsid w:val="00E43545"/>
    <w:rsid w:val="00E43A19"/>
    <w:rsid w:val="00E43B87"/>
    <w:rsid w:val="00E43EC9"/>
    <w:rsid w:val="00E43F79"/>
    <w:rsid w:val="00E442CF"/>
    <w:rsid w:val="00E4431B"/>
    <w:rsid w:val="00E444CF"/>
    <w:rsid w:val="00E44E41"/>
    <w:rsid w:val="00E44E8A"/>
    <w:rsid w:val="00E45202"/>
    <w:rsid w:val="00E45387"/>
    <w:rsid w:val="00E455AB"/>
    <w:rsid w:val="00E45672"/>
    <w:rsid w:val="00E45C25"/>
    <w:rsid w:val="00E45D5F"/>
    <w:rsid w:val="00E45FC5"/>
    <w:rsid w:val="00E4699C"/>
    <w:rsid w:val="00E47006"/>
    <w:rsid w:val="00E4751F"/>
    <w:rsid w:val="00E4769A"/>
    <w:rsid w:val="00E47755"/>
    <w:rsid w:val="00E47859"/>
    <w:rsid w:val="00E5010E"/>
    <w:rsid w:val="00E50487"/>
    <w:rsid w:val="00E50C9D"/>
    <w:rsid w:val="00E51509"/>
    <w:rsid w:val="00E51B45"/>
    <w:rsid w:val="00E51B71"/>
    <w:rsid w:val="00E52189"/>
    <w:rsid w:val="00E52224"/>
    <w:rsid w:val="00E52545"/>
    <w:rsid w:val="00E52BA1"/>
    <w:rsid w:val="00E53455"/>
    <w:rsid w:val="00E534B3"/>
    <w:rsid w:val="00E53B20"/>
    <w:rsid w:val="00E5424D"/>
    <w:rsid w:val="00E54323"/>
    <w:rsid w:val="00E54400"/>
    <w:rsid w:val="00E55111"/>
    <w:rsid w:val="00E5659D"/>
    <w:rsid w:val="00E56A29"/>
    <w:rsid w:val="00E56B0C"/>
    <w:rsid w:val="00E56F1C"/>
    <w:rsid w:val="00E57015"/>
    <w:rsid w:val="00E577D6"/>
    <w:rsid w:val="00E57AEC"/>
    <w:rsid w:val="00E57C34"/>
    <w:rsid w:val="00E57E49"/>
    <w:rsid w:val="00E60E67"/>
    <w:rsid w:val="00E614D3"/>
    <w:rsid w:val="00E624CD"/>
    <w:rsid w:val="00E6255E"/>
    <w:rsid w:val="00E62823"/>
    <w:rsid w:val="00E63CAF"/>
    <w:rsid w:val="00E63D2E"/>
    <w:rsid w:val="00E64198"/>
    <w:rsid w:val="00E65645"/>
    <w:rsid w:val="00E65AB8"/>
    <w:rsid w:val="00E65C07"/>
    <w:rsid w:val="00E66537"/>
    <w:rsid w:val="00E66892"/>
    <w:rsid w:val="00E66FDE"/>
    <w:rsid w:val="00E67908"/>
    <w:rsid w:val="00E67FE5"/>
    <w:rsid w:val="00E707D6"/>
    <w:rsid w:val="00E7084E"/>
    <w:rsid w:val="00E7165B"/>
    <w:rsid w:val="00E719E8"/>
    <w:rsid w:val="00E720CE"/>
    <w:rsid w:val="00E723C1"/>
    <w:rsid w:val="00E7254C"/>
    <w:rsid w:val="00E72B1E"/>
    <w:rsid w:val="00E72F83"/>
    <w:rsid w:val="00E73AE9"/>
    <w:rsid w:val="00E73E48"/>
    <w:rsid w:val="00E74108"/>
    <w:rsid w:val="00E7461E"/>
    <w:rsid w:val="00E74979"/>
    <w:rsid w:val="00E752D2"/>
    <w:rsid w:val="00E7692E"/>
    <w:rsid w:val="00E769EF"/>
    <w:rsid w:val="00E77AEB"/>
    <w:rsid w:val="00E77DA8"/>
    <w:rsid w:val="00E801DA"/>
    <w:rsid w:val="00E8073A"/>
    <w:rsid w:val="00E80BD0"/>
    <w:rsid w:val="00E80DE8"/>
    <w:rsid w:val="00E82704"/>
    <w:rsid w:val="00E83F80"/>
    <w:rsid w:val="00E8400F"/>
    <w:rsid w:val="00E849F5"/>
    <w:rsid w:val="00E85699"/>
    <w:rsid w:val="00E858C1"/>
    <w:rsid w:val="00E860AE"/>
    <w:rsid w:val="00E8675D"/>
    <w:rsid w:val="00E87C50"/>
    <w:rsid w:val="00E901B8"/>
    <w:rsid w:val="00E9107D"/>
    <w:rsid w:val="00E91479"/>
    <w:rsid w:val="00E9156F"/>
    <w:rsid w:val="00E91EEF"/>
    <w:rsid w:val="00E92179"/>
    <w:rsid w:val="00E93D04"/>
    <w:rsid w:val="00E94D43"/>
    <w:rsid w:val="00E95430"/>
    <w:rsid w:val="00E96063"/>
    <w:rsid w:val="00E96821"/>
    <w:rsid w:val="00E96AAD"/>
    <w:rsid w:val="00E96AF1"/>
    <w:rsid w:val="00E96F25"/>
    <w:rsid w:val="00E97127"/>
    <w:rsid w:val="00E973F5"/>
    <w:rsid w:val="00EA0121"/>
    <w:rsid w:val="00EA10EC"/>
    <w:rsid w:val="00EA1F21"/>
    <w:rsid w:val="00EA2182"/>
    <w:rsid w:val="00EA255D"/>
    <w:rsid w:val="00EA2901"/>
    <w:rsid w:val="00EA2E0C"/>
    <w:rsid w:val="00EA382D"/>
    <w:rsid w:val="00EA40FE"/>
    <w:rsid w:val="00EA4662"/>
    <w:rsid w:val="00EA4711"/>
    <w:rsid w:val="00EA4B37"/>
    <w:rsid w:val="00EA5ACE"/>
    <w:rsid w:val="00EA623E"/>
    <w:rsid w:val="00EA6EE8"/>
    <w:rsid w:val="00EA7EDB"/>
    <w:rsid w:val="00EA7F4A"/>
    <w:rsid w:val="00EB007F"/>
    <w:rsid w:val="00EB03A8"/>
    <w:rsid w:val="00EB0950"/>
    <w:rsid w:val="00EB0F92"/>
    <w:rsid w:val="00EB1460"/>
    <w:rsid w:val="00EB222A"/>
    <w:rsid w:val="00EB244C"/>
    <w:rsid w:val="00EB3113"/>
    <w:rsid w:val="00EB3217"/>
    <w:rsid w:val="00EB32BF"/>
    <w:rsid w:val="00EB41E4"/>
    <w:rsid w:val="00EB452D"/>
    <w:rsid w:val="00EB5597"/>
    <w:rsid w:val="00EB5A88"/>
    <w:rsid w:val="00EB6974"/>
    <w:rsid w:val="00EB6A78"/>
    <w:rsid w:val="00EB6D73"/>
    <w:rsid w:val="00EB731A"/>
    <w:rsid w:val="00EB73DC"/>
    <w:rsid w:val="00EB74CA"/>
    <w:rsid w:val="00EB777B"/>
    <w:rsid w:val="00EC0C00"/>
    <w:rsid w:val="00EC0F6F"/>
    <w:rsid w:val="00EC134C"/>
    <w:rsid w:val="00EC1911"/>
    <w:rsid w:val="00EC33F1"/>
    <w:rsid w:val="00EC395F"/>
    <w:rsid w:val="00EC3F90"/>
    <w:rsid w:val="00EC535F"/>
    <w:rsid w:val="00EC5387"/>
    <w:rsid w:val="00EC6426"/>
    <w:rsid w:val="00EC65B0"/>
    <w:rsid w:val="00EC6BCE"/>
    <w:rsid w:val="00EC79BF"/>
    <w:rsid w:val="00EC7C3F"/>
    <w:rsid w:val="00ED0AD4"/>
    <w:rsid w:val="00ED3D2D"/>
    <w:rsid w:val="00ED3ECA"/>
    <w:rsid w:val="00ED4EF1"/>
    <w:rsid w:val="00ED51FD"/>
    <w:rsid w:val="00ED5562"/>
    <w:rsid w:val="00ED5932"/>
    <w:rsid w:val="00ED63BB"/>
    <w:rsid w:val="00ED6D84"/>
    <w:rsid w:val="00EE0B0E"/>
    <w:rsid w:val="00EE165C"/>
    <w:rsid w:val="00EE1831"/>
    <w:rsid w:val="00EE23F5"/>
    <w:rsid w:val="00EE27A1"/>
    <w:rsid w:val="00EE336A"/>
    <w:rsid w:val="00EE3893"/>
    <w:rsid w:val="00EE418C"/>
    <w:rsid w:val="00EE4533"/>
    <w:rsid w:val="00EE453D"/>
    <w:rsid w:val="00EE4AF5"/>
    <w:rsid w:val="00EE5037"/>
    <w:rsid w:val="00EE5166"/>
    <w:rsid w:val="00EE63F6"/>
    <w:rsid w:val="00EE6AD8"/>
    <w:rsid w:val="00EE6E28"/>
    <w:rsid w:val="00EE7617"/>
    <w:rsid w:val="00EF0A1C"/>
    <w:rsid w:val="00EF0ACC"/>
    <w:rsid w:val="00EF0EC0"/>
    <w:rsid w:val="00EF24AE"/>
    <w:rsid w:val="00EF2866"/>
    <w:rsid w:val="00EF301C"/>
    <w:rsid w:val="00EF33F4"/>
    <w:rsid w:val="00EF3E73"/>
    <w:rsid w:val="00EF3F2B"/>
    <w:rsid w:val="00EF4027"/>
    <w:rsid w:val="00EF4BC4"/>
    <w:rsid w:val="00EF4DF8"/>
    <w:rsid w:val="00EF5FD9"/>
    <w:rsid w:val="00EF681A"/>
    <w:rsid w:val="00EF7036"/>
    <w:rsid w:val="00EF76CD"/>
    <w:rsid w:val="00EF77AB"/>
    <w:rsid w:val="00F00914"/>
    <w:rsid w:val="00F00988"/>
    <w:rsid w:val="00F00E31"/>
    <w:rsid w:val="00F0160B"/>
    <w:rsid w:val="00F01D35"/>
    <w:rsid w:val="00F01F53"/>
    <w:rsid w:val="00F0281E"/>
    <w:rsid w:val="00F028BC"/>
    <w:rsid w:val="00F02AE5"/>
    <w:rsid w:val="00F02E0F"/>
    <w:rsid w:val="00F03A53"/>
    <w:rsid w:val="00F04FC6"/>
    <w:rsid w:val="00F05668"/>
    <w:rsid w:val="00F05C54"/>
    <w:rsid w:val="00F06537"/>
    <w:rsid w:val="00F07839"/>
    <w:rsid w:val="00F07A11"/>
    <w:rsid w:val="00F07B82"/>
    <w:rsid w:val="00F07BC8"/>
    <w:rsid w:val="00F07BE3"/>
    <w:rsid w:val="00F07BE5"/>
    <w:rsid w:val="00F07E99"/>
    <w:rsid w:val="00F10AA5"/>
    <w:rsid w:val="00F10BB6"/>
    <w:rsid w:val="00F11B42"/>
    <w:rsid w:val="00F11B57"/>
    <w:rsid w:val="00F11FEF"/>
    <w:rsid w:val="00F12C1E"/>
    <w:rsid w:val="00F13C80"/>
    <w:rsid w:val="00F13D63"/>
    <w:rsid w:val="00F15304"/>
    <w:rsid w:val="00F15A10"/>
    <w:rsid w:val="00F15BF1"/>
    <w:rsid w:val="00F1639A"/>
    <w:rsid w:val="00F1665C"/>
    <w:rsid w:val="00F16705"/>
    <w:rsid w:val="00F16756"/>
    <w:rsid w:val="00F167E2"/>
    <w:rsid w:val="00F171FA"/>
    <w:rsid w:val="00F1750C"/>
    <w:rsid w:val="00F176D2"/>
    <w:rsid w:val="00F17727"/>
    <w:rsid w:val="00F17E8A"/>
    <w:rsid w:val="00F208E7"/>
    <w:rsid w:val="00F2095F"/>
    <w:rsid w:val="00F20A08"/>
    <w:rsid w:val="00F2113A"/>
    <w:rsid w:val="00F22162"/>
    <w:rsid w:val="00F2251E"/>
    <w:rsid w:val="00F22B98"/>
    <w:rsid w:val="00F231C9"/>
    <w:rsid w:val="00F2356C"/>
    <w:rsid w:val="00F23AB0"/>
    <w:rsid w:val="00F25A3C"/>
    <w:rsid w:val="00F2619C"/>
    <w:rsid w:val="00F26991"/>
    <w:rsid w:val="00F26AD5"/>
    <w:rsid w:val="00F26DA8"/>
    <w:rsid w:val="00F270BB"/>
    <w:rsid w:val="00F2719A"/>
    <w:rsid w:val="00F272FD"/>
    <w:rsid w:val="00F273F7"/>
    <w:rsid w:val="00F3004C"/>
    <w:rsid w:val="00F3176D"/>
    <w:rsid w:val="00F31870"/>
    <w:rsid w:val="00F31BE2"/>
    <w:rsid w:val="00F323A1"/>
    <w:rsid w:val="00F331B4"/>
    <w:rsid w:val="00F33775"/>
    <w:rsid w:val="00F3407B"/>
    <w:rsid w:val="00F34211"/>
    <w:rsid w:val="00F342E0"/>
    <w:rsid w:val="00F34449"/>
    <w:rsid w:val="00F34550"/>
    <w:rsid w:val="00F34CE8"/>
    <w:rsid w:val="00F3559A"/>
    <w:rsid w:val="00F359C8"/>
    <w:rsid w:val="00F35BD0"/>
    <w:rsid w:val="00F35DB7"/>
    <w:rsid w:val="00F35E62"/>
    <w:rsid w:val="00F368A5"/>
    <w:rsid w:val="00F36D50"/>
    <w:rsid w:val="00F36E68"/>
    <w:rsid w:val="00F40BAB"/>
    <w:rsid w:val="00F40C13"/>
    <w:rsid w:val="00F4135D"/>
    <w:rsid w:val="00F4175C"/>
    <w:rsid w:val="00F42323"/>
    <w:rsid w:val="00F42EE7"/>
    <w:rsid w:val="00F430DD"/>
    <w:rsid w:val="00F43B77"/>
    <w:rsid w:val="00F44062"/>
    <w:rsid w:val="00F441CB"/>
    <w:rsid w:val="00F44270"/>
    <w:rsid w:val="00F449B1"/>
    <w:rsid w:val="00F44C2A"/>
    <w:rsid w:val="00F44FE2"/>
    <w:rsid w:val="00F45D25"/>
    <w:rsid w:val="00F45DC7"/>
    <w:rsid w:val="00F46859"/>
    <w:rsid w:val="00F46AAE"/>
    <w:rsid w:val="00F4705A"/>
    <w:rsid w:val="00F5050A"/>
    <w:rsid w:val="00F50545"/>
    <w:rsid w:val="00F50FAE"/>
    <w:rsid w:val="00F52CC7"/>
    <w:rsid w:val="00F52D2B"/>
    <w:rsid w:val="00F52F3E"/>
    <w:rsid w:val="00F532B0"/>
    <w:rsid w:val="00F53514"/>
    <w:rsid w:val="00F54310"/>
    <w:rsid w:val="00F54495"/>
    <w:rsid w:val="00F5449F"/>
    <w:rsid w:val="00F544DA"/>
    <w:rsid w:val="00F54A46"/>
    <w:rsid w:val="00F55862"/>
    <w:rsid w:val="00F55999"/>
    <w:rsid w:val="00F55E04"/>
    <w:rsid w:val="00F5659F"/>
    <w:rsid w:val="00F56F1C"/>
    <w:rsid w:val="00F5748D"/>
    <w:rsid w:val="00F575E4"/>
    <w:rsid w:val="00F57758"/>
    <w:rsid w:val="00F579FF"/>
    <w:rsid w:val="00F57BB0"/>
    <w:rsid w:val="00F57E8C"/>
    <w:rsid w:val="00F60291"/>
    <w:rsid w:val="00F602FE"/>
    <w:rsid w:val="00F6071D"/>
    <w:rsid w:val="00F60C55"/>
    <w:rsid w:val="00F61F4B"/>
    <w:rsid w:val="00F620F0"/>
    <w:rsid w:val="00F632DF"/>
    <w:rsid w:val="00F6348E"/>
    <w:rsid w:val="00F634ED"/>
    <w:rsid w:val="00F635C0"/>
    <w:rsid w:val="00F63642"/>
    <w:rsid w:val="00F63A4A"/>
    <w:rsid w:val="00F63F63"/>
    <w:rsid w:val="00F64136"/>
    <w:rsid w:val="00F64183"/>
    <w:rsid w:val="00F64308"/>
    <w:rsid w:val="00F64386"/>
    <w:rsid w:val="00F647F9"/>
    <w:rsid w:val="00F64942"/>
    <w:rsid w:val="00F64EF4"/>
    <w:rsid w:val="00F650D2"/>
    <w:rsid w:val="00F65105"/>
    <w:rsid w:val="00F65994"/>
    <w:rsid w:val="00F65CFE"/>
    <w:rsid w:val="00F66088"/>
    <w:rsid w:val="00F664E8"/>
    <w:rsid w:val="00F6666C"/>
    <w:rsid w:val="00F66C4F"/>
    <w:rsid w:val="00F670B5"/>
    <w:rsid w:val="00F67D2D"/>
    <w:rsid w:val="00F71393"/>
    <w:rsid w:val="00F72A9A"/>
    <w:rsid w:val="00F72E0D"/>
    <w:rsid w:val="00F73A2A"/>
    <w:rsid w:val="00F73AA7"/>
    <w:rsid w:val="00F73D35"/>
    <w:rsid w:val="00F75036"/>
    <w:rsid w:val="00F751B4"/>
    <w:rsid w:val="00F76337"/>
    <w:rsid w:val="00F76346"/>
    <w:rsid w:val="00F76F8D"/>
    <w:rsid w:val="00F774FE"/>
    <w:rsid w:val="00F800ED"/>
    <w:rsid w:val="00F80CC6"/>
    <w:rsid w:val="00F81903"/>
    <w:rsid w:val="00F81A3D"/>
    <w:rsid w:val="00F81F90"/>
    <w:rsid w:val="00F820F5"/>
    <w:rsid w:val="00F82D20"/>
    <w:rsid w:val="00F83E13"/>
    <w:rsid w:val="00F841CE"/>
    <w:rsid w:val="00F84649"/>
    <w:rsid w:val="00F84879"/>
    <w:rsid w:val="00F84EF3"/>
    <w:rsid w:val="00F8569C"/>
    <w:rsid w:val="00F8615D"/>
    <w:rsid w:val="00F86B79"/>
    <w:rsid w:val="00F8705D"/>
    <w:rsid w:val="00F8764C"/>
    <w:rsid w:val="00F904AD"/>
    <w:rsid w:val="00F90E14"/>
    <w:rsid w:val="00F91BA6"/>
    <w:rsid w:val="00F91ECA"/>
    <w:rsid w:val="00F91F08"/>
    <w:rsid w:val="00F91F7A"/>
    <w:rsid w:val="00F9274E"/>
    <w:rsid w:val="00F930F9"/>
    <w:rsid w:val="00F936D9"/>
    <w:rsid w:val="00F93777"/>
    <w:rsid w:val="00F93914"/>
    <w:rsid w:val="00F94AE3"/>
    <w:rsid w:val="00F94C05"/>
    <w:rsid w:val="00F96067"/>
    <w:rsid w:val="00F96864"/>
    <w:rsid w:val="00F96AC8"/>
    <w:rsid w:val="00F9717B"/>
    <w:rsid w:val="00F9727D"/>
    <w:rsid w:val="00F97736"/>
    <w:rsid w:val="00F97FFB"/>
    <w:rsid w:val="00FA06F7"/>
    <w:rsid w:val="00FA0B90"/>
    <w:rsid w:val="00FA1044"/>
    <w:rsid w:val="00FA15DE"/>
    <w:rsid w:val="00FA1E40"/>
    <w:rsid w:val="00FA20DA"/>
    <w:rsid w:val="00FA2338"/>
    <w:rsid w:val="00FA247E"/>
    <w:rsid w:val="00FA2AAA"/>
    <w:rsid w:val="00FA2C59"/>
    <w:rsid w:val="00FA2F3F"/>
    <w:rsid w:val="00FA308B"/>
    <w:rsid w:val="00FA3751"/>
    <w:rsid w:val="00FA3757"/>
    <w:rsid w:val="00FA39D7"/>
    <w:rsid w:val="00FA3BA0"/>
    <w:rsid w:val="00FA3E9D"/>
    <w:rsid w:val="00FA4533"/>
    <w:rsid w:val="00FA51C8"/>
    <w:rsid w:val="00FA537C"/>
    <w:rsid w:val="00FA58DC"/>
    <w:rsid w:val="00FA5AF9"/>
    <w:rsid w:val="00FA67DB"/>
    <w:rsid w:val="00FA77E0"/>
    <w:rsid w:val="00FA7CE9"/>
    <w:rsid w:val="00FA7D76"/>
    <w:rsid w:val="00FB02CC"/>
    <w:rsid w:val="00FB08A9"/>
    <w:rsid w:val="00FB099D"/>
    <w:rsid w:val="00FB0A9C"/>
    <w:rsid w:val="00FB1006"/>
    <w:rsid w:val="00FB1246"/>
    <w:rsid w:val="00FB138C"/>
    <w:rsid w:val="00FB1874"/>
    <w:rsid w:val="00FB1D2D"/>
    <w:rsid w:val="00FB25CF"/>
    <w:rsid w:val="00FB3185"/>
    <w:rsid w:val="00FB32E7"/>
    <w:rsid w:val="00FB3ACB"/>
    <w:rsid w:val="00FB3E09"/>
    <w:rsid w:val="00FB4022"/>
    <w:rsid w:val="00FB48CB"/>
    <w:rsid w:val="00FB5048"/>
    <w:rsid w:val="00FB52CC"/>
    <w:rsid w:val="00FB5B50"/>
    <w:rsid w:val="00FB671C"/>
    <w:rsid w:val="00FB6F62"/>
    <w:rsid w:val="00FB6FFF"/>
    <w:rsid w:val="00FB744C"/>
    <w:rsid w:val="00FB7630"/>
    <w:rsid w:val="00FC1395"/>
    <w:rsid w:val="00FC1AB1"/>
    <w:rsid w:val="00FC1D86"/>
    <w:rsid w:val="00FC2197"/>
    <w:rsid w:val="00FC2697"/>
    <w:rsid w:val="00FC26B0"/>
    <w:rsid w:val="00FC283A"/>
    <w:rsid w:val="00FC31E2"/>
    <w:rsid w:val="00FC322B"/>
    <w:rsid w:val="00FC3B9D"/>
    <w:rsid w:val="00FC41FB"/>
    <w:rsid w:val="00FC437E"/>
    <w:rsid w:val="00FC4389"/>
    <w:rsid w:val="00FC4757"/>
    <w:rsid w:val="00FC4970"/>
    <w:rsid w:val="00FC543E"/>
    <w:rsid w:val="00FC577E"/>
    <w:rsid w:val="00FC5789"/>
    <w:rsid w:val="00FC5C96"/>
    <w:rsid w:val="00FC61F6"/>
    <w:rsid w:val="00FC6F3D"/>
    <w:rsid w:val="00FC778C"/>
    <w:rsid w:val="00FC7D7D"/>
    <w:rsid w:val="00FD004A"/>
    <w:rsid w:val="00FD0528"/>
    <w:rsid w:val="00FD0540"/>
    <w:rsid w:val="00FD0912"/>
    <w:rsid w:val="00FD1ED0"/>
    <w:rsid w:val="00FD2264"/>
    <w:rsid w:val="00FD23A6"/>
    <w:rsid w:val="00FD2912"/>
    <w:rsid w:val="00FD2F0E"/>
    <w:rsid w:val="00FD327A"/>
    <w:rsid w:val="00FD347D"/>
    <w:rsid w:val="00FD37E3"/>
    <w:rsid w:val="00FD3CC8"/>
    <w:rsid w:val="00FD3EA4"/>
    <w:rsid w:val="00FD3FBF"/>
    <w:rsid w:val="00FD48BF"/>
    <w:rsid w:val="00FD4FAC"/>
    <w:rsid w:val="00FD52AD"/>
    <w:rsid w:val="00FD547B"/>
    <w:rsid w:val="00FD73F5"/>
    <w:rsid w:val="00FD742C"/>
    <w:rsid w:val="00FD765A"/>
    <w:rsid w:val="00FD7F34"/>
    <w:rsid w:val="00FE0651"/>
    <w:rsid w:val="00FE0E20"/>
    <w:rsid w:val="00FE1091"/>
    <w:rsid w:val="00FE1205"/>
    <w:rsid w:val="00FE1B90"/>
    <w:rsid w:val="00FE3615"/>
    <w:rsid w:val="00FE3B9E"/>
    <w:rsid w:val="00FE3DF7"/>
    <w:rsid w:val="00FE4001"/>
    <w:rsid w:val="00FE49B2"/>
    <w:rsid w:val="00FE5B0B"/>
    <w:rsid w:val="00FE5D5E"/>
    <w:rsid w:val="00FE60EF"/>
    <w:rsid w:val="00FE6D24"/>
    <w:rsid w:val="00FE7101"/>
    <w:rsid w:val="00FE72E5"/>
    <w:rsid w:val="00FE770E"/>
    <w:rsid w:val="00FE799D"/>
    <w:rsid w:val="00FE7A66"/>
    <w:rsid w:val="00FF0524"/>
    <w:rsid w:val="00FF05BC"/>
    <w:rsid w:val="00FF0688"/>
    <w:rsid w:val="00FF0F9D"/>
    <w:rsid w:val="00FF1D4C"/>
    <w:rsid w:val="00FF1DCF"/>
    <w:rsid w:val="00FF2589"/>
    <w:rsid w:val="00FF2E3B"/>
    <w:rsid w:val="00FF3284"/>
    <w:rsid w:val="00FF3AC0"/>
    <w:rsid w:val="00FF439B"/>
    <w:rsid w:val="00FF4826"/>
    <w:rsid w:val="00FF4CAC"/>
    <w:rsid w:val="00FF5306"/>
    <w:rsid w:val="00FF5EF8"/>
    <w:rsid w:val="00FF6D8A"/>
    <w:rsid w:val="00FF77D3"/>
    <w:rsid w:val="00FF78FB"/>
    <w:rsid w:val="00FF7AB0"/>
    <w:rsid w:val="014FDD50"/>
    <w:rsid w:val="034BFFFA"/>
    <w:rsid w:val="0A95E18A"/>
    <w:rsid w:val="0DA4A2ED"/>
    <w:rsid w:val="0FED45AA"/>
    <w:rsid w:val="18DEA3D8"/>
    <w:rsid w:val="2EB93624"/>
    <w:rsid w:val="3E66E318"/>
    <w:rsid w:val="43744AD1"/>
    <w:rsid w:val="4D5E8318"/>
    <w:rsid w:val="548F0578"/>
    <w:rsid w:val="56049420"/>
    <w:rsid w:val="58A97F85"/>
    <w:rsid w:val="609263B0"/>
    <w:rsid w:val="61DE3ACC"/>
    <w:rsid w:val="62FBAB78"/>
    <w:rsid w:val="63EB47A9"/>
    <w:rsid w:val="6528F397"/>
    <w:rsid w:val="65457994"/>
    <w:rsid w:val="6924E82E"/>
    <w:rsid w:val="6AA74795"/>
    <w:rsid w:val="6BD032F8"/>
    <w:rsid w:val="6CA16F26"/>
    <w:rsid w:val="6FCE2668"/>
    <w:rsid w:val="7FED7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19628"/>
  <w15:chartTrackingRefBased/>
  <w15:docId w15:val="{C4F6D2D5-E594-4FF9-A3AC-67E3181A7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11C8"/>
    <w:pPr>
      <w:spacing w:before="60" w:after="60"/>
      <w:ind w:left="576"/>
      <w:jc w:val="both"/>
    </w:pPr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A11C8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A11C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1A11C8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1A11C8"/>
    <w:rPr>
      <w:rFonts w:ascii="Times New Roman" w:eastAsia="Times New Roman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rsid w:val="001A11C8"/>
  </w:style>
  <w:style w:type="character" w:customStyle="1" w:styleId="BodyTextIndentChar">
    <w:name w:val="Body Text Indent Char"/>
    <w:link w:val="BodyTextIndent"/>
    <w:rsid w:val="001A11C8"/>
    <w:rPr>
      <w:rFonts w:ascii="Times New Roman" w:eastAsia="Times New Roman" w:hAnsi="Times New Roman" w:cs="Times New Roman"/>
      <w:sz w:val="24"/>
      <w:szCs w:val="24"/>
    </w:rPr>
  </w:style>
  <w:style w:type="paragraph" w:customStyle="1" w:styleId="Instructions">
    <w:name w:val="Instructions"/>
    <w:basedOn w:val="Normal"/>
    <w:autoRedefine/>
    <w:rsid w:val="00B6571D"/>
    <w:pPr>
      <w:shd w:val="clear" w:color="auto" w:fill="FFFFFF"/>
      <w:spacing w:before="0" w:after="120"/>
      <w:ind w:left="0"/>
      <w:jc w:val="center"/>
    </w:pPr>
    <w:rPr>
      <w:rFonts w:ascii="Cambria" w:hAnsi="Cambria"/>
      <w:b/>
      <w:szCs w:val="20"/>
      <w:u w:val="single"/>
    </w:rPr>
  </w:style>
  <w:style w:type="character" w:styleId="PageNumber">
    <w:name w:val="page number"/>
    <w:basedOn w:val="DefaultParagraphFont"/>
    <w:rsid w:val="001A11C8"/>
  </w:style>
  <w:style w:type="paragraph" w:styleId="ListParagraph">
    <w:name w:val="List Paragraph"/>
    <w:basedOn w:val="Normal"/>
    <w:uiPriority w:val="34"/>
    <w:qFormat/>
    <w:rsid w:val="001A11C8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B2AC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B2AC3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uiPriority w:val="99"/>
    <w:unhideWhenUsed/>
    <w:rsid w:val="0015122D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5D1E3A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011C5E"/>
    <w:pPr>
      <w:numPr>
        <w:numId w:val="3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098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0CB0BA-CD82-4E8A-A11B-C72A3E2FD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6</TotalTime>
  <Pages>3</Pages>
  <Words>806</Words>
  <Characters>4518</Characters>
  <Application>Microsoft Office Word</Application>
  <DocSecurity>0</DocSecurity>
  <Lines>225</Lines>
  <Paragraphs>190</Paragraphs>
  <ScaleCrop>false</ScaleCrop>
  <Company>Hewlett-Packard Company</Company>
  <LinksUpToDate>false</LinksUpToDate>
  <CharactersWithSpaces>5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y Brown</dc:creator>
  <cp:keywords/>
  <cp:lastModifiedBy>Charlie Rice</cp:lastModifiedBy>
  <cp:revision>67</cp:revision>
  <cp:lastPrinted>2025-10-08T16:13:00Z</cp:lastPrinted>
  <dcterms:created xsi:type="dcterms:W3CDTF">2025-10-16T11:27:00Z</dcterms:created>
  <dcterms:modified xsi:type="dcterms:W3CDTF">2025-11-14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6391a4a0e09a374610cdec3d376d406b2362e4557ac3a655e43de1c491ee1a</vt:lpwstr>
  </property>
</Properties>
</file>